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9D9F8" w14:textId="712C6D89" w:rsidR="0019312C" w:rsidRPr="00A96163" w:rsidRDefault="002069B4" w:rsidP="00A9616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bookmarkStart w:id="0" w:name="_heading=h.gjdgxs" w:colFirst="0" w:colLast="0"/>
      <w:bookmarkEnd w:id="0"/>
      <w:r w:rsidR="008C02BF" w:rsidRPr="008C02BF">
        <w:rPr>
          <w:sz w:val="44"/>
          <w:szCs w:val="44"/>
        </w:rPr>
        <w:t>Tri-layer Distributed Scheduling for Coastal Integrated Transmission-Distribution-Gas System with Uncertain Typhoons-affected Offshore Wind Powe</w:t>
      </w:r>
      <w:r w:rsidR="008C02BF" w:rsidRPr="008C02BF">
        <w:t xml:space="preserve">r </w:t>
      </w:r>
    </w:p>
    <w:p w14:paraId="051D7526" w14:textId="77777777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  <w:lang w:eastAsia="zh-CN"/>
        </w:rPr>
      </w:pPr>
    </w:p>
    <w:p w14:paraId="3DF89257" w14:textId="72450825" w:rsidR="002A049F" w:rsidRDefault="008C02B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zh-CN"/>
        </w:rPr>
        <w:t>Zehao</w:t>
      </w:r>
      <w:r w:rsidR="002A049F"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  <w:lang w:eastAsia="zh-CN"/>
        </w:rPr>
        <w:t>C</w:t>
      </w:r>
      <w:r w:rsidR="002A049F">
        <w:rPr>
          <w:color w:val="000000"/>
          <w:sz w:val="22"/>
          <w:szCs w:val="22"/>
        </w:rPr>
        <w:t xml:space="preserve">ao, </w:t>
      </w:r>
      <w:r w:rsidR="002A049F">
        <w:rPr>
          <w:i/>
          <w:color w:val="000000"/>
          <w:sz w:val="22"/>
          <w:szCs w:val="22"/>
        </w:rPr>
        <w:t>Student Member, IEEE</w:t>
      </w:r>
      <w:r w:rsidR="002A049F">
        <w:rPr>
          <w:color w:val="000000"/>
          <w:sz w:val="22"/>
          <w:szCs w:val="22"/>
        </w:rPr>
        <w:t xml:space="preserve">; </w:t>
      </w:r>
      <w:proofErr w:type="spellStart"/>
      <w:r w:rsidR="002A049F">
        <w:rPr>
          <w:color w:val="000000"/>
          <w:sz w:val="22"/>
          <w:szCs w:val="22"/>
        </w:rPr>
        <w:t>Zhengshuo</w:t>
      </w:r>
      <w:proofErr w:type="spellEnd"/>
      <w:r w:rsidR="002A049F">
        <w:rPr>
          <w:color w:val="000000"/>
          <w:sz w:val="22"/>
          <w:szCs w:val="22"/>
        </w:rPr>
        <w:t xml:space="preserve"> Li, </w:t>
      </w:r>
      <w:r w:rsidR="002A049F">
        <w:rPr>
          <w:i/>
          <w:color w:val="000000"/>
          <w:sz w:val="22"/>
          <w:szCs w:val="22"/>
        </w:rPr>
        <w:t>Senior Member, IEEE</w:t>
      </w:r>
    </w:p>
    <w:p w14:paraId="02FD8CC2" w14:textId="362B63F7" w:rsidR="0019312C" w:rsidRDefault="00A96163" w:rsidP="00A96163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r>
        <w:rPr>
          <w:b/>
          <w:i/>
          <w:color w:val="000000"/>
          <w:sz w:val="18"/>
          <w:szCs w:val="18"/>
        </w:rPr>
        <w:tab/>
      </w:r>
    </w:p>
    <w:p w14:paraId="0BDEC457" w14:textId="3E36E39F" w:rsidR="007D36BD" w:rsidRDefault="00BD5BC0" w:rsidP="002A049F">
      <w:pPr>
        <w:pStyle w:val="2"/>
        <w:numPr>
          <w:ilvl w:val="0"/>
          <w:numId w:val="0"/>
        </w:numPr>
        <w:spacing w:before="240"/>
      </w:pPr>
      <w:r>
        <w:t>A</w:t>
      </w:r>
      <w:r w:rsidR="007D36BD">
        <w:t>. D</w:t>
      </w:r>
      <w:r w:rsidR="007D36BD" w:rsidRPr="00CB3CC9">
        <w:t xml:space="preserve">etailed </w:t>
      </w:r>
      <w:r w:rsidR="004B7C77">
        <w:t>P</w:t>
      </w:r>
      <w:r w:rsidR="007D36BD" w:rsidRPr="007D36BD">
        <w:t>arameters of</w:t>
      </w:r>
      <w:r w:rsidR="007D36BD">
        <w:t xml:space="preserve"> the</w:t>
      </w:r>
      <w:r w:rsidR="007D36BD" w:rsidRPr="007D36BD">
        <w:t xml:space="preserve"> </w:t>
      </w:r>
      <w:r w:rsidR="00B45309">
        <w:rPr>
          <w:rFonts w:hint="eastAsia"/>
          <w:lang w:eastAsia="zh-CN"/>
        </w:rPr>
        <w:t>DN</w:t>
      </w:r>
      <w:r w:rsidR="007D36BD">
        <w:t>s</w:t>
      </w:r>
    </w:p>
    <w:p w14:paraId="09382EBB" w14:textId="7F745721" w:rsidR="00C735DF" w:rsidRDefault="00C735DF" w:rsidP="00C735DF">
      <w:pPr>
        <w:pStyle w:val="2"/>
        <w:numPr>
          <w:ilvl w:val="0"/>
          <w:numId w:val="0"/>
        </w:numPr>
        <w:rPr>
          <w:lang w:eastAsia="zh-CN"/>
        </w:r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="002B34CA">
        <w:rPr>
          <w:rFonts w:hint="eastAsia"/>
          <w:lang w:eastAsia="zh-CN"/>
        </w:rPr>
        <w:t>Modified IEEE33-bus</w:t>
      </w:r>
      <w:r w:rsidRPr="00C735DF">
        <w:t xml:space="preserve"> </w:t>
      </w:r>
      <w:r w:rsidR="002B34CA">
        <w:rPr>
          <w:rFonts w:hint="eastAsia"/>
          <w:lang w:eastAsia="zh-CN"/>
        </w:rPr>
        <w:t>DN</w:t>
      </w:r>
    </w:p>
    <w:p w14:paraId="4C5FEB72" w14:textId="77777777" w:rsidR="00304667" w:rsidRPr="00613313" w:rsidRDefault="00304667" w:rsidP="00BA7E43">
      <w:pPr>
        <w:numPr>
          <w:ilvl w:val="0"/>
          <w:numId w:val="20"/>
        </w:numPr>
        <w:contextualSpacing/>
        <w:jc w:val="center"/>
      </w:pPr>
    </w:p>
    <w:p w14:paraId="16D864A9" w14:textId="47C11B21" w:rsidR="00304667" w:rsidRPr="00C735DF" w:rsidRDefault="00FD734D" w:rsidP="00BA7E43">
      <w:pPr>
        <w:contextualSpacing/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Bus data</w:t>
      </w:r>
      <w:r w:rsidR="00304667"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22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894"/>
        <w:gridCol w:w="895"/>
        <w:gridCol w:w="894"/>
        <w:gridCol w:w="895"/>
        <w:gridCol w:w="894"/>
      </w:tblGrid>
      <w:tr w:rsidR="00304667" w:rsidRPr="008E2667" w14:paraId="31EFEFF3" w14:textId="77777777" w:rsidTr="002D59BB">
        <w:trPr>
          <w:trHeight w:val="281"/>
        </w:trPr>
        <w:tc>
          <w:tcPr>
            <w:tcW w:w="56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067ED585" w:rsidR="00304667" w:rsidRPr="00C9309E" w:rsidRDefault="00BA7E43" w:rsidP="00974C6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47F5D301" w:rsidR="00304667" w:rsidRPr="00C9309E" w:rsidRDefault="00BA7E43" w:rsidP="00974C6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  <w:r>
              <w:rPr>
                <w:rFonts w:hint="eastAsia"/>
                <w:sz w:val="16"/>
                <w:szCs w:val="16"/>
                <w:lang w:eastAsia="zh-CN"/>
              </w:rPr>
              <w:t>ctive load (MW)</w:t>
            </w:r>
          </w:p>
        </w:tc>
        <w:tc>
          <w:tcPr>
            <w:tcW w:w="8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3A357F15" w:rsidR="00304667" w:rsidRPr="00C9309E" w:rsidRDefault="00BA7E43" w:rsidP="00974C6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eactive load </w:t>
            </w:r>
            <w:r>
              <w:rPr>
                <w:rFonts w:hint="eastAsia"/>
                <w:sz w:val="16"/>
                <w:szCs w:val="16"/>
                <w:lang w:eastAsia="zh-CN"/>
              </w:rPr>
              <w:t>(MW)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2481EE4" w:rsidR="00304667" w:rsidRPr="00C9309E" w:rsidRDefault="00BA7E43" w:rsidP="00974C6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ase voltage magnitude (</w:t>
            </w:r>
            <w:r w:rsidRPr="00BA7E43">
              <w:rPr>
                <w:sz w:val="16"/>
                <w:szCs w:val="16"/>
                <w:lang w:eastAsia="zh-CN"/>
              </w:rPr>
              <w:t>kV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8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DD105D" w14:textId="77777777" w:rsidR="00304667" w:rsidRDefault="005828C4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ax</w:t>
            </w:r>
            <w:r w:rsidR="00BA7E43">
              <w:rPr>
                <w:rFonts w:hint="eastAsia"/>
                <w:sz w:val="16"/>
                <w:szCs w:val="16"/>
                <w:lang w:eastAsia="zh-CN"/>
              </w:rPr>
              <w:t xml:space="preserve"> voltage magnitude</w:t>
            </w:r>
          </w:p>
          <w:p w14:paraId="1DB52814" w14:textId="39F66689" w:rsidR="005828C4" w:rsidRPr="00C9309E" w:rsidRDefault="005828C4" w:rsidP="00974C63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377D03" w14:textId="77777777" w:rsidR="00304667" w:rsidRDefault="005828C4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in</w:t>
            </w:r>
            <w:r w:rsidR="00BA7E43">
              <w:rPr>
                <w:rFonts w:hint="eastAsia"/>
                <w:sz w:val="16"/>
                <w:szCs w:val="16"/>
                <w:lang w:eastAsia="zh-CN"/>
              </w:rPr>
              <w:t xml:space="preserve"> voltage magnitude</w:t>
            </w:r>
          </w:p>
          <w:p w14:paraId="49CF54AB" w14:textId="60E56E67" w:rsidR="005828C4" w:rsidRPr="00C9309E" w:rsidRDefault="005828C4" w:rsidP="00974C63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2D59BB" w:rsidRPr="008E2667" w14:paraId="11D7EC2C" w14:textId="77777777" w:rsidTr="00645E41">
        <w:trPr>
          <w:trHeight w:val="170"/>
        </w:trPr>
        <w:tc>
          <w:tcPr>
            <w:tcW w:w="563" w:type="pct"/>
            <w:tcBorders>
              <w:top w:val="single" w:sz="4" w:space="0" w:color="auto"/>
            </w:tcBorders>
            <w:noWrap/>
            <w:hideMark/>
          </w:tcPr>
          <w:p w14:paraId="5CD51039" w14:textId="63FC61A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74DC3777" w14:textId="7289516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</w:t>
            </w:r>
          </w:p>
        </w:tc>
        <w:tc>
          <w:tcPr>
            <w:tcW w:w="888" w:type="pct"/>
            <w:tcBorders>
              <w:top w:val="single" w:sz="4" w:space="0" w:color="auto"/>
            </w:tcBorders>
            <w:noWrap/>
            <w:hideMark/>
          </w:tcPr>
          <w:p w14:paraId="3F48CB7D" w14:textId="5E73DD7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66B34C9B" w14:textId="60B7B9E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tcBorders>
              <w:top w:val="single" w:sz="4" w:space="0" w:color="auto"/>
            </w:tcBorders>
            <w:hideMark/>
          </w:tcPr>
          <w:p w14:paraId="078EBA1E" w14:textId="718F006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0986C248" w14:textId="7385C52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CB42275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238C0750" w14:textId="72AA6BF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  <w:hideMark/>
          </w:tcPr>
          <w:p w14:paraId="4E014BCC" w14:textId="1144F3C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.5</w:t>
            </w:r>
          </w:p>
        </w:tc>
        <w:tc>
          <w:tcPr>
            <w:tcW w:w="888" w:type="pct"/>
            <w:noWrap/>
            <w:hideMark/>
          </w:tcPr>
          <w:p w14:paraId="22C5B2BE" w14:textId="1EEB12A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87" w:type="pct"/>
            <w:noWrap/>
            <w:hideMark/>
          </w:tcPr>
          <w:p w14:paraId="1566F081" w14:textId="2F8BE30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2925314C" w14:textId="040763E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12E0FF70" w14:textId="1771BCA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0066A78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059ADA3E" w14:textId="0319BD4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  <w:hideMark/>
          </w:tcPr>
          <w:p w14:paraId="20B33A0B" w14:textId="2FC7816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  <w:hideMark/>
          </w:tcPr>
          <w:p w14:paraId="16C67058" w14:textId="0116759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  <w:hideMark/>
          </w:tcPr>
          <w:p w14:paraId="55D0AA39" w14:textId="692DD1C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411F26C5" w14:textId="64D8497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631F3A24" w14:textId="21F1EC2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21CEAC77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512F4CF1" w14:textId="6D2605D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  <w:hideMark/>
          </w:tcPr>
          <w:p w14:paraId="1EA7A11B" w14:textId="5223897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.2</w:t>
            </w:r>
          </w:p>
        </w:tc>
        <w:tc>
          <w:tcPr>
            <w:tcW w:w="888" w:type="pct"/>
            <w:noWrap/>
            <w:hideMark/>
          </w:tcPr>
          <w:p w14:paraId="1FDC3D56" w14:textId="51A8864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  <w:hideMark/>
          </w:tcPr>
          <w:p w14:paraId="5F29CC61" w14:textId="7EB4E7E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619291A8" w14:textId="7B74979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4EEAD3DD" w14:textId="7BA32D0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A82B77D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10BB0948" w14:textId="346BBEE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  <w:hideMark/>
          </w:tcPr>
          <w:p w14:paraId="725FBD89" w14:textId="542639B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  <w:hideMark/>
          </w:tcPr>
          <w:p w14:paraId="5DF71B51" w14:textId="5FF9612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  <w:hideMark/>
          </w:tcPr>
          <w:p w14:paraId="6BDFD7A7" w14:textId="15D2ECE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05610AB9" w14:textId="0C79465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76E501CB" w14:textId="05261E7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C15A36F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13C6223C" w14:textId="68CE550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87" w:type="pct"/>
            <w:noWrap/>
            <w:hideMark/>
          </w:tcPr>
          <w:p w14:paraId="331C19E2" w14:textId="26D97CA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  <w:hideMark/>
          </w:tcPr>
          <w:p w14:paraId="5819D4E2" w14:textId="7F1239A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  <w:hideMark/>
          </w:tcPr>
          <w:p w14:paraId="7208BD83" w14:textId="646534E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545B3B82" w14:textId="6FBD6F7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4B06B9E0" w14:textId="2EED921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A49569D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452BCA17" w14:textId="0C7A84D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  <w:hideMark/>
          </w:tcPr>
          <w:p w14:paraId="3BF4BC5B" w14:textId="2618F1F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8" w:type="pct"/>
            <w:noWrap/>
            <w:hideMark/>
          </w:tcPr>
          <w:p w14:paraId="36EACD65" w14:textId="5610BEC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  <w:hideMark/>
          </w:tcPr>
          <w:p w14:paraId="68D66977" w14:textId="55AE121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0498E8E7" w14:textId="162D2B6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792BA441" w14:textId="5D8F468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2B63DA7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0A8C8866" w14:textId="56C73E5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  <w:hideMark/>
          </w:tcPr>
          <w:p w14:paraId="4C596FD8" w14:textId="097B731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8" w:type="pct"/>
            <w:noWrap/>
            <w:hideMark/>
          </w:tcPr>
          <w:p w14:paraId="1E24938D" w14:textId="0CCE468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  <w:hideMark/>
          </w:tcPr>
          <w:p w14:paraId="7C3D5924" w14:textId="7A4DA18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5891C0DF" w14:textId="7C77B40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6AA12285" w14:textId="4D63C55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F63DA9C" w14:textId="77777777" w:rsidTr="00645E41">
        <w:trPr>
          <w:trHeight w:val="170"/>
        </w:trPr>
        <w:tc>
          <w:tcPr>
            <w:tcW w:w="563" w:type="pct"/>
            <w:noWrap/>
          </w:tcPr>
          <w:p w14:paraId="5AAE0797" w14:textId="34B01B4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887" w:type="pct"/>
            <w:noWrap/>
          </w:tcPr>
          <w:p w14:paraId="61661F78" w14:textId="5FFA9B7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25D222DA" w14:textId="607507F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098FBA06" w14:textId="0F3BC53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9E02DD3" w14:textId="5CF721C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84AF9F4" w14:textId="07964FB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3D4FEFA3" w14:textId="77777777" w:rsidTr="00645E41">
        <w:trPr>
          <w:trHeight w:val="170"/>
        </w:trPr>
        <w:tc>
          <w:tcPr>
            <w:tcW w:w="563" w:type="pct"/>
            <w:noWrap/>
          </w:tcPr>
          <w:p w14:paraId="1C3CB86F" w14:textId="6312393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</w:tcPr>
          <w:p w14:paraId="607C46C0" w14:textId="2C2C356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1AB31815" w14:textId="04BF041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63AF996B" w14:textId="030A8A5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29D9C20" w14:textId="10723B4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37B53F0" w14:textId="2C7D8A7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2C65CF1" w14:textId="77777777" w:rsidTr="00645E41">
        <w:trPr>
          <w:trHeight w:val="170"/>
        </w:trPr>
        <w:tc>
          <w:tcPr>
            <w:tcW w:w="563" w:type="pct"/>
            <w:noWrap/>
          </w:tcPr>
          <w:p w14:paraId="10932867" w14:textId="4D290FE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887" w:type="pct"/>
            <w:noWrap/>
          </w:tcPr>
          <w:p w14:paraId="7881A7BE" w14:textId="370AC0D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.075</w:t>
            </w:r>
          </w:p>
        </w:tc>
        <w:tc>
          <w:tcPr>
            <w:tcW w:w="888" w:type="pct"/>
            <w:noWrap/>
          </w:tcPr>
          <w:p w14:paraId="210D2A4C" w14:textId="2F0CC823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</w:tcPr>
          <w:p w14:paraId="111C6C45" w14:textId="466A8CB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0A72518F" w14:textId="48F5BD1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EAFA128" w14:textId="673575F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7A059F50" w14:textId="77777777" w:rsidTr="00645E41">
        <w:trPr>
          <w:trHeight w:val="170"/>
        </w:trPr>
        <w:tc>
          <w:tcPr>
            <w:tcW w:w="563" w:type="pct"/>
            <w:noWrap/>
          </w:tcPr>
          <w:p w14:paraId="6384BF07" w14:textId="3B54CBF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887" w:type="pct"/>
            <w:noWrap/>
          </w:tcPr>
          <w:p w14:paraId="76A15E0F" w14:textId="32949F9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27A26295" w14:textId="1866C22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.5</w:t>
            </w:r>
          </w:p>
        </w:tc>
        <w:tc>
          <w:tcPr>
            <w:tcW w:w="887" w:type="pct"/>
            <w:noWrap/>
          </w:tcPr>
          <w:p w14:paraId="1BACAECB" w14:textId="00A42EA9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ABA7238" w14:textId="4491BEA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6DBCAB54" w14:textId="08FB0E7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32B0CB2" w14:textId="77777777" w:rsidTr="00645E41">
        <w:trPr>
          <w:trHeight w:val="170"/>
        </w:trPr>
        <w:tc>
          <w:tcPr>
            <w:tcW w:w="563" w:type="pct"/>
            <w:noWrap/>
          </w:tcPr>
          <w:p w14:paraId="7EC083E9" w14:textId="3F22A16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887" w:type="pct"/>
            <w:noWrap/>
          </w:tcPr>
          <w:p w14:paraId="3A918EEB" w14:textId="0ABB597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7D249EF7" w14:textId="3932368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.5</w:t>
            </w:r>
          </w:p>
        </w:tc>
        <w:tc>
          <w:tcPr>
            <w:tcW w:w="887" w:type="pct"/>
            <w:noWrap/>
          </w:tcPr>
          <w:p w14:paraId="00F36285" w14:textId="359EB10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417344D" w14:textId="4EBBF70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93E395A" w14:textId="226702F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62832E77" w14:textId="77777777" w:rsidTr="00645E41">
        <w:trPr>
          <w:trHeight w:val="170"/>
        </w:trPr>
        <w:tc>
          <w:tcPr>
            <w:tcW w:w="563" w:type="pct"/>
            <w:noWrap/>
          </w:tcPr>
          <w:p w14:paraId="5FBD42ED" w14:textId="2E967C8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887" w:type="pct"/>
            <w:noWrap/>
          </w:tcPr>
          <w:p w14:paraId="7ABD795A" w14:textId="5065175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.2</w:t>
            </w:r>
          </w:p>
        </w:tc>
        <w:tc>
          <w:tcPr>
            <w:tcW w:w="888" w:type="pct"/>
            <w:noWrap/>
          </w:tcPr>
          <w:p w14:paraId="51E56A2E" w14:textId="5663421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</w:tcPr>
          <w:p w14:paraId="6927438B" w14:textId="23FA5D1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22572DB9" w14:textId="3A64C69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581E036" w14:textId="64E96A63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F2D15AF" w14:textId="77777777" w:rsidTr="00645E41">
        <w:trPr>
          <w:trHeight w:val="170"/>
        </w:trPr>
        <w:tc>
          <w:tcPr>
            <w:tcW w:w="563" w:type="pct"/>
            <w:noWrap/>
          </w:tcPr>
          <w:p w14:paraId="13DD0963" w14:textId="5E3422E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887" w:type="pct"/>
            <w:noWrap/>
          </w:tcPr>
          <w:p w14:paraId="21BDC3E1" w14:textId="513DDD1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081048F6" w14:textId="38EA82A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73CBBE03" w14:textId="56D32BB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A455F37" w14:textId="36FB093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262B101" w14:textId="69A33BB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6058F1C" w14:textId="77777777" w:rsidTr="00645E41">
        <w:trPr>
          <w:trHeight w:val="170"/>
        </w:trPr>
        <w:tc>
          <w:tcPr>
            <w:tcW w:w="563" w:type="pct"/>
            <w:noWrap/>
          </w:tcPr>
          <w:p w14:paraId="4144958A" w14:textId="112BEC49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887" w:type="pct"/>
            <w:noWrap/>
          </w:tcPr>
          <w:p w14:paraId="7F29B7F4" w14:textId="4D56BB4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7E831043" w14:textId="17A24F6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0513C7AA" w14:textId="7E40702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2DF78D5" w14:textId="6C71D4B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322B666F" w14:textId="3635EC7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649F9B8" w14:textId="77777777" w:rsidTr="00645E41">
        <w:trPr>
          <w:trHeight w:val="170"/>
        </w:trPr>
        <w:tc>
          <w:tcPr>
            <w:tcW w:w="563" w:type="pct"/>
            <w:noWrap/>
          </w:tcPr>
          <w:p w14:paraId="3E122F5E" w14:textId="5D14635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887" w:type="pct"/>
            <w:noWrap/>
          </w:tcPr>
          <w:p w14:paraId="5AAFFF64" w14:textId="135C68E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2CE57BCB" w14:textId="48CBFD8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7ACAD3C3" w14:textId="091A96B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22AE8CF" w14:textId="36E367B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3322889" w14:textId="4DBC572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04DE31C0" w14:textId="77777777" w:rsidTr="00645E41">
        <w:trPr>
          <w:trHeight w:val="170"/>
        </w:trPr>
        <w:tc>
          <w:tcPr>
            <w:tcW w:w="563" w:type="pct"/>
            <w:noWrap/>
          </w:tcPr>
          <w:p w14:paraId="02A7B0F3" w14:textId="7234E57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887" w:type="pct"/>
            <w:noWrap/>
          </w:tcPr>
          <w:p w14:paraId="763C1DC9" w14:textId="5B31C11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7B4FA69B" w14:textId="54C8F95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39B78045" w14:textId="5C15376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FC0A990" w14:textId="70EDADB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2D35D2A1" w14:textId="4D697F63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8699CD7" w14:textId="77777777" w:rsidTr="00645E41">
        <w:trPr>
          <w:trHeight w:val="170"/>
        </w:trPr>
        <w:tc>
          <w:tcPr>
            <w:tcW w:w="563" w:type="pct"/>
            <w:noWrap/>
          </w:tcPr>
          <w:p w14:paraId="61BA1BFD" w14:textId="7254CC2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887" w:type="pct"/>
            <w:noWrap/>
          </w:tcPr>
          <w:p w14:paraId="3BD0ADC3" w14:textId="1EC927E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4FA6E2C3" w14:textId="3D12FA7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50563346" w14:textId="34FB88D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5F9D581" w14:textId="1BE6DA8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2C807DDF" w14:textId="6348E69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295964D0" w14:textId="77777777" w:rsidTr="00645E41">
        <w:trPr>
          <w:trHeight w:val="170"/>
        </w:trPr>
        <w:tc>
          <w:tcPr>
            <w:tcW w:w="563" w:type="pct"/>
            <w:noWrap/>
          </w:tcPr>
          <w:p w14:paraId="3248D22B" w14:textId="3A296CD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2EB37DC9" w14:textId="260DC57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36ED4A68" w14:textId="1C1E877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484C4F13" w14:textId="30BC935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328256D5" w14:textId="0853C37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4D49F56E" w14:textId="7EC2D85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8B143EC" w14:textId="77777777" w:rsidTr="00645E41">
        <w:trPr>
          <w:trHeight w:val="170"/>
        </w:trPr>
        <w:tc>
          <w:tcPr>
            <w:tcW w:w="563" w:type="pct"/>
            <w:noWrap/>
          </w:tcPr>
          <w:p w14:paraId="553372CC" w14:textId="6241E24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1</w:t>
            </w:r>
          </w:p>
        </w:tc>
        <w:tc>
          <w:tcPr>
            <w:tcW w:w="887" w:type="pct"/>
            <w:noWrap/>
          </w:tcPr>
          <w:p w14:paraId="31C7CF95" w14:textId="795DC85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597347F1" w14:textId="5A406FF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369BC6F6" w14:textId="4D6C58A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12CA01D" w14:textId="5DA5CED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78073CB8" w14:textId="13F359C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6A15641C" w14:textId="77777777" w:rsidTr="00645E41">
        <w:trPr>
          <w:trHeight w:val="170"/>
        </w:trPr>
        <w:tc>
          <w:tcPr>
            <w:tcW w:w="563" w:type="pct"/>
            <w:noWrap/>
          </w:tcPr>
          <w:p w14:paraId="01B82876" w14:textId="14938E8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2</w:t>
            </w:r>
          </w:p>
        </w:tc>
        <w:tc>
          <w:tcPr>
            <w:tcW w:w="887" w:type="pct"/>
            <w:noWrap/>
          </w:tcPr>
          <w:p w14:paraId="10F4E4A7" w14:textId="1DDC78F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1DF49B21" w14:textId="75155C3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4BEFF4B5" w14:textId="5091CA6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F8BA276" w14:textId="4B234A1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3AE4797C" w14:textId="79C6FF3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59F20C6" w14:textId="77777777" w:rsidTr="00645E41">
        <w:trPr>
          <w:trHeight w:val="170"/>
        </w:trPr>
        <w:tc>
          <w:tcPr>
            <w:tcW w:w="563" w:type="pct"/>
            <w:noWrap/>
          </w:tcPr>
          <w:p w14:paraId="772159B8" w14:textId="7BCF696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3</w:t>
            </w:r>
          </w:p>
        </w:tc>
        <w:tc>
          <w:tcPr>
            <w:tcW w:w="887" w:type="pct"/>
            <w:noWrap/>
          </w:tcPr>
          <w:p w14:paraId="557BE9EB" w14:textId="2E198C33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0DC9C2CD" w14:textId="4F7F3D89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</w:tcPr>
          <w:p w14:paraId="1042F191" w14:textId="040F5D3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339F8E7" w14:textId="1E45BE5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20E9CB9" w14:textId="623A4429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69B09DDA" w14:textId="77777777" w:rsidTr="00645E41">
        <w:trPr>
          <w:trHeight w:val="170"/>
        </w:trPr>
        <w:tc>
          <w:tcPr>
            <w:tcW w:w="563" w:type="pct"/>
            <w:noWrap/>
          </w:tcPr>
          <w:p w14:paraId="2520764F" w14:textId="5F0B22C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4</w:t>
            </w:r>
          </w:p>
        </w:tc>
        <w:tc>
          <w:tcPr>
            <w:tcW w:w="887" w:type="pct"/>
            <w:noWrap/>
          </w:tcPr>
          <w:p w14:paraId="696774D6" w14:textId="25244CA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6.7</w:t>
            </w:r>
          </w:p>
        </w:tc>
        <w:tc>
          <w:tcPr>
            <w:tcW w:w="888" w:type="pct"/>
            <w:noWrap/>
          </w:tcPr>
          <w:p w14:paraId="40FA222A" w14:textId="5F689A5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56FD78BA" w14:textId="5C77C18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50D5EBF" w14:textId="481B5E5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7CF8A3CB" w14:textId="7055CEE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17E4BAD" w14:textId="77777777" w:rsidTr="00645E41">
        <w:trPr>
          <w:trHeight w:val="170"/>
        </w:trPr>
        <w:tc>
          <w:tcPr>
            <w:tcW w:w="563" w:type="pct"/>
            <w:noWrap/>
          </w:tcPr>
          <w:p w14:paraId="7E2B2995" w14:textId="49430DE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5</w:t>
            </w:r>
          </w:p>
        </w:tc>
        <w:tc>
          <w:tcPr>
            <w:tcW w:w="887" w:type="pct"/>
            <w:noWrap/>
          </w:tcPr>
          <w:p w14:paraId="58E74372" w14:textId="7C9D917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6.7</w:t>
            </w:r>
          </w:p>
        </w:tc>
        <w:tc>
          <w:tcPr>
            <w:tcW w:w="888" w:type="pct"/>
            <w:noWrap/>
          </w:tcPr>
          <w:p w14:paraId="3B13523E" w14:textId="4AF5F92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6F46E897" w14:textId="7947200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0E55E16B" w14:textId="3B26599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FB58364" w14:textId="26EF775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04D07D5D" w14:textId="77777777" w:rsidTr="00645E41">
        <w:trPr>
          <w:trHeight w:val="170"/>
        </w:trPr>
        <w:tc>
          <w:tcPr>
            <w:tcW w:w="563" w:type="pct"/>
            <w:noWrap/>
          </w:tcPr>
          <w:p w14:paraId="4A818B94" w14:textId="2C7850C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6</w:t>
            </w:r>
          </w:p>
        </w:tc>
        <w:tc>
          <w:tcPr>
            <w:tcW w:w="887" w:type="pct"/>
            <w:noWrap/>
          </w:tcPr>
          <w:p w14:paraId="66D49464" w14:textId="43E334B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044DA230" w14:textId="59656A6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</w:tcPr>
          <w:p w14:paraId="3153C775" w14:textId="38A4357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61799EF" w14:textId="7E913373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2795C24" w14:textId="4BC2358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7D2DBE93" w14:textId="77777777" w:rsidTr="00645E41">
        <w:trPr>
          <w:trHeight w:val="170"/>
        </w:trPr>
        <w:tc>
          <w:tcPr>
            <w:tcW w:w="563" w:type="pct"/>
            <w:noWrap/>
          </w:tcPr>
          <w:p w14:paraId="38133DB1" w14:textId="1EC076B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7" w:type="pct"/>
            <w:noWrap/>
          </w:tcPr>
          <w:p w14:paraId="553281CC" w14:textId="7E691A7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0DAA486D" w14:textId="22AF9B3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</w:tcPr>
          <w:p w14:paraId="58A944DA" w14:textId="0EA3BB0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0C3556E" w14:textId="11476C8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0B14EEE" w14:textId="748C254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23F3438" w14:textId="77777777" w:rsidTr="00645E41">
        <w:trPr>
          <w:trHeight w:val="170"/>
        </w:trPr>
        <w:tc>
          <w:tcPr>
            <w:tcW w:w="563" w:type="pct"/>
            <w:noWrap/>
          </w:tcPr>
          <w:p w14:paraId="73056AFE" w14:textId="5896B400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</w:t>
            </w:r>
          </w:p>
        </w:tc>
        <w:tc>
          <w:tcPr>
            <w:tcW w:w="887" w:type="pct"/>
            <w:noWrap/>
          </w:tcPr>
          <w:p w14:paraId="31E68357" w14:textId="2129B2A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73497E30" w14:textId="45E2E78C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657AF29E" w14:textId="3A4A8FC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38BA88EA" w14:textId="627EC6B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672359F7" w14:textId="3F7E04B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70EAEF4" w14:textId="77777777" w:rsidTr="00645E41">
        <w:trPr>
          <w:trHeight w:val="170"/>
        </w:trPr>
        <w:tc>
          <w:tcPr>
            <w:tcW w:w="563" w:type="pct"/>
            <w:noWrap/>
          </w:tcPr>
          <w:p w14:paraId="5DFBF4CA" w14:textId="2884515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9</w:t>
            </w:r>
          </w:p>
        </w:tc>
        <w:tc>
          <w:tcPr>
            <w:tcW w:w="887" w:type="pct"/>
            <w:noWrap/>
          </w:tcPr>
          <w:p w14:paraId="25EAD7E7" w14:textId="57B7A61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.2</w:t>
            </w:r>
          </w:p>
        </w:tc>
        <w:tc>
          <w:tcPr>
            <w:tcW w:w="888" w:type="pct"/>
            <w:noWrap/>
          </w:tcPr>
          <w:p w14:paraId="3D698FAF" w14:textId="2CD9B9C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</w:tcPr>
          <w:p w14:paraId="15BA1374" w14:textId="597A7A6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E890BAE" w14:textId="1C12313D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A91D114" w14:textId="6087625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73D6267A" w14:textId="77777777" w:rsidTr="00645E41">
        <w:trPr>
          <w:trHeight w:val="170"/>
        </w:trPr>
        <w:tc>
          <w:tcPr>
            <w:tcW w:w="563" w:type="pct"/>
            <w:noWrap/>
          </w:tcPr>
          <w:p w14:paraId="0F15EEBB" w14:textId="7730912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0</w:t>
            </w:r>
          </w:p>
        </w:tc>
        <w:tc>
          <w:tcPr>
            <w:tcW w:w="887" w:type="pct"/>
            <w:noWrap/>
          </w:tcPr>
          <w:p w14:paraId="577438ED" w14:textId="3B6B3F4F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8" w:type="pct"/>
            <w:noWrap/>
          </w:tcPr>
          <w:p w14:paraId="20B8B065" w14:textId="37B8F1EB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0</w:t>
            </w:r>
          </w:p>
        </w:tc>
        <w:tc>
          <w:tcPr>
            <w:tcW w:w="887" w:type="pct"/>
            <w:noWrap/>
          </w:tcPr>
          <w:p w14:paraId="6853D36D" w14:textId="4AB72C65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2E2FA66" w14:textId="3870C78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8AD1A49" w14:textId="44D5054A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E38E83C" w14:textId="77777777" w:rsidTr="00645E41">
        <w:trPr>
          <w:trHeight w:val="170"/>
        </w:trPr>
        <w:tc>
          <w:tcPr>
            <w:tcW w:w="563" w:type="pct"/>
            <w:noWrap/>
          </w:tcPr>
          <w:p w14:paraId="2D7D6F78" w14:textId="1D3D614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1</w:t>
            </w:r>
          </w:p>
        </w:tc>
        <w:tc>
          <w:tcPr>
            <w:tcW w:w="887" w:type="pct"/>
            <w:noWrap/>
          </w:tcPr>
          <w:p w14:paraId="402A1B3F" w14:textId="1C687EB6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.25</w:t>
            </w:r>
          </w:p>
        </w:tc>
        <w:tc>
          <w:tcPr>
            <w:tcW w:w="888" w:type="pct"/>
            <w:noWrap/>
          </w:tcPr>
          <w:p w14:paraId="2A6412C2" w14:textId="4D258A0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</w:tcPr>
          <w:p w14:paraId="5C307245" w14:textId="702EEA2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99C9A15" w14:textId="4C376817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7CFE961" w14:textId="3B38C59E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D4228B3" w14:textId="77777777" w:rsidTr="00645E41">
        <w:trPr>
          <w:trHeight w:val="170"/>
        </w:trPr>
        <w:tc>
          <w:tcPr>
            <w:tcW w:w="563" w:type="pct"/>
            <w:noWrap/>
          </w:tcPr>
          <w:p w14:paraId="2012CD44" w14:textId="56C8DD9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2</w:t>
            </w:r>
          </w:p>
        </w:tc>
        <w:tc>
          <w:tcPr>
            <w:tcW w:w="887" w:type="pct"/>
            <w:noWrap/>
          </w:tcPr>
          <w:p w14:paraId="0C596EB7" w14:textId="6FD1CAC1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.35</w:t>
            </w:r>
          </w:p>
        </w:tc>
        <w:tc>
          <w:tcPr>
            <w:tcW w:w="888" w:type="pct"/>
            <w:noWrap/>
          </w:tcPr>
          <w:p w14:paraId="5DF9211E" w14:textId="342E121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</w:tcPr>
          <w:p w14:paraId="39787668" w14:textId="52D963E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D634CF2" w14:textId="348D5CF2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458BBF99" w14:textId="0C022128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EE71957" w14:textId="77777777" w:rsidTr="00645E41">
        <w:trPr>
          <w:trHeight w:val="170"/>
        </w:trPr>
        <w:tc>
          <w:tcPr>
            <w:tcW w:w="563" w:type="pct"/>
            <w:tcBorders>
              <w:bottom w:val="double" w:sz="4" w:space="0" w:color="auto"/>
            </w:tcBorders>
            <w:noWrap/>
            <w:hideMark/>
          </w:tcPr>
          <w:p w14:paraId="64681ABD" w14:textId="7D74B584" w:rsidR="002D59BB" w:rsidRPr="00C9309E" w:rsidRDefault="002D59BB" w:rsidP="002D59B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rFonts w:hint="eastAsia"/>
                <w:sz w:val="16"/>
                <w:szCs w:val="16"/>
              </w:rPr>
              <w:t>33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08D6B428" w14:textId="155AD50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tcBorders>
              <w:bottom w:val="double" w:sz="4" w:space="0" w:color="auto"/>
            </w:tcBorders>
            <w:noWrap/>
            <w:hideMark/>
          </w:tcPr>
          <w:p w14:paraId="2FCA20CC" w14:textId="32D53C1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785909C6" w14:textId="7823EF1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tcBorders>
              <w:bottom w:val="double" w:sz="4" w:space="0" w:color="auto"/>
            </w:tcBorders>
            <w:hideMark/>
          </w:tcPr>
          <w:p w14:paraId="0AD8DEB4" w14:textId="0A13247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3CE456EA" w14:textId="589CD6C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</w:tbl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630BFB1" w:rsidR="00304667" w:rsidRDefault="0079075A" w:rsidP="00304667">
      <w:pPr>
        <w:contextualSpacing/>
        <w:jc w:val="center"/>
        <w:rPr>
          <w:sz w:val="16"/>
          <w:szCs w:val="16"/>
          <w:lang w:eastAsia="zh-CN"/>
        </w:rPr>
      </w:pPr>
      <w:bookmarkStart w:id="1" w:name="_Hlk168936222"/>
      <w:r>
        <w:rPr>
          <w:rFonts w:hint="eastAsia"/>
          <w:sz w:val="16"/>
          <w:szCs w:val="16"/>
          <w:lang w:eastAsia="zh-CN"/>
        </w:rPr>
        <w:t>Line data</w:t>
      </w:r>
      <w:r w:rsidR="00304667"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9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"/>
        <w:gridCol w:w="825"/>
        <w:gridCol w:w="656"/>
        <w:gridCol w:w="1474"/>
        <w:gridCol w:w="1447"/>
      </w:tblGrid>
      <w:tr w:rsidR="009E779A" w:rsidRPr="008E2667" w14:paraId="44429225" w14:textId="77777777" w:rsidTr="006B3EA2">
        <w:trPr>
          <w:trHeight w:val="281"/>
        </w:trPr>
        <w:tc>
          <w:tcPr>
            <w:tcW w:w="51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F9260A" w14:textId="08689A45" w:rsidR="009E779A" w:rsidRPr="00C9309E" w:rsidRDefault="009E779A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ine</w:t>
            </w:r>
          </w:p>
        </w:tc>
        <w:tc>
          <w:tcPr>
            <w:tcW w:w="84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35588C" w14:textId="7E079B7C" w:rsidR="009E779A" w:rsidRPr="00C9309E" w:rsidRDefault="009E779A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orm bus</w:t>
            </w:r>
          </w:p>
        </w:tc>
        <w:tc>
          <w:tcPr>
            <w:tcW w:w="66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92EA12" w14:textId="1ABDBA8B" w:rsidR="009E779A" w:rsidRPr="00C9309E" w:rsidRDefault="009E779A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o bus</w:t>
            </w:r>
          </w:p>
        </w:tc>
        <w:tc>
          <w:tcPr>
            <w:tcW w:w="150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2A8E01" w14:textId="32A9D968" w:rsidR="009E779A" w:rsidRPr="00C9309E" w:rsidRDefault="009E779A" w:rsidP="009E779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color w:val="000000" w:themeColor="text1"/>
                <w:sz w:val="16"/>
                <w:szCs w:val="16"/>
                <w:lang w:eastAsia="zh-CN"/>
              </w:rPr>
              <w:t>Resistance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Pr="009E779A">
              <w:rPr>
                <w:sz w:val="16"/>
                <w:szCs w:val="16"/>
                <w:lang w:eastAsia="zh-CN"/>
              </w:rPr>
              <w:t>kohms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47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AE294" w14:textId="70FF0D99" w:rsidR="009E779A" w:rsidRPr="00C9309E" w:rsidRDefault="009E779A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>R</w:t>
            </w:r>
            <w:r>
              <w:rPr>
                <w:color w:val="000000" w:themeColor="text1"/>
                <w:sz w:val="16"/>
                <w:szCs w:val="16"/>
                <w:lang w:eastAsia="zh-CN"/>
              </w:rPr>
              <w:t>eactance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>(</w:t>
            </w:r>
            <w:proofErr w:type="spellStart"/>
            <w:r w:rsidRPr="009E779A">
              <w:rPr>
                <w:sz w:val="16"/>
                <w:szCs w:val="16"/>
                <w:lang w:eastAsia="zh-CN"/>
              </w:rPr>
              <w:t>kohms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6B3EA2" w:rsidRPr="008E2667" w14:paraId="0CDCD8FF" w14:textId="77777777" w:rsidTr="006B3EA2">
        <w:trPr>
          <w:trHeight w:val="170"/>
        </w:trPr>
        <w:tc>
          <w:tcPr>
            <w:tcW w:w="519" w:type="pct"/>
            <w:tcBorders>
              <w:top w:val="single" w:sz="4" w:space="0" w:color="auto"/>
            </w:tcBorders>
            <w:noWrap/>
            <w:hideMark/>
          </w:tcPr>
          <w:p w14:paraId="48ED68D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  <w:hideMark/>
          </w:tcPr>
          <w:p w14:paraId="56DBB9F3" w14:textId="12DBB44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</w:t>
            </w:r>
          </w:p>
        </w:tc>
        <w:tc>
          <w:tcPr>
            <w:tcW w:w="668" w:type="pct"/>
            <w:tcBorders>
              <w:top w:val="single" w:sz="4" w:space="0" w:color="auto"/>
            </w:tcBorders>
            <w:noWrap/>
            <w:hideMark/>
          </w:tcPr>
          <w:p w14:paraId="467981CF" w14:textId="18CB7DB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noWrap/>
            <w:hideMark/>
          </w:tcPr>
          <w:p w14:paraId="3E75B692" w14:textId="64FD04A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922</w:t>
            </w:r>
          </w:p>
        </w:tc>
        <w:tc>
          <w:tcPr>
            <w:tcW w:w="1473" w:type="pct"/>
            <w:tcBorders>
              <w:top w:val="single" w:sz="4" w:space="0" w:color="auto"/>
            </w:tcBorders>
            <w:hideMark/>
          </w:tcPr>
          <w:p w14:paraId="44E9C6BF" w14:textId="0CBB1F1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47</w:t>
            </w:r>
          </w:p>
        </w:tc>
      </w:tr>
      <w:tr w:rsidR="006B3EA2" w:rsidRPr="008E2667" w14:paraId="48FCF161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0F7D6EEE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40" w:type="pct"/>
            <w:noWrap/>
            <w:hideMark/>
          </w:tcPr>
          <w:p w14:paraId="5A154E17" w14:textId="65559AB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668" w:type="pct"/>
            <w:noWrap/>
            <w:hideMark/>
          </w:tcPr>
          <w:p w14:paraId="7E61B9F1" w14:textId="77F592D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1500" w:type="pct"/>
            <w:noWrap/>
            <w:hideMark/>
          </w:tcPr>
          <w:p w14:paraId="062760D8" w14:textId="0D58E63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93</w:t>
            </w:r>
          </w:p>
        </w:tc>
        <w:tc>
          <w:tcPr>
            <w:tcW w:w="1473" w:type="pct"/>
            <w:hideMark/>
          </w:tcPr>
          <w:p w14:paraId="2FBAEF8C" w14:textId="266A5E9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511</w:t>
            </w:r>
          </w:p>
        </w:tc>
      </w:tr>
      <w:tr w:rsidR="006B3EA2" w:rsidRPr="008E2667" w14:paraId="3D7A98A1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AC4FED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40" w:type="pct"/>
            <w:noWrap/>
            <w:hideMark/>
          </w:tcPr>
          <w:p w14:paraId="62714775" w14:textId="2CD719F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noWrap/>
            <w:hideMark/>
          </w:tcPr>
          <w:p w14:paraId="2ECF4D0A" w14:textId="32B8435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4</w:t>
            </w:r>
          </w:p>
        </w:tc>
        <w:tc>
          <w:tcPr>
            <w:tcW w:w="1500" w:type="pct"/>
            <w:noWrap/>
            <w:hideMark/>
          </w:tcPr>
          <w:p w14:paraId="61CB43EF" w14:textId="32D246F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66</w:t>
            </w:r>
          </w:p>
        </w:tc>
        <w:tc>
          <w:tcPr>
            <w:tcW w:w="1473" w:type="pct"/>
            <w:hideMark/>
          </w:tcPr>
          <w:p w14:paraId="4DFA16B8" w14:textId="636A8EE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864</w:t>
            </w:r>
          </w:p>
        </w:tc>
      </w:tr>
      <w:tr w:rsidR="006B3EA2" w:rsidRPr="008E2667" w14:paraId="16CC5A0F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33E1CE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40" w:type="pct"/>
            <w:noWrap/>
            <w:hideMark/>
          </w:tcPr>
          <w:p w14:paraId="20E7772D" w14:textId="09AA4C7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noWrap/>
            <w:hideMark/>
          </w:tcPr>
          <w:p w14:paraId="6AD3C818" w14:textId="3224BDD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5</w:t>
            </w:r>
          </w:p>
        </w:tc>
        <w:tc>
          <w:tcPr>
            <w:tcW w:w="1500" w:type="pct"/>
            <w:noWrap/>
            <w:hideMark/>
          </w:tcPr>
          <w:p w14:paraId="59B03D40" w14:textId="2B08D3E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811</w:t>
            </w:r>
          </w:p>
        </w:tc>
        <w:tc>
          <w:tcPr>
            <w:tcW w:w="1473" w:type="pct"/>
            <w:hideMark/>
          </w:tcPr>
          <w:p w14:paraId="592A95E4" w14:textId="64A9D85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941</w:t>
            </w:r>
          </w:p>
        </w:tc>
      </w:tr>
      <w:tr w:rsidR="006B3EA2" w:rsidRPr="008E2667" w14:paraId="68DAC90B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38A7AAB2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40" w:type="pct"/>
            <w:noWrap/>
            <w:hideMark/>
          </w:tcPr>
          <w:p w14:paraId="134C3FD1" w14:textId="3CC28BE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noWrap/>
            <w:hideMark/>
          </w:tcPr>
          <w:p w14:paraId="6F38DD89" w14:textId="401D888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1500" w:type="pct"/>
            <w:noWrap/>
            <w:hideMark/>
          </w:tcPr>
          <w:p w14:paraId="7397BBD7" w14:textId="56DACB6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19</w:t>
            </w:r>
          </w:p>
        </w:tc>
        <w:tc>
          <w:tcPr>
            <w:tcW w:w="1473" w:type="pct"/>
            <w:hideMark/>
          </w:tcPr>
          <w:p w14:paraId="1F0E16AD" w14:textId="3B86ECE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7</w:t>
            </w:r>
          </w:p>
        </w:tc>
      </w:tr>
      <w:tr w:rsidR="006B3EA2" w:rsidRPr="008E2667" w14:paraId="01C502A9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C5F950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40" w:type="pct"/>
            <w:noWrap/>
            <w:hideMark/>
          </w:tcPr>
          <w:p w14:paraId="69E4BB7A" w14:textId="0F82F84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noWrap/>
            <w:hideMark/>
          </w:tcPr>
          <w:p w14:paraId="06F92F49" w14:textId="679850A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7</w:t>
            </w:r>
          </w:p>
        </w:tc>
        <w:tc>
          <w:tcPr>
            <w:tcW w:w="1500" w:type="pct"/>
            <w:noWrap/>
            <w:hideMark/>
          </w:tcPr>
          <w:p w14:paraId="2097AF94" w14:textId="0A9E496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872</w:t>
            </w:r>
          </w:p>
        </w:tc>
        <w:tc>
          <w:tcPr>
            <w:tcW w:w="1473" w:type="pct"/>
            <w:hideMark/>
          </w:tcPr>
          <w:p w14:paraId="7637931C" w14:textId="4FC7328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6188</w:t>
            </w:r>
          </w:p>
        </w:tc>
      </w:tr>
      <w:tr w:rsidR="006B3EA2" w:rsidRPr="008E2667" w14:paraId="116BEB27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7E03C41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40" w:type="pct"/>
            <w:noWrap/>
            <w:hideMark/>
          </w:tcPr>
          <w:p w14:paraId="7186971F" w14:textId="39F642A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noWrap/>
            <w:hideMark/>
          </w:tcPr>
          <w:p w14:paraId="53607F44" w14:textId="322055A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8</w:t>
            </w:r>
          </w:p>
        </w:tc>
        <w:tc>
          <w:tcPr>
            <w:tcW w:w="1500" w:type="pct"/>
            <w:noWrap/>
            <w:hideMark/>
          </w:tcPr>
          <w:p w14:paraId="37FF290C" w14:textId="3C2B180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7114</w:t>
            </w:r>
          </w:p>
        </w:tc>
        <w:tc>
          <w:tcPr>
            <w:tcW w:w="1473" w:type="pct"/>
            <w:hideMark/>
          </w:tcPr>
          <w:p w14:paraId="52D686ED" w14:textId="6119D64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2351</w:t>
            </w:r>
          </w:p>
        </w:tc>
      </w:tr>
      <w:tr w:rsidR="006B3EA2" w:rsidRPr="008E2667" w14:paraId="5148BC38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7428F009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40" w:type="pct"/>
            <w:noWrap/>
            <w:hideMark/>
          </w:tcPr>
          <w:p w14:paraId="618D844D" w14:textId="6A58774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  <w:noWrap/>
            <w:hideMark/>
          </w:tcPr>
          <w:p w14:paraId="0D1961B5" w14:textId="0328031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9</w:t>
            </w:r>
          </w:p>
        </w:tc>
        <w:tc>
          <w:tcPr>
            <w:tcW w:w="1500" w:type="pct"/>
            <w:noWrap/>
            <w:hideMark/>
          </w:tcPr>
          <w:p w14:paraId="21C6072A" w14:textId="5B28ECC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3</w:t>
            </w:r>
          </w:p>
        </w:tc>
        <w:tc>
          <w:tcPr>
            <w:tcW w:w="1473" w:type="pct"/>
            <w:hideMark/>
          </w:tcPr>
          <w:p w14:paraId="450DA8C1" w14:textId="508892A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</w:t>
            </w:r>
          </w:p>
        </w:tc>
      </w:tr>
      <w:tr w:rsidR="006B3EA2" w:rsidRPr="008E2667" w14:paraId="07ABB9D1" w14:textId="77777777" w:rsidTr="006B3EA2">
        <w:trPr>
          <w:trHeight w:val="170"/>
        </w:trPr>
        <w:tc>
          <w:tcPr>
            <w:tcW w:w="519" w:type="pct"/>
            <w:noWrap/>
          </w:tcPr>
          <w:p w14:paraId="6E698037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840" w:type="pct"/>
            <w:noWrap/>
          </w:tcPr>
          <w:p w14:paraId="6068AFF2" w14:textId="1CDAE77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9</w:t>
            </w:r>
          </w:p>
        </w:tc>
        <w:tc>
          <w:tcPr>
            <w:tcW w:w="668" w:type="pct"/>
            <w:noWrap/>
          </w:tcPr>
          <w:p w14:paraId="2B32BB65" w14:textId="3E1022D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0</w:t>
            </w:r>
          </w:p>
        </w:tc>
        <w:tc>
          <w:tcPr>
            <w:tcW w:w="1500" w:type="pct"/>
            <w:noWrap/>
          </w:tcPr>
          <w:p w14:paraId="544BDB6C" w14:textId="715E1F8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44</w:t>
            </w:r>
          </w:p>
        </w:tc>
        <w:tc>
          <w:tcPr>
            <w:tcW w:w="1473" w:type="pct"/>
          </w:tcPr>
          <w:p w14:paraId="7D2D8DE1" w14:textId="2130CC0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</w:t>
            </w:r>
          </w:p>
        </w:tc>
      </w:tr>
      <w:tr w:rsidR="006B3EA2" w:rsidRPr="008E2667" w14:paraId="295F0130" w14:textId="77777777" w:rsidTr="006B3EA2">
        <w:trPr>
          <w:trHeight w:val="170"/>
        </w:trPr>
        <w:tc>
          <w:tcPr>
            <w:tcW w:w="519" w:type="pct"/>
            <w:noWrap/>
          </w:tcPr>
          <w:p w14:paraId="62043022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40" w:type="pct"/>
            <w:noWrap/>
          </w:tcPr>
          <w:p w14:paraId="55B784CE" w14:textId="4A40620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0</w:t>
            </w:r>
          </w:p>
        </w:tc>
        <w:tc>
          <w:tcPr>
            <w:tcW w:w="668" w:type="pct"/>
            <w:noWrap/>
          </w:tcPr>
          <w:p w14:paraId="7C6EC7B9" w14:textId="59CF9A2B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1</w:t>
            </w:r>
          </w:p>
        </w:tc>
        <w:tc>
          <w:tcPr>
            <w:tcW w:w="1500" w:type="pct"/>
            <w:noWrap/>
          </w:tcPr>
          <w:p w14:paraId="40F0EBD5" w14:textId="615F451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966</w:t>
            </w:r>
          </w:p>
        </w:tc>
        <w:tc>
          <w:tcPr>
            <w:tcW w:w="1473" w:type="pct"/>
          </w:tcPr>
          <w:p w14:paraId="75942C4F" w14:textId="2555BBAB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65</w:t>
            </w:r>
          </w:p>
        </w:tc>
      </w:tr>
      <w:tr w:rsidR="006B3EA2" w:rsidRPr="008E2667" w14:paraId="743CA0F3" w14:textId="77777777" w:rsidTr="006B3EA2">
        <w:trPr>
          <w:trHeight w:val="170"/>
        </w:trPr>
        <w:tc>
          <w:tcPr>
            <w:tcW w:w="519" w:type="pct"/>
            <w:noWrap/>
          </w:tcPr>
          <w:p w14:paraId="3CBD4656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840" w:type="pct"/>
            <w:noWrap/>
          </w:tcPr>
          <w:p w14:paraId="4440180D" w14:textId="7EBAD51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1</w:t>
            </w:r>
          </w:p>
        </w:tc>
        <w:tc>
          <w:tcPr>
            <w:tcW w:w="668" w:type="pct"/>
            <w:noWrap/>
          </w:tcPr>
          <w:p w14:paraId="69E77726" w14:textId="4D501F0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2</w:t>
            </w:r>
          </w:p>
        </w:tc>
        <w:tc>
          <w:tcPr>
            <w:tcW w:w="1500" w:type="pct"/>
            <w:noWrap/>
          </w:tcPr>
          <w:p w14:paraId="6FD2D122" w14:textId="49C64D7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744</w:t>
            </w:r>
          </w:p>
        </w:tc>
        <w:tc>
          <w:tcPr>
            <w:tcW w:w="1473" w:type="pct"/>
          </w:tcPr>
          <w:p w14:paraId="05ADE783" w14:textId="67B2930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238</w:t>
            </w:r>
          </w:p>
        </w:tc>
      </w:tr>
      <w:tr w:rsidR="006B3EA2" w:rsidRPr="008E2667" w14:paraId="10FB9F43" w14:textId="77777777" w:rsidTr="006B3EA2">
        <w:trPr>
          <w:trHeight w:val="170"/>
        </w:trPr>
        <w:tc>
          <w:tcPr>
            <w:tcW w:w="519" w:type="pct"/>
            <w:noWrap/>
          </w:tcPr>
          <w:p w14:paraId="54F779FF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840" w:type="pct"/>
            <w:noWrap/>
          </w:tcPr>
          <w:p w14:paraId="350FFEE2" w14:textId="6BA1385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2</w:t>
            </w:r>
          </w:p>
        </w:tc>
        <w:tc>
          <w:tcPr>
            <w:tcW w:w="668" w:type="pct"/>
            <w:noWrap/>
          </w:tcPr>
          <w:p w14:paraId="41B1F660" w14:textId="319C334E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3</w:t>
            </w:r>
          </w:p>
        </w:tc>
        <w:tc>
          <w:tcPr>
            <w:tcW w:w="1500" w:type="pct"/>
            <w:noWrap/>
          </w:tcPr>
          <w:p w14:paraId="63458548" w14:textId="00E2C12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468</w:t>
            </w:r>
          </w:p>
        </w:tc>
        <w:tc>
          <w:tcPr>
            <w:tcW w:w="1473" w:type="pct"/>
          </w:tcPr>
          <w:p w14:paraId="7D171523" w14:textId="37A652F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155</w:t>
            </w:r>
          </w:p>
        </w:tc>
      </w:tr>
      <w:tr w:rsidR="006B3EA2" w:rsidRPr="008E2667" w14:paraId="4E7A7237" w14:textId="77777777" w:rsidTr="006B3EA2">
        <w:trPr>
          <w:trHeight w:val="170"/>
        </w:trPr>
        <w:tc>
          <w:tcPr>
            <w:tcW w:w="519" w:type="pct"/>
            <w:tcBorders>
              <w:bottom w:val="single" w:sz="4" w:space="0" w:color="auto"/>
            </w:tcBorders>
            <w:noWrap/>
          </w:tcPr>
          <w:p w14:paraId="20198384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840" w:type="pct"/>
            <w:tcBorders>
              <w:bottom w:val="single" w:sz="4" w:space="0" w:color="auto"/>
            </w:tcBorders>
            <w:noWrap/>
          </w:tcPr>
          <w:p w14:paraId="0DD71EF2" w14:textId="69FB5A8F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3</w:t>
            </w:r>
          </w:p>
        </w:tc>
        <w:tc>
          <w:tcPr>
            <w:tcW w:w="668" w:type="pct"/>
            <w:tcBorders>
              <w:bottom w:val="single" w:sz="4" w:space="0" w:color="auto"/>
            </w:tcBorders>
            <w:noWrap/>
          </w:tcPr>
          <w:p w14:paraId="10CAE20A" w14:textId="0066AD5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4</w:t>
            </w:r>
          </w:p>
        </w:tc>
        <w:tc>
          <w:tcPr>
            <w:tcW w:w="1500" w:type="pct"/>
            <w:tcBorders>
              <w:bottom w:val="single" w:sz="4" w:space="0" w:color="auto"/>
            </w:tcBorders>
            <w:noWrap/>
          </w:tcPr>
          <w:p w14:paraId="524E4EFB" w14:textId="06509CC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416</w:t>
            </w:r>
          </w:p>
        </w:tc>
        <w:tc>
          <w:tcPr>
            <w:tcW w:w="1473" w:type="pct"/>
            <w:tcBorders>
              <w:bottom w:val="single" w:sz="4" w:space="0" w:color="auto"/>
            </w:tcBorders>
          </w:tcPr>
          <w:p w14:paraId="2138D99D" w14:textId="0C70DF8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129</w:t>
            </w:r>
          </w:p>
        </w:tc>
      </w:tr>
      <w:tr w:rsidR="006B3EA2" w:rsidRPr="008E2667" w14:paraId="1296307A" w14:textId="77777777" w:rsidTr="006B3EA2">
        <w:trPr>
          <w:trHeight w:val="170"/>
        </w:trPr>
        <w:tc>
          <w:tcPr>
            <w:tcW w:w="519" w:type="pct"/>
            <w:tcBorders>
              <w:top w:val="single" w:sz="4" w:space="0" w:color="auto"/>
            </w:tcBorders>
            <w:noWrap/>
          </w:tcPr>
          <w:p w14:paraId="4A7C8EC8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</w:tcPr>
          <w:p w14:paraId="277E7097" w14:textId="706DBEC2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4</w:t>
            </w:r>
          </w:p>
        </w:tc>
        <w:tc>
          <w:tcPr>
            <w:tcW w:w="668" w:type="pct"/>
            <w:tcBorders>
              <w:top w:val="single" w:sz="4" w:space="0" w:color="auto"/>
            </w:tcBorders>
            <w:noWrap/>
          </w:tcPr>
          <w:p w14:paraId="38B213D8" w14:textId="41F98615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5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noWrap/>
          </w:tcPr>
          <w:p w14:paraId="22B007C8" w14:textId="3D692D71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91</w:t>
            </w:r>
          </w:p>
        </w:tc>
        <w:tc>
          <w:tcPr>
            <w:tcW w:w="1473" w:type="pct"/>
            <w:tcBorders>
              <w:top w:val="single" w:sz="4" w:space="0" w:color="auto"/>
            </w:tcBorders>
          </w:tcPr>
          <w:p w14:paraId="562753FA" w14:textId="5186991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26</w:t>
            </w:r>
          </w:p>
        </w:tc>
      </w:tr>
      <w:tr w:rsidR="006B3EA2" w:rsidRPr="008E2667" w14:paraId="3F84F350" w14:textId="77777777" w:rsidTr="006B3EA2">
        <w:trPr>
          <w:trHeight w:val="170"/>
        </w:trPr>
        <w:tc>
          <w:tcPr>
            <w:tcW w:w="519" w:type="pct"/>
            <w:noWrap/>
          </w:tcPr>
          <w:p w14:paraId="26CE7D55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840" w:type="pct"/>
            <w:noWrap/>
          </w:tcPr>
          <w:p w14:paraId="5AAAE485" w14:textId="5086706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5</w:t>
            </w:r>
          </w:p>
        </w:tc>
        <w:tc>
          <w:tcPr>
            <w:tcW w:w="668" w:type="pct"/>
            <w:noWrap/>
          </w:tcPr>
          <w:p w14:paraId="690D9675" w14:textId="3BFC513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6</w:t>
            </w:r>
          </w:p>
        </w:tc>
        <w:tc>
          <w:tcPr>
            <w:tcW w:w="1500" w:type="pct"/>
            <w:noWrap/>
          </w:tcPr>
          <w:p w14:paraId="49520608" w14:textId="047DF5A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63</w:t>
            </w:r>
          </w:p>
        </w:tc>
        <w:tc>
          <w:tcPr>
            <w:tcW w:w="1473" w:type="pct"/>
          </w:tcPr>
          <w:p w14:paraId="6ABE4096" w14:textId="74768DC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45</w:t>
            </w:r>
          </w:p>
        </w:tc>
      </w:tr>
      <w:tr w:rsidR="006B3EA2" w:rsidRPr="008E2667" w14:paraId="494FB905" w14:textId="77777777" w:rsidTr="006B3EA2">
        <w:trPr>
          <w:trHeight w:val="170"/>
        </w:trPr>
        <w:tc>
          <w:tcPr>
            <w:tcW w:w="519" w:type="pct"/>
            <w:noWrap/>
          </w:tcPr>
          <w:p w14:paraId="6A770925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840" w:type="pct"/>
            <w:noWrap/>
          </w:tcPr>
          <w:p w14:paraId="73A6BC69" w14:textId="5E17D84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6</w:t>
            </w:r>
          </w:p>
        </w:tc>
        <w:tc>
          <w:tcPr>
            <w:tcW w:w="668" w:type="pct"/>
            <w:noWrap/>
          </w:tcPr>
          <w:p w14:paraId="5E96FE88" w14:textId="206C9842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7</w:t>
            </w:r>
          </w:p>
        </w:tc>
        <w:tc>
          <w:tcPr>
            <w:tcW w:w="1500" w:type="pct"/>
            <w:noWrap/>
          </w:tcPr>
          <w:p w14:paraId="61AF80F2" w14:textId="1DAF37D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289</w:t>
            </w:r>
          </w:p>
        </w:tc>
        <w:tc>
          <w:tcPr>
            <w:tcW w:w="1473" w:type="pct"/>
          </w:tcPr>
          <w:p w14:paraId="24F2A014" w14:textId="46BD778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721</w:t>
            </w:r>
          </w:p>
        </w:tc>
      </w:tr>
      <w:tr w:rsidR="006B3EA2" w:rsidRPr="008E2667" w14:paraId="2EE8B6A7" w14:textId="77777777" w:rsidTr="006B3EA2">
        <w:trPr>
          <w:trHeight w:val="170"/>
        </w:trPr>
        <w:tc>
          <w:tcPr>
            <w:tcW w:w="519" w:type="pct"/>
            <w:noWrap/>
          </w:tcPr>
          <w:p w14:paraId="1279CEA9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840" w:type="pct"/>
            <w:noWrap/>
          </w:tcPr>
          <w:p w14:paraId="65F9D4B3" w14:textId="5669449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7</w:t>
            </w:r>
          </w:p>
        </w:tc>
        <w:tc>
          <w:tcPr>
            <w:tcW w:w="668" w:type="pct"/>
            <w:noWrap/>
          </w:tcPr>
          <w:p w14:paraId="3C61D6C8" w14:textId="2A6E47C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8</w:t>
            </w:r>
          </w:p>
        </w:tc>
        <w:tc>
          <w:tcPr>
            <w:tcW w:w="1500" w:type="pct"/>
            <w:noWrap/>
          </w:tcPr>
          <w:p w14:paraId="107984E2" w14:textId="12A32FF8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32</w:t>
            </w:r>
          </w:p>
        </w:tc>
        <w:tc>
          <w:tcPr>
            <w:tcW w:w="1473" w:type="pct"/>
          </w:tcPr>
          <w:p w14:paraId="20EB9DDB" w14:textId="0F90665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74</w:t>
            </w:r>
          </w:p>
        </w:tc>
      </w:tr>
      <w:tr w:rsidR="006B3EA2" w:rsidRPr="008E2667" w14:paraId="5AF937F9" w14:textId="77777777" w:rsidTr="006B3EA2">
        <w:trPr>
          <w:trHeight w:val="170"/>
        </w:trPr>
        <w:tc>
          <w:tcPr>
            <w:tcW w:w="519" w:type="pct"/>
            <w:noWrap/>
          </w:tcPr>
          <w:p w14:paraId="30B3F930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840" w:type="pct"/>
            <w:noWrap/>
          </w:tcPr>
          <w:p w14:paraId="036B7C16" w14:textId="0251EE15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668" w:type="pct"/>
            <w:noWrap/>
          </w:tcPr>
          <w:p w14:paraId="4D83FCB5" w14:textId="283E311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9</w:t>
            </w:r>
          </w:p>
        </w:tc>
        <w:tc>
          <w:tcPr>
            <w:tcW w:w="1500" w:type="pct"/>
            <w:noWrap/>
          </w:tcPr>
          <w:p w14:paraId="5B8285BE" w14:textId="2D6038C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64</w:t>
            </w:r>
          </w:p>
        </w:tc>
        <w:tc>
          <w:tcPr>
            <w:tcW w:w="1473" w:type="pct"/>
          </w:tcPr>
          <w:p w14:paraId="3951A9A2" w14:textId="3C6992C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565</w:t>
            </w:r>
          </w:p>
        </w:tc>
      </w:tr>
      <w:tr w:rsidR="006B3EA2" w:rsidRPr="008E2667" w14:paraId="12A21032" w14:textId="77777777" w:rsidTr="006B3EA2">
        <w:trPr>
          <w:trHeight w:val="170"/>
        </w:trPr>
        <w:tc>
          <w:tcPr>
            <w:tcW w:w="519" w:type="pct"/>
            <w:noWrap/>
          </w:tcPr>
          <w:p w14:paraId="25E53688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840" w:type="pct"/>
            <w:noWrap/>
          </w:tcPr>
          <w:p w14:paraId="6569C889" w14:textId="5453645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9</w:t>
            </w:r>
          </w:p>
        </w:tc>
        <w:tc>
          <w:tcPr>
            <w:tcW w:w="668" w:type="pct"/>
            <w:noWrap/>
          </w:tcPr>
          <w:p w14:paraId="263F1466" w14:textId="1B0F36B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0</w:t>
            </w:r>
          </w:p>
        </w:tc>
        <w:tc>
          <w:tcPr>
            <w:tcW w:w="1500" w:type="pct"/>
            <w:noWrap/>
          </w:tcPr>
          <w:p w14:paraId="5CFE64B8" w14:textId="2CF90D8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5042</w:t>
            </w:r>
          </w:p>
        </w:tc>
        <w:tc>
          <w:tcPr>
            <w:tcW w:w="1473" w:type="pct"/>
          </w:tcPr>
          <w:p w14:paraId="266AD49E" w14:textId="4C4D1EA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3554</w:t>
            </w:r>
          </w:p>
        </w:tc>
      </w:tr>
      <w:tr w:rsidR="006B3EA2" w:rsidRPr="008E2667" w14:paraId="5F24377A" w14:textId="77777777" w:rsidTr="006B3EA2">
        <w:trPr>
          <w:trHeight w:val="170"/>
        </w:trPr>
        <w:tc>
          <w:tcPr>
            <w:tcW w:w="519" w:type="pct"/>
            <w:noWrap/>
          </w:tcPr>
          <w:p w14:paraId="6E540D07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40" w:type="pct"/>
            <w:noWrap/>
          </w:tcPr>
          <w:p w14:paraId="2984AE98" w14:textId="1D93537B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0</w:t>
            </w:r>
          </w:p>
        </w:tc>
        <w:tc>
          <w:tcPr>
            <w:tcW w:w="668" w:type="pct"/>
            <w:noWrap/>
          </w:tcPr>
          <w:p w14:paraId="622ACA2B" w14:textId="0186575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1</w:t>
            </w:r>
          </w:p>
        </w:tc>
        <w:tc>
          <w:tcPr>
            <w:tcW w:w="1500" w:type="pct"/>
            <w:noWrap/>
          </w:tcPr>
          <w:p w14:paraId="1E9AC25E" w14:textId="52566991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095</w:t>
            </w:r>
          </w:p>
        </w:tc>
        <w:tc>
          <w:tcPr>
            <w:tcW w:w="1473" w:type="pct"/>
          </w:tcPr>
          <w:p w14:paraId="321F5575" w14:textId="646FA74F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784</w:t>
            </w:r>
          </w:p>
        </w:tc>
      </w:tr>
      <w:tr w:rsidR="006B3EA2" w:rsidRPr="008E2667" w14:paraId="48D6331A" w14:textId="77777777" w:rsidTr="006B3EA2">
        <w:trPr>
          <w:trHeight w:val="170"/>
        </w:trPr>
        <w:tc>
          <w:tcPr>
            <w:tcW w:w="519" w:type="pct"/>
            <w:noWrap/>
          </w:tcPr>
          <w:p w14:paraId="0B711E10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1</w:t>
            </w:r>
          </w:p>
        </w:tc>
        <w:tc>
          <w:tcPr>
            <w:tcW w:w="840" w:type="pct"/>
            <w:noWrap/>
          </w:tcPr>
          <w:p w14:paraId="0D9AFE05" w14:textId="2B676A2E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1</w:t>
            </w:r>
          </w:p>
        </w:tc>
        <w:tc>
          <w:tcPr>
            <w:tcW w:w="668" w:type="pct"/>
            <w:noWrap/>
          </w:tcPr>
          <w:p w14:paraId="0E0FADC2" w14:textId="5E8835E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2</w:t>
            </w:r>
          </w:p>
        </w:tc>
        <w:tc>
          <w:tcPr>
            <w:tcW w:w="1500" w:type="pct"/>
            <w:noWrap/>
          </w:tcPr>
          <w:p w14:paraId="0A8997D6" w14:textId="021738D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89</w:t>
            </w:r>
          </w:p>
        </w:tc>
        <w:tc>
          <w:tcPr>
            <w:tcW w:w="1473" w:type="pct"/>
          </w:tcPr>
          <w:p w14:paraId="5B92B499" w14:textId="1D5817C5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373</w:t>
            </w:r>
          </w:p>
        </w:tc>
      </w:tr>
      <w:tr w:rsidR="006B3EA2" w:rsidRPr="008E2667" w14:paraId="11C91169" w14:textId="77777777" w:rsidTr="006B3EA2">
        <w:trPr>
          <w:trHeight w:val="170"/>
        </w:trPr>
        <w:tc>
          <w:tcPr>
            <w:tcW w:w="519" w:type="pct"/>
            <w:noWrap/>
          </w:tcPr>
          <w:p w14:paraId="5C7353D8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2</w:t>
            </w:r>
          </w:p>
        </w:tc>
        <w:tc>
          <w:tcPr>
            <w:tcW w:w="840" w:type="pct"/>
            <w:noWrap/>
          </w:tcPr>
          <w:p w14:paraId="4F6478C8" w14:textId="6A9D9E6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noWrap/>
          </w:tcPr>
          <w:p w14:paraId="5C7A7F66" w14:textId="416600D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3</w:t>
            </w:r>
          </w:p>
        </w:tc>
        <w:tc>
          <w:tcPr>
            <w:tcW w:w="1500" w:type="pct"/>
            <w:noWrap/>
          </w:tcPr>
          <w:p w14:paraId="627657BA" w14:textId="7D9AF22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512</w:t>
            </w:r>
          </w:p>
        </w:tc>
        <w:tc>
          <w:tcPr>
            <w:tcW w:w="1473" w:type="pct"/>
          </w:tcPr>
          <w:p w14:paraId="71105515" w14:textId="4B7E490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083</w:t>
            </w:r>
          </w:p>
        </w:tc>
      </w:tr>
      <w:tr w:rsidR="006B3EA2" w:rsidRPr="008E2667" w14:paraId="7342C125" w14:textId="77777777" w:rsidTr="006B3EA2">
        <w:trPr>
          <w:trHeight w:val="170"/>
        </w:trPr>
        <w:tc>
          <w:tcPr>
            <w:tcW w:w="519" w:type="pct"/>
            <w:noWrap/>
          </w:tcPr>
          <w:p w14:paraId="69AD9B58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3</w:t>
            </w:r>
          </w:p>
        </w:tc>
        <w:tc>
          <w:tcPr>
            <w:tcW w:w="840" w:type="pct"/>
            <w:noWrap/>
          </w:tcPr>
          <w:p w14:paraId="442D73A2" w14:textId="5D7AE05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3</w:t>
            </w:r>
          </w:p>
        </w:tc>
        <w:tc>
          <w:tcPr>
            <w:tcW w:w="668" w:type="pct"/>
            <w:noWrap/>
          </w:tcPr>
          <w:p w14:paraId="1EB9E093" w14:textId="1DFF2CFB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4</w:t>
            </w:r>
          </w:p>
        </w:tc>
        <w:tc>
          <w:tcPr>
            <w:tcW w:w="1500" w:type="pct"/>
            <w:noWrap/>
          </w:tcPr>
          <w:p w14:paraId="5BE92F42" w14:textId="1DE1CFF0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98</w:t>
            </w:r>
          </w:p>
        </w:tc>
        <w:tc>
          <w:tcPr>
            <w:tcW w:w="1473" w:type="pct"/>
          </w:tcPr>
          <w:p w14:paraId="1BC6D83C" w14:textId="57393A5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91</w:t>
            </w:r>
          </w:p>
        </w:tc>
      </w:tr>
      <w:tr w:rsidR="006B3EA2" w:rsidRPr="008E2667" w14:paraId="15EE18D9" w14:textId="77777777" w:rsidTr="006B3EA2">
        <w:trPr>
          <w:trHeight w:val="170"/>
        </w:trPr>
        <w:tc>
          <w:tcPr>
            <w:tcW w:w="519" w:type="pct"/>
            <w:noWrap/>
          </w:tcPr>
          <w:p w14:paraId="62F89BC1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4</w:t>
            </w:r>
          </w:p>
        </w:tc>
        <w:tc>
          <w:tcPr>
            <w:tcW w:w="840" w:type="pct"/>
            <w:noWrap/>
          </w:tcPr>
          <w:p w14:paraId="767C29EE" w14:textId="390BC21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4</w:t>
            </w:r>
          </w:p>
        </w:tc>
        <w:tc>
          <w:tcPr>
            <w:tcW w:w="668" w:type="pct"/>
            <w:noWrap/>
          </w:tcPr>
          <w:p w14:paraId="1461821B" w14:textId="221C4148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5</w:t>
            </w:r>
          </w:p>
        </w:tc>
        <w:tc>
          <w:tcPr>
            <w:tcW w:w="1500" w:type="pct"/>
            <w:noWrap/>
          </w:tcPr>
          <w:p w14:paraId="7BC8F5FC" w14:textId="6E11EAD5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96</w:t>
            </w:r>
          </w:p>
        </w:tc>
        <w:tc>
          <w:tcPr>
            <w:tcW w:w="1473" w:type="pct"/>
          </w:tcPr>
          <w:p w14:paraId="6791BCE1" w14:textId="5D2FACA8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11</w:t>
            </w:r>
          </w:p>
        </w:tc>
      </w:tr>
      <w:tr w:rsidR="006B3EA2" w:rsidRPr="008E2667" w14:paraId="0CF0541B" w14:textId="77777777" w:rsidTr="006B3EA2">
        <w:trPr>
          <w:trHeight w:val="170"/>
        </w:trPr>
        <w:tc>
          <w:tcPr>
            <w:tcW w:w="519" w:type="pct"/>
            <w:noWrap/>
          </w:tcPr>
          <w:p w14:paraId="6A3C01D7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5</w:t>
            </w:r>
          </w:p>
        </w:tc>
        <w:tc>
          <w:tcPr>
            <w:tcW w:w="840" w:type="pct"/>
            <w:noWrap/>
          </w:tcPr>
          <w:p w14:paraId="1B1F7A1D" w14:textId="1483F23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noWrap/>
          </w:tcPr>
          <w:p w14:paraId="219C5852" w14:textId="1F9236E3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6</w:t>
            </w:r>
          </w:p>
        </w:tc>
        <w:tc>
          <w:tcPr>
            <w:tcW w:w="1500" w:type="pct"/>
            <w:noWrap/>
          </w:tcPr>
          <w:p w14:paraId="05F4F498" w14:textId="4E6EC99F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03</w:t>
            </w:r>
          </w:p>
        </w:tc>
        <w:tc>
          <w:tcPr>
            <w:tcW w:w="1473" w:type="pct"/>
          </w:tcPr>
          <w:p w14:paraId="2158248B" w14:textId="4051A66F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034</w:t>
            </w:r>
          </w:p>
        </w:tc>
      </w:tr>
      <w:tr w:rsidR="006B3EA2" w:rsidRPr="008E2667" w14:paraId="351E2631" w14:textId="77777777" w:rsidTr="006B3EA2">
        <w:trPr>
          <w:trHeight w:val="170"/>
        </w:trPr>
        <w:tc>
          <w:tcPr>
            <w:tcW w:w="519" w:type="pct"/>
            <w:noWrap/>
          </w:tcPr>
          <w:p w14:paraId="7AD754E4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6</w:t>
            </w:r>
          </w:p>
        </w:tc>
        <w:tc>
          <w:tcPr>
            <w:tcW w:w="840" w:type="pct"/>
            <w:noWrap/>
          </w:tcPr>
          <w:p w14:paraId="31E09ACD" w14:textId="7225B76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6</w:t>
            </w:r>
          </w:p>
        </w:tc>
        <w:tc>
          <w:tcPr>
            <w:tcW w:w="668" w:type="pct"/>
            <w:noWrap/>
          </w:tcPr>
          <w:p w14:paraId="109F7A93" w14:textId="18C25851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7</w:t>
            </w:r>
          </w:p>
        </w:tc>
        <w:tc>
          <w:tcPr>
            <w:tcW w:w="1500" w:type="pct"/>
            <w:noWrap/>
          </w:tcPr>
          <w:p w14:paraId="512E138C" w14:textId="78EE4700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842</w:t>
            </w:r>
          </w:p>
        </w:tc>
        <w:tc>
          <w:tcPr>
            <w:tcW w:w="1473" w:type="pct"/>
          </w:tcPr>
          <w:p w14:paraId="6FB0B9E6" w14:textId="33F7F415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447</w:t>
            </w:r>
          </w:p>
        </w:tc>
      </w:tr>
      <w:tr w:rsidR="006B3EA2" w:rsidRPr="008E2667" w14:paraId="12517185" w14:textId="77777777" w:rsidTr="006B3EA2">
        <w:trPr>
          <w:trHeight w:val="170"/>
        </w:trPr>
        <w:tc>
          <w:tcPr>
            <w:tcW w:w="519" w:type="pct"/>
            <w:noWrap/>
          </w:tcPr>
          <w:p w14:paraId="60ABF8F8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40" w:type="pct"/>
            <w:noWrap/>
          </w:tcPr>
          <w:p w14:paraId="407B33C3" w14:textId="379F190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7</w:t>
            </w:r>
          </w:p>
        </w:tc>
        <w:tc>
          <w:tcPr>
            <w:tcW w:w="668" w:type="pct"/>
            <w:noWrap/>
          </w:tcPr>
          <w:p w14:paraId="517D885F" w14:textId="61F201A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8</w:t>
            </w:r>
          </w:p>
        </w:tc>
        <w:tc>
          <w:tcPr>
            <w:tcW w:w="1500" w:type="pct"/>
            <w:noWrap/>
          </w:tcPr>
          <w:p w14:paraId="57E577C2" w14:textId="38AF235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59</w:t>
            </w:r>
          </w:p>
        </w:tc>
        <w:tc>
          <w:tcPr>
            <w:tcW w:w="1473" w:type="pct"/>
          </w:tcPr>
          <w:p w14:paraId="19301FC0" w14:textId="54AB5E5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337</w:t>
            </w:r>
          </w:p>
        </w:tc>
      </w:tr>
      <w:tr w:rsidR="006B3EA2" w:rsidRPr="008E2667" w14:paraId="227CF336" w14:textId="77777777" w:rsidTr="006B3EA2">
        <w:trPr>
          <w:trHeight w:val="170"/>
        </w:trPr>
        <w:tc>
          <w:tcPr>
            <w:tcW w:w="519" w:type="pct"/>
            <w:noWrap/>
          </w:tcPr>
          <w:p w14:paraId="597CA3B4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</w:t>
            </w:r>
          </w:p>
        </w:tc>
        <w:tc>
          <w:tcPr>
            <w:tcW w:w="840" w:type="pct"/>
            <w:noWrap/>
          </w:tcPr>
          <w:p w14:paraId="1DA10690" w14:textId="65BA8EB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8</w:t>
            </w:r>
          </w:p>
        </w:tc>
        <w:tc>
          <w:tcPr>
            <w:tcW w:w="668" w:type="pct"/>
            <w:noWrap/>
          </w:tcPr>
          <w:p w14:paraId="45857171" w14:textId="1433D83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9</w:t>
            </w:r>
          </w:p>
        </w:tc>
        <w:tc>
          <w:tcPr>
            <w:tcW w:w="1500" w:type="pct"/>
            <w:noWrap/>
          </w:tcPr>
          <w:p w14:paraId="2B5DDF8F" w14:textId="0E9A3F72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042</w:t>
            </w:r>
          </w:p>
        </w:tc>
        <w:tc>
          <w:tcPr>
            <w:tcW w:w="1473" w:type="pct"/>
          </w:tcPr>
          <w:p w14:paraId="4B562CD1" w14:textId="3C5458B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06</w:t>
            </w:r>
          </w:p>
        </w:tc>
      </w:tr>
      <w:tr w:rsidR="006B3EA2" w:rsidRPr="008E2667" w14:paraId="62ADB509" w14:textId="77777777" w:rsidTr="006B3EA2">
        <w:trPr>
          <w:trHeight w:val="170"/>
        </w:trPr>
        <w:tc>
          <w:tcPr>
            <w:tcW w:w="519" w:type="pct"/>
            <w:noWrap/>
          </w:tcPr>
          <w:p w14:paraId="2E8B3071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9</w:t>
            </w:r>
          </w:p>
        </w:tc>
        <w:tc>
          <w:tcPr>
            <w:tcW w:w="840" w:type="pct"/>
            <w:noWrap/>
          </w:tcPr>
          <w:p w14:paraId="2CCE2004" w14:textId="54683052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9</w:t>
            </w:r>
          </w:p>
        </w:tc>
        <w:tc>
          <w:tcPr>
            <w:tcW w:w="668" w:type="pct"/>
            <w:noWrap/>
          </w:tcPr>
          <w:p w14:paraId="7AAEFF6F" w14:textId="2E9CA5D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0</w:t>
            </w:r>
          </w:p>
        </w:tc>
        <w:tc>
          <w:tcPr>
            <w:tcW w:w="1500" w:type="pct"/>
            <w:noWrap/>
          </w:tcPr>
          <w:p w14:paraId="268A3831" w14:textId="3916FD9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075</w:t>
            </w:r>
          </w:p>
        </w:tc>
        <w:tc>
          <w:tcPr>
            <w:tcW w:w="1473" w:type="pct"/>
          </w:tcPr>
          <w:p w14:paraId="1F9A74D0" w14:textId="5522D4E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585</w:t>
            </w:r>
          </w:p>
        </w:tc>
      </w:tr>
      <w:tr w:rsidR="006B3EA2" w:rsidRPr="008E2667" w14:paraId="16A8DD98" w14:textId="77777777" w:rsidTr="006B3EA2">
        <w:trPr>
          <w:trHeight w:val="170"/>
        </w:trPr>
        <w:tc>
          <w:tcPr>
            <w:tcW w:w="519" w:type="pct"/>
            <w:noWrap/>
          </w:tcPr>
          <w:p w14:paraId="3D06F36F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0</w:t>
            </w:r>
          </w:p>
        </w:tc>
        <w:tc>
          <w:tcPr>
            <w:tcW w:w="840" w:type="pct"/>
            <w:noWrap/>
          </w:tcPr>
          <w:p w14:paraId="4EB5C902" w14:textId="7C5C31DF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0</w:t>
            </w:r>
          </w:p>
        </w:tc>
        <w:tc>
          <w:tcPr>
            <w:tcW w:w="668" w:type="pct"/>
            <w:noWrap/>
          </w:tcPr>
          <w:p w14:paraId="2EED29D8" w14:textId="2041404D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1</w:t>
            </w:r>
          </w:p>
        </w:tc>
        <w:tc>
          <w:tcPr>
            <w:tcW w:w="1500" w:type="pct"/>
            <w:noWrap/>
          </w:tcPr>
          <w:p w14:paraId="5B6B0E52" w14:textId="5502576C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744</w:t>
            </w:r>
          </w:p>
        </w:tc>
        <w:tc>
          <w:tcPr>
            <w:tcW w:w="1473" w:type="pct"/>
          </w:tcPr>
          <w:p w14:paraId="35114B3D" w14:textId="28C37EE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63</w:t>
            </w:r>
          </w:p>
        </w:tc>
      </w:tr>
      <w:tr w:rsidR="006B3EA2" w:rsidRPr="008E2667" w14:paraId="482EC403" w14:textId="77777777" w:rsidTr="006B3EA2">
        <w:trPr>
          <w:trHeight w:val="170"/>
        </w:trPr>
        <w:tc>
          <w:tcPr>
            <w:tcW w:w="519" w:type="pct"/>
            <w:noWrap/>
          </w:tcPr>
          <w:p w14:paraId="6749C365" w14:textId="77777777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1</w:t>
            </w:r>
          </w:p>
        </w:tc>
        <w:tc>
          <w:tcPr>
            <w:tcW w:w="840" w:type="pct"/>
            <w:noWrap/>
          </w:tcPr>
          <w:p w14:paraId="13D9D5DB" w14:textId="4ECE0FE9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1</w:t>
            </w:r>
          </w:p>
        </w:tc>
        <w:tc>
          <w:tcPr>
            <w:tcW w:w="668" w:type="pct"/>
            <w:noWrap/>
          </w:tcPr>
          <w:p w14:paraId="26EDF612" w14:textId="444BFA4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2</w:t>
            </w:r>
          </w:p>
        </w:tc>
        <w:tc>
          <w:tcPr>
            <w:tcW w:w="1500" w:type="pct"/>
            <w:noWrap/>
          </w:tcPr>
          <w:p w14:paraId="1205DD45" w14:textId="4B7109A6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105</w:t>
            </w:r>
          </w:p>
        </w:tc>
        <w:tc>
          <w:tcPr>
            <w:tcW w:w="1473" w:type="pct"/>
          </w:tcPr>
          <w:p w14:paraId="0606538C" w14:textId="789CB68A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619</w:t>
            </w:r>
          </w:p>
        </w:tc>
      </w:tr>
      <w:tr w:rsidR="006B3EA2" w:rsidRPr="008E2667" w14:paraId="1B85D138" w14:textId="77777777" w:rsidTr="006B3EA2">
        <w:trPr>
          <w:trHeight w:val="170"/>
        </w:trPr>
        <w:tc>
          <w:tcPr>
            <w:tcW w:w="519" w:type="pct"/>
            <w:tcBorders>
              <w:bottom w:val="double" w:sz="4" w:space="0" w:color="auto"/>
            </w:tcBorders>
            <w:noWrap/>
            <w:hideMark/>
          </w:tcPr>
          <w:p w14:paraId="4E107FFF" w14:textId="69250364" w:rsidR="006B3EA2" w:rsidRPr="00C9309E" w:rsidRDefault="006B3EA2" w:rsidP="006B3EA2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rFonts w:hint="eastAsia"/>
                <w:sz w:val="16"/>
                <w:szCs w:val="16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40" w:type="pct"/>
            <w:tcBorders>
              <w:bottom w:val="double" w:sz="4" w:space="0" w:color="auto"/>
            </w:tcBorders>
            <w:noWrap/>
            <w:hideMark/>
          </w:tcPr>
          <w:p w14:paraId="6A0B472E" w14:textId="26F16B0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2</w:t>
            </w:r>
          </w:p>
        </w:tc>
        <w:tc>
          <w:tcPr>
            <w:tcW w:w="668" w:type="pct"/>
            <w:tcBorders>
              <w:bottom w:val="double" w:sz="4" w:space="0" w:color="auto"/>
            </w:tcBorders>
            <w:noWrap/>
            <w:hideMark/>
          </w:tcPr>
          <w:p w14:paraId="4DB69EFB" w14:textId="1C8E863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3</w:t>
            </w:r>
          </w:p>
        </w:tc>
        <w:tc>
          <w:tcPr>
            <w:tcW w:w="1500" w:type="pct"/>
            <w:tcBorders>
              <w:bottom w:val="double" w:sz="4" w:space="0" w:color="auto"/>
            </w:tcBorders>
            <w:noWrap/>
            <w:hideMark/>
          </w:tcPr>
          <w:p w14:paraId="71FDD2E8" w14:textId="25CC4E6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41</w:t>
            </w:r>
          </w:p>
        </w:tc>
        <w:tc>
          <w:tcPr>
            <w:tcW w:w="1473" w:type="pct"/>
            <w:tcBorders>
              <w:bottom w:val="double" w:sz="4" w:space="0" w:color="auto"/>
            </w:tcBorders>
            <w:hideMark/>
          </w:tcPr>
          <w:p w14:paraId="3190F250" w14:textId="5C52173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302</w:t>
            </w:r>
          </w:p>
        </w:tc>
      </w:tr>
    </w:tbl>
    <w:p w14:paraId="335E2FDB" w14:textId="77777777" w:rsidR="009E779A" w:rsidRPr="00020C09" w:rsidRDefault="009E779A" w:rsidP="00020C09">
      <w:pPr>
        <w:pStyle w:val="af7"/>
        <w:numPr>
          <w:ilvl w:val="0"/>
          <w:numId w:val="20"/>
        </w:numPr>
        <w:jc w:val="center"/>
        <w:rPr>
          <w:rFonts w:hint="eastAsia"/>
          <w:sz w:val="16"/>
          <w:szCs w:val="16"/>
          <w:lang w:eastAsia="zh-CN"/>
        </w:rPr>
      </w:pPr>
    </w:p>
    <w:bookmarkEnd w:id="1"/>
    <w:p w14:paraId="73C81496" w14:textId="38582BD0" w:rsidR="00020C09" w:rsidRPr="00020C09" w:rsidRDefault="00020C09" w:rsidP="00020C09">
      <w:pPr>
        <w:contextualSpacing/>
        <w:jc w:val="center"/>
        <w:rPr>
          <w:rFonts w:hint="eastAsia"/>
          <w:sz w:val="16"/>
          <w:szCs w:val="16"/>
          <w:lang w:eastAsia="zh-CN"/>
        </w:rPr>
      </w:pPr>
      <w:proofErr w:type="gramStart"/>
      <w:r>
        <w:rPr>
          <w:rFonts w:hint="eastAsia"/>
          <w:sz w:val="16"/>
          <w:szCs w:val="16"/>
          <w:lang w:eastAsia="zh-CN"/>
        </w:rPr>
        <w:t>Units</w:t>
      </w:r>
      <w:proofErr w:type="gramEnd"/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22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0"/>
        <w:gridCol w:w="840"/>
        <w:gridCol w:w="840"/>
        <w:gridCol w:w="840"/>
        <w:gridCol w:w="840"/>
        <w:gridCol w:w="840"/>
      </w:tblGrid>
      <w:tr w:rsidR="000D6159" w:rsidRPr="008E2667" w14:paraId="1265969D" w14:textId="28872230" w:rsidTr="000D6159">
        <w:trPr>
          <w:trHeight w:val="281"/>
        </w:trPr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E91DF4" w14:textId="3B305780" w:rsidR="000D6159" w:rsidRPr="00C9309E" w:rsidRDefault="000D615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2EE89E" w14:textId="6BCB9BD0" w:rsidR="000D6159" w:rsidRPr="00C9309E" w:rsidRDefault="000D615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EBA1D" w14:textId="2B5C2992" w:rsidR="000D6159" w:rsidRPr="00C9309E" w:rsidRDefault="000D615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8E2667">
              <w:rPr>
                <w:rFonts w:hint="eastAsia"/>
                <w:sz w:val="16"/>
                <w:szCs w:val="16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a</w:t>
            </w:r>
            <w:r>
              <w:rPr>
                <w:rFonts w:hint="eastAsia"/>
                <w:sz w:val="16"/>
                <w:szCs w:val="16"/>
                <w:lang w:eastAsia="zh-CN"/>
              </w:rPr>
              <w:t>ctiv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568D4E" w14:textId="77A563ED" w:rsidR="000D6159" w:rsidRPr="00C9309E" w:rsidRDefault="000D615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8E2667">
              <w:rPr>
                <w:rFonts w:hint="eastAsia"/>
                <w:sz w:val="16"/>
                <w:szCs w:val="16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re</w:t>
            </w:r>
            <w:r>
              <w:rPr>
                <w:rFonts w:hint="eastAsia"/>
                <w:sz w:val="16"/>
                <w:szCs w:val="16"/>
                <w:lang w:eastAsia="zh-CN"/>
              </w:rPr>
              <w:t>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proofErr w:type="spellStart"/>
            <w:r w:rsidRPr="008E2667">
              <w:rPr>
                <w:rFonts w:hint="eastAsia"/>
                <w:sz w:val="16"/>
                <w:szCs w:val="16"/>
              </w:rPr>
              <w:t>M</w:t>
            </w:r>
            <w:r w:rsidR="008137A9">
              <w:rPr>
                <w:rFonts w:hint="eastAsia"/>
                <w:sz w:val="16"/>
                <w:szCs w:val="16"/>
                <w:lang w:eastAsia="zh-CN"/>
              </w:rPr>
              <w:t>Var</w:t>
            </w:r>
            <w:proofErr w:type="spellEnd"/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77A79B" w14:textId="54449296" w:rsidR="000D6159" w:rsidRPr="00C9309E" w:rsidRDefault="000D6159" w:rsidP="00AC4640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</w:tcPr>
          <w:p w14:paraId="6337644D" w14:textId="05876526" w:rsidR="000D6159" w:rsidRPr="008E2667" w:rsidRDefault="000D6159" w:rsidP="00AC4640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in </w:t>
            </w:r>
            <w:r>
              <w:rPr>
                <w:rFonts w:hint="eastAsia"/>
                <w:sz w:val="16"/>
                <w:szCs w:val="16"/>
                <w:lang w:eastAsia="zh-CN"/>
              </w:rPr>
              <w:t>re</w:t>
            </w:r>
            <w:r>
              <w:rPr>
                <w:rFonts w:hint="eastAsia"/>
                <w:sz w:val="16"/>
                <w:szCs w:val="16"/>
                <w:lang w:eastAsia="zh-CN"/>
              </w:rPr>
              <w:t>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proofErr w:type="spellStart"/>
            <w:r w:rsidRPr="008E2667">
              <w:rPr>
                <w:rFonts w:hint="eastAsia"/>
                <w:sz w:val="16"/>
                <w:szCs w:val="16"/>
              </w:rPr>
              <w:t>M</w:t>
            </w:r>
            <w:r w:rsidR="008137A9">
              <w:rPr>
                <w:rFonts w:hint="eastAsia"/>
                <w:sz w:val="16"/>
                <w:szCs w:val="16"/>
                <w:lang w:eastAsia="zh-CN"/>
              </w:rPr>
              <w:t>Var</w:t>
            </w:r>
            <w:proofErr w:type="spellEnd"/>
            <w:r w:rsidRPr="008E2667">
              <w:rPr>
                <w:sz w:val="16"/>
                <w:szCs w:val="16"/>
              </w:rPr>
              <w:t>)</w:t>
            </w:r>
          </w:p>
        </w:tc>
      </w:tr>
      <w:tr w:rsidR="008137A9" w:rsidRPr="008E2667" w14:paraId="1EF57F66" w14:textId="5F0FC825" w:rsidTr="000D6159">
        <w:trPr>
          <w:trHeight w:val="170"/>
        </w:trPr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5E4FCC71" w14:textId="1A4768AE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1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3662E8DD" w14:textId="1773639C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6B3EA2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0B8C29A6" w14:textId="3B16F6C4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100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1B268419" w14:textId="6ECF8890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200</w:t>
            </w:r>
          </w:p>
        </w:tc>
        <w:tc>
          <w:tcPr>
            <w:tcW w:w="833" w:type="pct"/>
            <w:tcBorders>
              <w:top w:val="single" w:sz="4" w:space="0" w:color="auto"/>
            </w:tcBorders>
            <w:hideMark/>
          </w:tcPr>
          <w:p w14:paraId="2FA66ECD" w14:textId="490BA8CD" w:rsidR="008137A9" w:rsidRPr="00C9309E" w:rsidRDefault="006B4FCD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7B7E1C0A" w14:textId="70781F39" w:rsidR="008137A9" w:rsidRPr="006B3EA2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8137A9" w:rsidRPr="008E2667" w14:paraId="79BF6F91" w14:textId="30069B5A" w:rsidTr="000D6159">
        <w:trPr>
          <w:trHeight w:val="170"/>
        </w:trPr>
        <w:tc>
          <w:tcPr>
            <w:tcW w:w="833" w:type="pct"/>
            <w:noWrap/>
            <w:hideMark/>
          </w:tcPr>
          <w:p w14:paraId="4B252620" w14:textId="145E21D3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33" w:type="pct"/>
            <w:noWrap/>
            <w:hideMark/>
          </w:tcPr>
          <w:p w14:paraId="6B346AB2" w14:textId="40C120F4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6B3EA2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33" w:type="pct"/>
            <w:noWrap/>
            <w:hideMark/>
          </w:tcPr>
          <w:p w14:paraId="54EE1D08" w14:textId="1D8694F1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80</w:t>
            </w:r>
          </w:p>
        </w:tc>
        <w:tc>
          <w:tcPr>
            <w:tcW w:w="833" w:type="pct"/>
            <w:noWrap/>
            <w:hideMark/>
          </w:tcPr>
          <w:p w14:paraId="4DDCAB2D" w14:textId="455ECF9A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160</w:t>
            </w:r>
          </w:p>
        </w:tc>
        <w:tc>
          <w:tcPr>
            <w:tcW w:w="833" w:type="pct"/>
            <w:hideMark/>
          </w:tcPr>
          <w:p w14:paraId="259FAD13" w14:textId="3FECF38B" w:rsidR="008137A9" w:rsidRPr="00C9309E" w:rsidRDefault="006B4FCD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08829EF2" w14:textId="4B52BF73" w:rsidR="008137A9" w:rsidRPr="006B3EA2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6</w:t>
            </w:r>
          </w:p>
        </w:tc>
      </w:tr>
      <w:tr w:rsidR="008137A9" w:rsidRPr="008E2667" w14:paraId="798F8276" w14:textId="161855D3" w:rsidTr="000D6159">
        <w:trPr>
          <w:trHeight w:val="170"/>
        </w:trPr>
        <w:tc>
          <w:tcPr>
            <w:tcW w:w="833" w:type="pct"/>
            <w:noWrap/>
            <w:hideMark/>
          </w:tcPr>
          <w:p w14:paraId="4027FA52" w14:textId="3E0357A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833" w:type="pct"/>
            <w:noWrap/>
            <w:hideMark/>
          </w:tcPr>
          <w:p w14:paraId="58BB0450" w14:textId="22B94E59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833" w:type="pct"/>
            <w:noWrap/>
            <w:hideMark/>
          </w:tcPr>
          <w:p w14:paraId="19A159D1" w14:textId="335EA0F4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60</w:t>
            </w:r>
          </w:p>
        </w:tc>
        <w:tc>
          <w:tcPr>
            <w:tcW w:w="833" w:type="pct"/>
            <w:noWrap/>
            <w:hideMark/>
          </w:tcPr>
          <w:p w14:paraId="5DFF57DA" w14:textId="26DF04CF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20</w:t>
            </w:r>
          </w:p>
        </w:tc>
        <w:tc>
          <w:tcPr>
            <w:tcW w:w="833" w:type="pct"/>
            <w:hideMark/>
          </w:tcPr>
          <w:p w14:paraId="27DA377D" w14:textId="63C9B3D8" w:rsidR="008137A9" w:rsidRPr="00C9309E" w:rsidRDefault="006B4FCD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3EA14410" w14:textId="26A428A9" w:rsidR="008137A9" w:rsidRPr="006B3EA2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2</w:t>
            </w:r>
          </w:p>
        </w:tc>
      </w:tr>
      <w:tr w:rsidR="008137A9" w:rsidRPr="008E2667" w14:paraId="37A3B0D0" w14:textId="4BBCED6F" w:rsidTr="000D6159">
        <w:trPr>
          <w:trHeight w:val="170"/>
        </w:trPr>
        <w:tc>
          <w:tcPr>
            <w:tcW w:w="833" w:type="pct"/>
            <w:noWrap/>
            <w:hideMark/>
          </w:tcPr>
          <w:p w14:paraId="118CD0B9" w14:textId="4390ED25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33" w:type="pct"/>
            <w:noWrap/>
            <w:hideMark/>
          </w:tcPr>
          <w:p w14:paraId="622FF364" w14:textId="53106BE7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833" w:type="pct"/>
            <w:noWrap/>
            <w:hideMark/>
          </w:tcPr>
          <w:p w14:paraId="64992748" w14:textId="625FEC2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45</w:t>
            </w:r>
          </w:p>
        </w:tc>
        <w:tc>
          <w:tcPr>
            <w:tcW w:w="833" w:type="pct"/>
            <w:noWrap/>
            <w:hideMark/>
          </w:tcPr>
          <w:p w14:paraId="6284DAD5" w14:textId="23CA7C72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833" w:type="pct"/>
            <w:hideMark/>
          </w:tcPr>
          <w:p w14:paraId="1DCC09E1" w14:textId="329BA560" w:rsidR="008137A9" w:rsidRPr="00C9309E" w:rsidRDefault="006B4FCD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29ED8A13" w14:textId="02B8A5CD" w:rsidR="008137A9" w:rsidRPr="006B3EA2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</w:p>
        </w:tc>
      </w:tr>
      <w:tr w:rsidR="008137A9" w:rsidRPr="008E2667" w14:paraId="5334EEDA" w14:textId="18D6D113" w:rsidTr="000D6159">
        <w:trPr>
          <w:trHeight w:val="170"/>
        </w:trPr>
        <w:tc>
          <w:tcPr>
            <w:tcW w:w="833" w:type="pct"/>
            <w:noWrap/>
            <w:hideMark/>
          </w:tcPr>
          <w:p w14:paraId="1DC2FE9F" w14:textId="2D01DAB7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2G</w:t>
            </w:r>
          </w:p>
        </w:tc>
        <w:tc>
          <w:tcPr>
            <w:tcW w:w="833" w:type="pct"/>
            <w:noWrap/>
            <w:hideMark/>
          </w:tcPr>
          <w:p w14:paraId="5CAED22E" w14:textId="135E7864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833" w:type="pct"/>
            <w:noWrap/>
            <w:hideMark/>
          </w:tcPr>
          <w:p w14:paraId="39C2264C" w14:textId="15F82B46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833" w:type="pct"/>
            <w:noWrap/>
            <w:hideMark/>
          </w:tcPr>
          <w:p w14:paraId="6844078D" w14:textId="53192B22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  <w:tc>
          <w:tcPr>
            <w:tcW w:w="833" w:type="pct"/>
            <w:hideMark/>
          </w:tcPr>
          <w:p w14:paraId="14E2932D" w14:textId="52661E0C" w:rsidR="008137A9" w:rsidRPr="00C9309E" w:rsidRDefault="006B4FCD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041F7509" w14:textId="5909DA13" w:rsidR="008137A9" w:rsidRPr="006B3EA2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  <w:tr w:rsidR="008137A9" w:rsidRPr="008E2667" w14:paraId="1B2C81B7" w14:textId="57CB1391" w:rsidTr="000D6159">
        <w:trPr>
          <w:trHeight w:val="170"/>
        </w:trPr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44206652" w14:textId="1E4DC332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S</w:t>
            </w:r>
            <w:r w:rsidRPr="008E2667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2A0230BB" w14:textId="7AFAC492" w:rsidR="008137A9" w:rsidRPr="00C9309E" w:rsidRDefault="008137A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311440B7" w14:textId="16B8F11A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30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71036A98" w14:textId="041DA9E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hideMark/>
          </w:tcPr>
          <w:p w14:paraId="2B1D3950" w14:textId="3DEF432E" w:rsidR="008137A9" w:rsidRPr="00C9309E" w:rsidRDefault="006B4FCD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  <w:tcBorders>
              <w:bottom w:val="double" w:sz="4" w:space="0" w:color="auto"/>
            </w:tcBorders>
          </w:tcPr>
          <w:p w14:paraId="24BA8A34" w14:textId="69FFF69C" w:rsidR="008137A9" w:rsidRPr="006B3EA2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</w:tbl>
    <w:p w14:paraId="0F780633" w14:textId="23E33D9A" w:rsidR="00304667" w:rsidRDefault="00304667" w:rsidP="00304667">
      <w:pPr>
        <w:rPr>
          <w:sz w:val="16"/>
          <w:szCs w:val="16"/>
        </w:rPr>
      </w:pPr>
      <w:proofErr w:type="gramStart"/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</w:t>
      </w:r>
      <w:r w:rsidR="002C3ADE" w:rsidRPr="002C3ADE">
        <w:rPr>
          <w:sz w:val="16"/>
          <w:szCs w:val="16"/>
        </w:rPr>
        <w:t>The</w:t>
      </w:r>
      <w:proofErr w:type="gramEnd"/>
      <w:r w:rsidR="002C3ADE" w:rsidRPr="002C3ADE">
        <w:rPr>
          <w:sz w:val="16"/>
          <w:szCs w:val="16"/>
        </w:rPr>
        <w:t xml:space="preserve"> maximum capacity of </w:t>
      </w:r>
      <w:r w:rsidR="002C3ADE">
        <w:rPr>
          <w:rFonts w:hint="eastAsia"/>
          <w:sz w:val="16"/>
          <w:szCs w:val="16"/>
          <w:lang w:eastAsia="zh-CN"/>
        </w:rPr>
        <w:t xml:space="preserve">BS is </w:t>
      </w:r>
      <w:r w:rsidR="002C3ADE" w:rsidRPr="002C3ADE">
        <w:rPr>
          <w:sz w:val="16"/>
          <w:szCs w:val="16"/>
          <w:lang w:eastAsia="zh-CN"/>
        </w:rPr>
        <w:t>60 MWh</w:t>
      </w:r>
      <w:r w:rsidRPr="008E2667">
        <w:rPr>
          <w:sz w:val="16"/>
          <w:szCs w:val="16"/>
        </w:rPr>
        <w:t>.</w:t>
      </w:r>
    </w:p>
    <w:p w14:paraId="5A143AC5" w14:textId="77777777" w:rsidR="003A3FA9" w:rsidRPr="003A3FA9" w:rsidRDefault="003A3FA9" w:rsidP="003A3FA9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16C332E7" w14:textId="51A53974" w:rsidR="003A3FA9" w:rsidRPr="00020C09" w:rsidRDefault="003A3FA9" w:rsidP="003A3FA9">
      <w:pPr>
        <w:contextualSpacing/>
        <w:jc w:val="center"/>
        <w:rPr>
          <w:rFonts w:hint="eastAsia"/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 xml:space="preserve">Cost </w:t>
      </w:r>
      <w:r w:rsidRPr="003A3FA9">
        <w:rPr>
          <w:sz w:val="16"/>
          <w:szCs w:val="16"/>
          <w:lang w:eastAsia="zh-CN"/>
        </w:rPr>
        <w:t>coefficient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0"/>
        <w:gridCol w:w="1608"/>
        <w:gridCol w:w="1606"/>
      </w:tblGrid>
      <w:tr w:rsidR="003A3FA9" w:rsidRPr="008E2667" w14:paraId="4430505B" w14:textId="77777777" w:rsidTr="003A3FA9">
        <w:trPr>
          <w:trHeight w:val="281"/>
        </w:trPr>
        <w:tc>
          <w:tcPr>
            <w:tcW w:w="166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84905F" w14:textId="77777777" w:rsidR="003A3FA9" w:rsidRPr="00C9309E" w:rsidRDefault="003A3FA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166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2E3E79" w14:textId="6D367D99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</w:t>
            </w:r>
            <w:r w:rsidRPr="003A3FA9">
              <w:rPr>
                <w:sz w:val="16"/>
                <w:szCs w:val="16"/>
              </w:rPr>
              <w:t>irst-order cost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3A3FA9">
              <w:rPr>
                <w:sz w:val="16"/>
                <w:szCs w:val="16"/>
                <w:lang w:eastAsia="zh-CN"/>
              </w:rPr>
              <w:t>coefficient</w:t>
            </w:r>
            <w:r w:rsidRPr="008E2667">
              <w:rPr>
                <w:sz w:val="16"/>
                <w:szCs w:val="16"/>
              </w:rPr>
              <w:t xml:space="preserve"> (</w:t>
            </w:r>
            <w:r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>
              <w:rPr>
                <w:rFonts w:hint="eastAsia"/>
                <w:sz w:val="16"/>
                <w:szCs w:val="16"/>
                <w:lang w:eastAsia="zh-CN"/>
              </w:rPr>
              <w:t>h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666" w:type="pct"/>
            <w:tcBorders>
              <w:top w:val="double" w:sz="4" w:space="0" w:color="auto"/>
              <w:bottom w:val="single" w:sz="4" w:space="0" w:color="auto"/>
            </w:tcBorders>
          </w:tcPr>
          <w:p w14:paraId="3B1F8B50" w14:textId="76D02E80" w:rsidR="003A3FA9" w:rsidRPr="008E2667" w:rsidRDefault="003A3FA9" w:rsidP="00AC4640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onstant</w:t>
            </w:r>
            <w:r w:rsidRPr="003A3FA9">
              <w:rPr>
                <w:sz w:val="16"/>
                <w:szCs w:val="16"/>
              </w:rPr>
              <w:t xml:space="preserve"> cost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3A3FA9">
              <w:rPr>
                <w:sz w:val="16"/>
                <w:szCs w:val="16"/>
                <w:lang w:eastAsia="zh-CN"/>
              </w:rPr>
              <w:t>coefficient</w:t>
            </w:r>
            <w:r w:rsidRPr="008E2667">
              <w:rPr>
                <w:sz w:val="16"/>
                <w:szCs w:val="16"/>
              </w:rPr>
              <w:t xml:space="preserve"> (</w:t>
            </w:r>
            <w:r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>
              <w:rPr>
                <w:rFonts w:hint="eastAsia"/>
                <w:sz w:val="16"/>
                <w:szCs w:val="16"/>
                <w:lang w:eastAsia="zh-CN"/>
              </w:rPr>
              <w:t>h</w:t>
            </w:r>
            <w:r w:rsidRPr="008E2667">
              <w:rPr>
                <w:sz w:val="16"/>
                <w:szCs w:val="16"/>
              </w:rPr>
              <w:t>)</w:t>
            </w:r>
          </w:p>
        </w:tc>
      </w:tr>
      <w:tr w:rsidR="003A3FA9" w:rsidRPr="008E2667" w14:paraId="1C61860C" w14:textId="77777777" w:rsidTr="003A3FA9">
        <w:trPr>
          <w:trHeight w:val="170"/>
        </w:trPr>
        <w:tc>
          <w:tcPr>
            <w:tcW w:w="1668" w:type="pct"/>
            <w:tcBorders>
              <w:top w:val="single" w:sz="4" w:space="0" w:color="auto"/>
            </w:tcBorders>
            <w:noWrap/>
            <w:hideMark/>
          </w:tcPr>
          <w:p w14:paraId="0C879A2A" w14:textId="77777777" w:rsidR="003A3FA9" w:rsidRPr="00C9309E" w:rsidRDefault="003A3FA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1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hideMark/>
          </w:tcPr>
          <w:p w14:paraId="19A3C8C9" w14:textId="540C2243" w:rsidR="003A3FA9" w:rsidRPr="00C9309E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0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14:paraId="3B5A9060" w14:textId="77777777" w:rsidR="003A3FA9" w:rsidRPr="006B3EA2" w:rsidRDefault="003A3FA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3A3FA9" w:rsidRPr="008E2667" w14:paraId="5DDC8B8F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646045A9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2</w:t>
            </w:r>
          </w:p>
        </w:tc>
        <w:tc>
          <w:tcPr>
            <w:tcW w:w="1667" w:type="pct"/>
            <w:hideMark/>
          </w:tcPr>
          <w:p w14:paraId="36D65BC1" w14:textId="2FD13C42" w:rsidR="003A3FA9" w:rsidRPr="00C9309E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666" w:type="pct"/>
          </w:tcPr>
          <w:p w14:paraId="588ABF5F" w14:textId="11C9A061" w:rsidR="003A3FA9" w:rsidRPr="006B3EA2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3A3FA9" w:rsidRPr="008E2667" w14:paraId="6D5A0C1A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70E2C3F0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1</w:t>
            </w:r>
          </w:p>
        </w:tc>
        <w:tc>
          <w:tcPr>
            <w:tcW w:w="1667" w:type="pct"/>
            <w:hideMark/>
          </w:tcPr>
          <w:p w14:paraId="39D3E797" w14:textId="25D813C2" w:rsidR="003A3FA9" w:rsidRPr="00C9309E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1666" w:type="pct"/>
          </w:tcPr>
          <w:p w14:paraId="11686792" w14:textId="23D45021" w:rsidR="003A3FA9" w:rsidRPr="006B3EA2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</w:tr>
      <w:tr w:rsidR="003A3FA9" w:rsidRPr="008E2667" w14:paraId="5141E021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328F26E6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2</w:t>
            </w:r>
          </w:p>
        </w:tc>
        <w:tc>
          <w:tcPr>
            <w:tcW w:w="1667" w:type="pct"/>
            <w:hideMark/>
          </w:tcPr>
          <w:p w14:paraId="6ABEFAE5" w14:textId="1B3EE688" w:rsidR="003A3FA9" w:rsidRPr="00C9309E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5</w:t>
            </w:r>
          </w:p>
        </w:tc>
        <w:tc>
          <w:tcPr>
            <w:tcW w:w="1666" w:type="pct"/>
          </w:tcPr>
          <w:p w14:paraId="3BAC04D3" w14:textId="3263C4A9" w:rsidR="003A3FA9" w:rsidRPr="006B3EA2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</w:tr>
      <w:tr w:rsidR="003A3FA9" w:rsidRPr="008E2667" w14:paraId="6839016D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674024C8" w14:textId="77777777" w:rsidR="003A3FA9" w:rsidRPr="00C9309E" w:rsidRDefault="003A3FA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2G</w:t>
            </w:r>
          </w:p>
        </w:tc>
        <w:tc>
          <w:tcPr>
            <w:tcW w:w="1667" w:type="pct"/>
            <w:hideMark/>
          </w:tcPr>
          <w:p w14:paraId="12CB4E18" w14:textId="0AEA29C1" w:rsidR="003A3FA9" w:rsidRPr="00C9309E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666" w:type="pct"/>
          </w:tcPr>
          <w:p w14:paraId="1C7FA711" w14:textId="77777777" w:rsidR="003A3FA9" w:rsidRPr="006B3EA2" w:rsidRDefault="003A3FA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  <w:tr w:rsidR="003A3FA9" w:rsidRPr="008E2667" w14:paraId="2455E031" w14:textId="77777777" w:rsidTr="003A3FA9">
        <w:trPr>
          <w:trHeight w:val="170"/>
        </w:trPr>
        <w:tc>
          <w:tcPr>
            <w:tcW w:w="1668" w:type="pct"/>
            <w:tcBorders>
              <w:bottom w:val="double" w:sz="4" w:space="0" w:color="auto"/>
            </w:tcBorders>
            <w:noWrap/>
            <w:hideMark/>
          </w:tcPr>
          <w:p w14:paraId="6DF8B306" w14:textId="77777777" w:rsidR="003A3FA9" w:rsidRPr="00C9309E" w:rsidRDefault="003A3FA9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S</w:t>
            </w:r>
            <w:r w:rsidRPr="008E2667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667" w:type="pct"/>
            <w:tcBorders>
              <w:bottom w:val="double" w:sz="4" w:space="0" w:color="auto"/>
            </w:tcBorders>
            <w:hideMark/>
          </w:tcPr>
          <w:p w14:paraId="729A9300" w14:textId="3CA20B54" w:rsidR="003A3FA9" w:rsidRPr="00C9309E" w:rsidRDefault="006A61B1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666" w:type="pct"/>
            <w:tcBorders>
              <w:bottom w:val="double" w:sz="4" w:space="0" w:color="auto"/>
            </w:tcBorders>
          </w:tcPr>
          <w:p w14:paraId="2F066B79" w14:textId="77777777" w:rsidR="003A3FA9" w:rsidRPr="006B3EA2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</w:tbl>
    <w:p w14:paraId="3B51ED16" w14:textId="476CDCD0" w:rsidR="003A3FA9" w:rsidRDefault="003A3FA9" w:rsidP="003A3FA9">
      <w:pPr>
        <w:rPr>
          <w:sz w:val="16"/>
          <w:szCs w:val="16"/>
        </w:rPr>
      </w:pPr>
      <w:proofErr w:type="gramStart"/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</w:t>
      </w:r>
      <w:r w:rsidR="00543DCE" w:rsidRPr="00543DCE">
        <w:rPr>
          <w:sz w:val="16"/>
          <w:szCs w:val="16"/>
        </w:rPr>
        <w:t>The</w:t>
      </w:r>
      <w:proofErr w:type="gramEnd"/>
      <w:r w:rsidR="00543DCE" w:rsidRPr="00543DCE">
        <w:rPr>
          <w:sz w:val="16"/>
          <w:szCs w:val="16"/>
        </w:rPr>
        <w:t xml:space="preserve"> cost</w:t>
      </w:r>
      <w:r w:rsidR="00543DCE">
        <w:rPr>
          <w:rFonts w:hint="eastAsia"/>
          <w:sz w:val="16"/>
          <w:szCs w:val="16"/>
          <w:lang w:eastAsia="zh-CN"/>
        </w:rPr>
        <w:t xml:space="preserve"> </w:t>
      </w:r>
      <w:r w:rsidR="00543DCE" w:rsidRPr="003A3FA9">
        <w:rPr>
          <w:sz w:val="16"/>
          <w:szCs w:val="16"/>
          <w:lang w:eastAsia="zh-CN"/>
        </w:rPr>
        <w:t>coefficient</w:t>
      </w:r>
      <w:r w:rsidR="00543DCE" w:rsidRPr="00543DCE">
        <w:rPr>
          <w:sz w:val="16"/>
          <w:szCs w:val="16"/>
        </w:rPr>
        <w:t xml:space="preserve"> of discharging a BS is 80% of the cost of charging it</w:t>
      </w:r>
      <w:r w:rsidRPr="008E2667">
        <w:rPr>
          <w:sz w:val="16"/>
          <w:szCs w:val="16"/>
        </w:rPr>
        <w:t>.</w:t>
      </w:r>
    </w:p>
    <w:p w14:paraId="71616B65" w14:textId="77777777" w:rsidR="00A148FF" w:rsidRPr="00A148FF" w:rsidRDefault="00A148FF" w:rsidP="00A148FF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638012F2" w14:textId="0B2C33D3" w:rsidR="00A148FF" w:rsidRDefault="0042076A" w:rsidP="00A148FF">
      <w:pPr>
        <w:contextualSpacing/>
        <w:jc w:val="center"/>
        <w:rPr>
          <w:rFonts w:hint="eastAsia"/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 xml:space="preserve">Power </w:t>
      </w:r>
      <w:r w:rsidR="00A148FF">
        <w:rPr>
          <w:rFonts w:hint="eastAsia"/>
          <w:sz w:val="16"/>
          <w:szCs w:val="16"/>
          <w:lang w:eastAsia="zh-CN"/>
        </w:rPr>
        <w:t>Load curve for 24 periods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781"/>
      </w:tblGrid>
      <w:tr w:rsidR="005256E7" w:rsidRPr="008E2667" w14:paraId="2CCCDA5A" w14:textId="77777777" w:rsidTr="00DB3B82">
        <w:trPr>
          <w:trHeight w:val="281"/>
        </w:trPr>
        <w:tc>
          <w:tcPr>
            <w:tcW w:w="211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0A70BE" w14:textId="51A36BE7" w:rsidR="005256E7" w:rsidRPr="00C9309E" w:rsidRDefault="005256E7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288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9412F8" w14:textId="329B07F8" w:rsidR="005256E7" w:rsidRPr="00C9309E" w:rsidRDefault="005256E7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oad factor 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68543B" w:rsidRPr="008E2667" w14:paraId="47C4E4C0" w14:textId="77777777" w:rsidTr="00DB3B82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  <w:hideMark/>
          </w:tcPr>
          <w:p w14:paraId="49E168B1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  <w:hideMark/>
          </w:tcPr>
          <w:p w14:paraId="677A1867" w14:textId="0B634EAA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810 </w:t>
            </w:r>
          </w:p>
        </w:tc>
      </w:tr>
      <w:tr w:rsidR="0068543B" w:rsidRPr="008E2667" w14:paraId="21426AC6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7886BB8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2882" w:type="pct"/>
            <w:noWrap/>
            <w:hideMark/>
          </w:tcPr>
          <w:p w14:paraId="7799671A" w14:textId="181350B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387 </w:t>
            </w:r>
          </w:p>
        </w:tc>
      </w:tr>
      <w:tr w:rsidR="0068543B" w:rsidRPr="008E2667" w14:paraId="798E6F4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0C06F185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2882" w:type="pct"/>
            <w:noWrap/>
            <w:hideMark/>
          </w:tcPr>
          <w:p w14:paraId="016C28A7" w14:textId="74460D93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664 </w:t>
            </w:r>
          </w:p>
        </w:tc>
      </w:tr>
      <w:tr w:rsidR="0068543B" w:rsidRPr="008E2667" w14:paraId="04823188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84FFAE4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2882" w:type="pct"/>
            <w:noWrap/>
            <w:hideMark/>
          </w:tcPr>
          <w:p w14:paraId="5F58DFA8" w14:textId="5F7B0C5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944 </w:t>
            </w:r>
          </w:p>
        </w:tc>
      </w:tr>
      <w:tr w:rsidR="0068543B" w:rsidRPr="008E2667" w14:paraId="2495CDCA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11B2EBDA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2882" w:type="pct"/>
            <w:noWrap/>
            <w:hideMark/>
          </w:tcPr>
          <w:p w14:paraId="180EBB93" w14:textId="68A7E01C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1.0000 </w:t>
            </w:r>
          </w:p>
        </w:tc>
      </w:tr>
      <w:tr w:rsidR="0068543B" w:rsidRPr="008E2667" w14:paraId="013B9E3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22048BDC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2882" w:type="pct"/>
            <w:noWrap/>
            <w:hideMark/>
          </w:tcPr>
          <w:p w14:paraId="237649B8" w14:textId="38F56A0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84 </w:t>
            </w:r>
          </w:p>
        </w:tc>
      </w:tr>
      <w:tr w:rsidR="0068543B" w:rsidRPr="008E2667" w14:paraId="6BC3072B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7315C6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2882" w:type="pct"/>
            <w:noWrap/>
            <w:hideMark/>
          </w:tcPr>
          <w:p w14:paraId="6BB2ACA4" w14:textId="28A4356E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45 </w:t>
            </w:r>
          </w:p>
        </w:tc>
      </w:tr>
      <w:tr w:rsidR="0068543B" w:rsidRPr="008E2667" w14:paraId="19809C3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33F6E46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2882" w:type="pct"/>
            <w:noWrap/>
            <w:hideMark/>
          </w:tcPr>
          <w:p w14:paraId="21A4E690" w14:textId="7D5DB534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26 </w:t>
            </w:r>
          </w:p>
        </w:tc>
      </w:tr>
      <w:tr w:rsidR="0068543B" w:rsidRPr="008E2667" w14:paraId="1A78DC85" w14:textId="77777777" w:rsidTr="00436809">
        <w:trPr>
          <w:trHeight w:val="170"/>
        </w:trPr>
        <w:tc>
          <w:tcPr>
            <w:tcW w:w="2118" w:type="pct"/>
            <w:noWrap/>
          </w:tcPr>
          <w:p w14:paraId="75F5B967" w14:textId="77777777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2882" w:type="pct"/>
            <w:noWrap/>
          </w:tcPr>
          <w:p w14:paraId="6ED692EF" w14:textId="2F05B120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07 </w:t>
            </w:r>
          </w:p>
        </w:tc>
      </w:tr>
      <w:tr w:rsidR="0068543B" w:rsidRPr="008E2667" w14:paraId="6DC735A7" w14:textId="77777777" w:rsidTr="00436809">
        <w:trPr>
          <w:trHeight w:val="170"/>
        </w:trPr>
        <w:tc>
          <w:tcPr>
            <w:tcW w:w="2118" w:type="pct"/>
            <w:tcBorders>
              <w:bottom w:val="single" w:sz="4" w:space="0" w:color="auto"/>
            </w:tcBorders>
            <w:noWrap/>
          </w:tcPr>
          <w:p w14:paraId="29B099DB" w14:textId="77777777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2882" w:type="pct"/>
            <w:tcBorders>
              <w:bottom w:val="single" w:sz="4" w:space="0" w:color="auto"/>
            </w:tcBorders>
            <w:noWrap/>
          </w:tcPr>
          <w:p w14:paraId="770B4198" w14:textId="3C9DB73D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255 </w:t>
            </w:r>
          </w:p>
        </w:tc>
      </w:tr>
      <w:tr w:rsidR="0068543B" w:rsidRPr="008E2667" w14:paraId="056DB627" w14:textId="77777777" w:rsidTr="00436809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</w:tcPr>
          <w:p w14:paraId="0E624A59" w14:textId="77777777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lastRenderedPageBreak/>
              <w:t>1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</w:tcPr>
          <w:p w14:paraId="6BCAE36A" w14:textId="482095FD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14 </w:t>
            </w:r>
          </w:p>
        </w:tc>
      </w:tr>
      <w:tr w:rsidR="0068543B" w:rsidRPr="008E2667" w14:paraId="36DE5AA6" w14:textId="77777777" w:rsidTr="00DB3B82">
        <w:trPr>
          <w:trHeight w:val="170"/>
        </w:trPr>
        <w:tc>
          <w:tcPr>
            <w:tcW w:w="2118" w:type="pct"/>
            <w:noWrap/>
          </w:tcPr>
          <w:p w14:paraId="5CF1A286" w14:textId="77777777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2882" w:type="pct"/>
            <w:noWrap/>
          </w:tcPr>
          <w:p w14:paraId="3CF4DCE6" w14:textId="60E302C1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61 </w:t>
            </w:r>
          </w:p>
        </w:tc>
      </w:tr>
      <w:tr w:rsidR="0068543B" w:rsidRPr="008E2667" w14:paraId="64A7BBAF" w14:textId="77777777" w:rsidTr="00DB3B82">
        <w:trPr>
          <w:trHeight w:val="170"/>
        </w:trPr>
        <w:tc>
          <w:tcPr>
            <w:tcW w:w="2118" w:type="pct"/>
            <w:noWrap/>
          </w:tcPr>
          <w:p w14:paraId="4319CF5F" w14:textId="71985B58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5035399D" w14:textId="59DEB0EF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685 </w:t>
            </w:r>
          </w:p>
        </w:tc>
      </w:tr>
      <w:tr w:rsidR="0068543B" w:rsidRPr="008E2667" w14:paraId="089082EC" w14:textId="77777777" w:rsidTr="00DB3B82">
        <w:trPr>
          <w:trHeight w:val="170"/>
        </w:trPr>
        <w:tc>
          <w:tcPr>
            <w:tcW w:w="2118" w:type="pct"/>
            <w:noWrap/>
          </w:tcPr>
          <w:p w14:paraId="11D812FA" w14:textId="65D90013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82" w:type="pct"/>
            <w:noWrap/>
          </w:tcPr>
          <w:p w14:paraId="295CBD10" w14:textId="7FA11D5A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94 </w:t>
            </w:r>
          </w:p>
        </w:tc>
      </w:tr>
      <w:tr w:rsidR="0068543B" w:rsidRPr="008E2667" w14:paraId="1E650FBB" w14:textId="77777777" w:rsidTr="00DB3B82">
        <w:trPr>
          <w:trHeight w:val="170"/>
        </w:trPr>
        <w:tc>
          <w:tcPr>
            <w:tcW w:w="2118" w:type="pct"/>
            <w:noWrap/>
          </w:tcPr>
          <w:p w14:paraId="2AFB436B" w14:textId="72BADCE6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82" w:type="pct"/>
            <w:noWrap/>
          </w:tcPr>
          <w:p w14:paraId="045635BE" w14:textId="2F1EC348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06 </w:t>
            </w:r>
          </w:p>
        </w:tc>
      </w:tr>
      <w:tr w:rsidR="0068543B" w:rsidRPr="008E2667" w14:paraId="3D374B3C" w14:textId="77777777" w:rsidTr="00DB3B82">
        <w:trPr>
          <w:trHeight w:val="170"/>
        </w:trPr>
        <w:tc>
          <w:tcPr>
            <w:tcW w:w="2118" w:type="pct"/>
            <w:noWrap/>
          </w:tcPr>
          <w:p w14:paraId="26193075" w14:textId="2FBCCEB2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2882" w:type="pct"/>
            <w:noWrap/>
          </w:tcPr>
          <w:p w14:paraId="2F64C2D6" w14:textId="27613714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512 </w:t>
            </w:r>
          </w:p>
        </w:tc>
      </w:tr>
      <w:tr w:rsidR="0068543B" w:rsidRPr="008E2667" w14:paraId="1579C0B0" w14:textId="77777777" w:rsidTr="00DB3B82">
        <w:trPr>
          <w:trHeight w:val="170"/>
        </w:trPr>
        <w:tc>
          <w:tcPr>
            <w:tcW w:w="2118" w:type="pct"/>
            <w:noWrap/>
          </w:tcPr>
          <w:p w14:paraId="0D4E16B7" w14:textId="67437794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2882" w:type="pct"/>
            <w:noWrap/>
          </w:tcPr>
          <w:p w14:paraId="07CA1CC3" w14:textId="7FF5AFA5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42 </w:t>
            </w:r>
          </w:p>
        </w:tc>
      </w:tr>
      <w:tr w:rsidR="0068543B" w:rsidRPr="008E2667" w14:paraId="33E3E08E" w14:textId="77777777" w:rsidTr="00DB3B82">
        <w:trPr>
          <w:trHeight w:val="170"/>
        </w:trPr>
        <w:tc>
          <w:tcPr>
            <w:tcW w:w="2118" w:type="pct"/>
            <w:noWrap/>
          </w:tcPr>
          <w:p w14:paraId="7AE1D835" w14:textId="56C37A15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882" w:type="pct"/>
            <w:noWrap/>
          </w:tcPr>
          <w:p w14:paraId="453052E7" w14:textId="7E6D9FBD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260 </w:t>
            </w:r>
          </w:p>
        </w:tc>
      </w:tr>
      <w:tr w:rsidR="0068543B" w:rsidRPr="008E2667" w14:paraId="22688CEE" w14:textId="77777777" w:rsidTr="00DB3B82">
        <w:trPr>
          <w:trHeight w:val="170"/>
        </w:trPr>
        <w:tc>
          <w:tcPr>
            <w:tcW w:w="2118" w:type="pct"/>
            <w:noWrap/>
          </w:tcPr>
          <w:p w14:paraId="482A8638" w14:textId="7AC07DE4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2882" w:type="pct"/>
            <w:noWrap/>
          </w:tcPr>
          <w:p w14:paraId="226BFBFF" w14:textId="6B64D88D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385 </w:t>
            </w:r>
          </w:p>
        </w:tc>
      </w:tr>
      <w:tr w:rsidR="0068543B" w:rsidRPr="008E2667" w14:paraId="1057E328" w14:textId="77777777" w:rsidTr="00DB3B82">
        <w:trPr>
          <w:trHeight w:val="170"/>
        </w:trPr>
        <w:tc>
          <w:tcPr>
            <w:tcW w:w="2118" w:type="pct"/>
            <w:noWrap/>
          </w:tcPr>
          <w:p w14:paraId="1FF345C7" w14:textId="3A209E1F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82" w:type="pct"/>
            <w:noWrap/>
          </w:tcPr>
          <w:p w14:paraId="52C8A96D" w14:textId="6FF89700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20 </w:t>
            </w:r>
          </w:p>
        </w:tc>
      </w:tr>
      <w:tr w:rsidR="0068543B" w:rsidRPr="008E2667" w14:paraId="470F0D03" w14:textId="77777777" w:rsidTr="00DB3B82">
        <w:trPr>
          <w:trHeight w:val="170"/>
        </w:trPr>
        <w:tc>
          <w:tcPr>
            <w:tcW w:w="2118" w:type="pct"/>
            <w:noWrap/>
          </w:tcPr>
          <w:p w14:paraId="16B21CDF" w14:textId="238AC7FD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82" w:type="pct"/>
            <w:noWrap/>
          </w:tcPr>
          <w:p w14:paraId="4A0A5859" w14:textId="778B4ACE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527 </w:t>
            </w:r>
          </w:p>
        </w:tc>
      </w:tr>
      <w:tr w:rsidR="0068543B" w:rsidRPr="008E2667" w14:paraId="68E3D13D" w14:textId="77777777" w:rsidTr="00DB3B82">
        <w:trPr>
          <w:trHeight w:val="170"/>
        </w:trPr>
        <w:tc>
          <w:tcPr>
            <w:tcW w:w="2118" w:type="pct"/>
            <w:noWrap/>
          </w:tcPr>
          <w:p w14:paraId="2773106C" w14:textId="5ABE554F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82" w:type="pct"/>
            <w:noWrap/>
          </w:tcPr>
          <w:p w14:paraId="0449BB08" w14:textId="62CA28F7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080 </w:t>
            </w:r>
          </w:p>
        </w:tc>
      </w:tr>
      <w:tr w:rsidR="0068543B" w:rsidRPr="008E2667" w14:paraId="48D9B0E8" w14:textId="77777777" w:rsidTr="00DB3B82">
        <w:trPr>
          <w:trHeight w:val="170"/>
        </w:trPr>
        <w:tc>
          <w:tcPr>
            <w:tcW w:w="2118" w:type="pct"/>
            <w:noWrap/>
          </w:tcPr>
          <w:p w14:paraId="06DF121E" w14:textId="4F8768FB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36C6AD2A" w14:textId="0D746B03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8967 </w:t>
            </w:r>
          </w:p>
        </w:tc>
      </w:tr>
      <w:tr w:rsidR="0068543B" w:rsidRPr="008E2667" w14:paraId="68AAF3EF" w14:textId="77777777" w:rsidTr="00DB3B82">
        <w:trPr>
          <w:trHeight w:val="170"/>
        </w:trPr>
        <w:tc>
          <w:tcPr>
            <w:tcW w:w="2118" w:type="pct"/>
            <w:tcBorders>
              <w:bottom w:val="double" w:sz="4" w:space="0" w:color="auto"/>
            </w:tcBorders>
            <w:noWrap/>
            <w:hideMark/>
          </w:tcPr>
          <w:p w14:paraId="389CAFB4" w14:textId="7ED2CF6C" w:rsidR="0068543B" w:rsidRPr="00C9309E" w:rsidRDefault="0068543B" w:rsidP="0068543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882" w:type="pct"/>
            <w:tcBorders>
              <w:bottom w:val="double" w:sz="4" w:space="0" w:color="auto"/>
            </w:tcBorders>
            <w:noWrap/>
            <w:hideMark/>
          </w:tcPr>
          <w:p w14:paraId="6E0D62A1" w14:textId="3DA929A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72 </w:t>
            </w:r>
          </w:p>
        </w:tc>
      </w:tr>
    </w:tbl>
    <w:p w14:paraId="68D6F536" w14:textId="2C32CA0E" w:rsidR="00C735DF" w:rsidRDefault="00C735DF" w:rsidP="00C735DF">
      <w:pPr>
        <w:pStyle w:val="2"/>
        <w:numPr>
          <w:ilvl w:val="0"/>
          <w:numId w:val="0"/>
        </w:numPr>
        <w:rPr>
          <w:rFonts w:hint="eastAsia"/>
          <w:lang w:eastAsia="zh-CN"/>
        </w:rPr>
      </w:pPr>
      <w:r>
        <w:t xml:space="preserve">2) </w:t>
      </w:r>
      <w:r w:rsidR="00173F39">
        <w:rPr>
          <w:rFonts w:hint="eastAsia"/>
          <w:lang w:eastAsia="zh-CN"/>
        </w:rPr>
        <w:t>M</w:t>
      </w:r>
      <w:r w:rsidR="00173F39">
        <w:rPr>
          <w:rFonts w:hint="eastAsia"/>
          <w:lang w:eastAsia="zh-CN"/>
        </w:rPr>
        <w:t xml:space="preserve">odified </w:t>
      </w:r>
      <w:r w:rsidR="00173F39">
        <w:rPr>
          <w:rFonts w:hint="eastAsia"/>
          <w:lang w:eastAsia="zh-CN"/>
        </w:rPr>
        <w:t>20-node</w:t>
      </w:r>
      <w:r w:rsidR="00173F39" w:rsidRPr="00C735DF">
        <w:t xml:space="preserve"> </w:t>
      </w:r>
      <w:r w:rsidR="00173F39">
        <w:t>radial</w:t>
      </w:r>
      <w:r w:rsidR="00173F39">
        <w:rPr>
          <w:rFonts w:hint="eastAsia"/>
          <w:lang w:eastAsia="zh-CN"/>
        </w:rPr>
        <w:t xml:space="preserve"> GN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61B22A86" w14:textId="3DC7C6F9" w:rsidR="007C03DD" w:rsidRPr="00C735DF" w:rsidRDefault="007C03DD" w:rsidP="007C03DD">
      <w:pPr>
        <w:contextualSpacing/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Bus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GN</w:t>
      </w:r>
    </w:p>
    <w:tbl>
      <w:tblPr>
        <w:tblStyle w:val="afa"/>
        <w:tblW w:w="51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"/>
        <w:gridCol w:w="1474"/>
        <w:gridCol w:w="1407"/>
        <w:gridCol w:w="1580"/>
      </w:tblGrid>
      <w:tr w:rsidR="00C179AE" w:rsidRPr="008E2667" w14:paraId="259EAE15" w14:textId="77777777" w:rsidTr="00A01386">
        <w:trPr>
          <w:trHeight w:val="281"/>
        </w:trPr>
        <w:tc>
          <w:tcPr>
            <w:tcW w:w="47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19D1C3" w14:textId="77777777" w:rsidR="00C179AE" w:rsidRPr="00C9309E" w:rsidRDefault="00C179AE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1496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90E5D5" w14:textId="64FAF626" w:rsidR="00C179AE" w:rsidRPr="00C9309E" w:rsidRDefault="00C179AE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179AE">
              <w:rPr>
                <w:sz w:val="16"/>
                <w:szCs w:val="16"/>
                <w:lang w:eastAsia="zh-CN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p</w:t>
            </w:r>
            <w:r w:rsidRPr="00C179AE">
              <w:rPr>
                <w:sz w:val="16"/>
                <w:szCs w:val="16"/>
                <w:lang w:eastAsia="zh-CN"/>
              </w:rPr>
              <w:t>ressur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bar)</w:t>
            </w:r>
          </w:p>
        </w:tc>
        <w:tc>
          <w:tcPr>
            <w:tcW w:w="142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CDD480" w14:textId="6E24E5B4" w:rsidR="00C179AE" w:rsidRPr="00C9309E" w:rsidRDefault="00C179AE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C179AE">
              <w:rPr>
                <w:sz w:val="16"/>
                <w:szCs w:val="16"/>
                <w:lang w:eastAsia="zh-CN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p</w:t>
            </w:r>
            <w:r w:rsidRPr="00C179AE">
              <w:rPr>
                <w:sz w:val="16"/>
                <w:szCs w:val="16"/>
                <w:lang w:eastAsia="zh-CN"/>
              </w:rPr>
              <w:t>ressur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bar)</w:t>
            </w:r>
          </w:p>
        </w:tc>
        <w:tc>
          <w:tcPr>
            <w:tcW w:w="1604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5E0E37" w14:textId="75ABE292" w:rsidR="00C179AE" w:rsidRPr="00C9309E" w:rsidRDefault="00C179AE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as load</w:t>
            </w:r>
            <w:r w:rsidR="00A01386">
              <w:rPr>
                <w:rFonts w:hint="eastAsia"/>
                <w:sz w:val="16"/>
                <w:szCs w:val="16"/>
                <w:lang w:eastAsia="zh-CN"/>
              </w:rPr>
              <w:t xml:space="preserve"> facto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="00F26EE2"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 w:rsidR="00F26EE2">
              <w:rPr>
                <w:rFonts w:hint="eastAsia"/>
                <w:sz w:val="16"/>
                <w:szCs w:val="16"/>
                <w:lang w:eastAsia="zh-CN"/>
              </w:rPr>
              <w:t>.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A01386" w:rsidRPr="008E2667" w14:paraId="21D4895D" w14:textId="77777777" w:rsidTr="00A01386">
        <w:trPr>
          <w:trHeight w:val="170"/>
        </w:trPr>
        <w:tc>
          <w:tcPr>
            <w:tcW w:w="472" w:type="pct"/>
            <w:tcBorders>
              <w:top w:val="single" w:sz="4" w:space="0" w:color="auto"/>
            </w:tcBorders>
            <w:noWrap/>
            <w:hideMark/>
          </w:tcPr>
          <w:p w14:paraId="53891A7E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496" w:type="pct"/>
            <w:tcBorders>
              <w:top w:val="single" w:sz="4" w:space="0" w:color="auto"/>
            </w:tcBorders>
            <w:noWrap/>
            <w:hideMark/>
          </w:tcPr>
          <w:p w14:paraId="4DCA3CD3" w14:textId="4D24D41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tcBorders>
              <w:top w:val="single" w:sz="4" w:space="0" w:color="auto"/>
            </w:tcBorders>
            <w:noWrap/>
            <w:hideMark/>
          </w:tcPr>
          <w:p w14:paraId="628C3774" w14:textId="1583CA8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tcBorders>
              <w:top w:val="single" w:sz="4" w:space="0" w:color="auto"/>
            </w:tcBorders>
            <w:noWrap/>
            <w:hideMark/>
          </w:tcPr>
          <w:p w14:paraId="38383DF3" w14:textId="6E82C21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12A62E84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71A66C01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496" w:type="pct"/>
            <w:noWrap/>
            <w:hideMark/>
          </w:tcPr>
          <w:p w14:paraId="188A5D8C" w14:textId="5ADE9A3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noWrap/>
            <w:hideMark/>
          </w:tcPr>
          <w:p w14:paraId="0F338F04" w14:textId="20C4380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4802470C" w14:textId="5110BFF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2B9C750A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0C532E10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496" w:type="pct"/>
            <w:noWrap/>
            <w:hideMark/>
          </w:tcPr>
          <w:p w14:paraId="6E1AC073" w14:textId="3A17926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1355F52A" w14:textId="64C4416F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63AB099F" w14:textId="6AC134BB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00A267A2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2C42C7E4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496" w:type="pct"/>
            <w:noWrap/>
            <w:hideMark/>
          </w:tcPr>
          <w:p w14:paraId="18FB45B4" w14:textId="1A9B445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7AADD5FD" w14:textId="5BE8310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79F755AD" w14:textId="0A06F71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FFC26B9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716E554A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496" w:type="pct"/>
            <w:noWrap/>
            <w:hideMark/>
          </w:tcPr>
          <w:p w14:paraId="30CAF4DE" w14:textId="0563520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noWrap/>
            <w:hideMark/>
          </w:tcPr>
          <w:p w14:paraId="7520A6C3" w14:textId="0764CF3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00AA76F0" w14:textId="4BAEEF0A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62111EC9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2766577F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496" w:type="pct"/>
            <w:noWrap/>
            <w:hideMark/>
          </w:tcPr>
          <w:p w14:paraId="1C375B86" w14:textId="213AA385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12BEDE3D" w14:textId="36EA0BA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3F608EFB" w14:textId="7677372F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7215D604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45D702D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496" w:type="pct"/>
            <w:noWrap/>
            <w:hideMark/>
          </w:tcPr>
          <w:p w14:paraId="64943184" w14:textId="4E635D5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243C7F21" w14:textId="4246EBA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3FE5D73A" w14:textId="776F3794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842D698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4AC05449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496" w:type="pct"/>
            <w:noWrap/>
            <w:hideMark/>
          </w:tcPr>
          <w:p w14:paraId="4F6E3FAC" w14:textId="386E554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  <w:hideMark/>
          </w:tcPr>
          <w:p w14:paraId="538D8A71" w14:textId="548C0AA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7804EC89" w14:textId="1683F2A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E776169" w14:textId="77777777" w:rsidTr="00A01386">
        <w:trPr>
          <w:trHeight w:val="170"/>
        </w:trPr>
        <w:tc>
          <w:tcPr>
            <w:tcW w:w="472" w:type="pct"/>
            <w:noWrap/>
          </w:tcPr>
          <w:p w14:paraId="572F30D3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496" w:type="pct"/>
            <w:noWrap/>
          </w:tcPr>
          <w:p w14:paraId="487103EA" w14:textId="20D3598A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32B00C1D" w14:textId="52C34389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26CD81CA" w14:textId="4278D46F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465672E" w14:textId="77777777" w:rsidTr="00A01386">
        <w:trPr>
          <w:trHeight w:val="170"/>
        </w:trPr>
        <w:tc>
          <w:tcPr>
            <w:tcW w:w="472" w:type="pct"/>
            <w:noWrap/>
          </w:tcPr>
          <w:p w14:paraId="24E0D515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496" w:type="pct"/>
            <w:noWrap/>
          </w:tcPr>
          <w:p w14:paraId="605B5B99" w14:textId="21D73EC2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2BD5D5AC" w14:textId="0C907D6A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</w:tcPr>
          <w:p w14:paraId="45730033" w14:textId="680C2BFC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2CF7FBBA" w14:textId="77777777" w:rsidTr="00A01386">
        <w:trPr>
          <w:trHeight w:val="170"/>
        </w:trPr>
        <w:tc>
          <w:tcPr>
            <w:tcW w:w="472" w:type="pct"/>
            <w:noWrap/>
          </w:tcPr>
          <w:p w14:paraId="51342A00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496" w:type="pct"/>
            <w:noWrap/>
          </w:tcPr>
          <w:p w14:paraId="593C171E" w14:textId="6B8F4839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714FC0EC" w14:textId="00D80AEE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BA91493" w14:textId="475D96FC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36908575" w14:textId="77777777" w:rsidTr="00A01386">
        <w:trPr>
          <w:trHeight w:val="170"/>
        </w:trPr>
        <w:tc>
          <w:tcPr>
            <w:tcW w:w="472" w:type="pct"/>
            <w:noWrap/>
          </w:tcPr>
          <w:p w14:paraId="4080C6EB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496" w:type="pct"/>
            <w:noWrap/>
          </w:tcPr>
          <w:p w14:paraId="275BEFA0" w14:textId="13411EC8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0D04A731" w14:textId="456D9012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068EC305" w14:textId="07C3B0A3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7D9C0E4F" w14:textId="77777777" w:rsidTr="00A01386">
        <w:trPr>
          <w:trHeight w:val="170"/>
        </w:trPr>
        <w:tc>
          <w:tcPr>
            <w:tcW w:w="472" w:type="pct"/>
            <w:noWrap/>
          </w:tcPr>
          <w:p w14:paraId="615CB48A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496" w:type="pct"/>
            <w:noWrap/>
          </w:tcPr>
          <w:p w14:paraId="3C870692" w14:textId="626C7381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2313F338" w14:textId="16FBAE9A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4F667F90" w14:textId="599203A6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6EF874A7" w14:textId="77777777" w:rsidTr="00A01386">
        <w:trPr>
          <w:trHeight w:val="170"/>
        </w:trPr>
        <w:tc>
          <w:tcPr>
            <w:tcW w:w="472" w:type="pct"/>
            <w:noWrap/>
          </w:tcPr>
          <w:p w14:paraId="66DDDA64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496" w:type="pct"/>
            <w:noWrap/>
          </w:tcPr>
          <w:p w14:paraId="68102B88" w14:textId="64EFE713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4F62EE40" w14:textId="7287379D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215AF208" w14:textId="6E1BCBAA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E9DEE13" w14:textId="77777777" w:rsidTr="00A01386">
        <w:trPr>
          <w:trHeight w:val="170"/>
        </w:trPr>
        <w:tc>
          <w:tcPr>
            <w:tcW w:w="472" w:type="pct"/>
            <w:noWrap/>
          </w:tcPr>
          <w:p w14:paraId="4CA00D59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496" w:type="pct"/>
            <w:noWrap/>
          </w:tcPr>
          <w:p w14:paraId="332CF1B7" w14:textId="7CB7421B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5E41BFE9" w14:textId="2892594B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B6C43F5" w14:textId="17AB76F8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0E9E9F3C" w14:textId="77777777" w:rsidTr="00A01386">
        <w:trPr>
          <w:trHeight w:val="170"/>
        </w:trPr>
        <w:tc>
          <w:tcPr>
            <w:tcW w:w="472" w:type="pct"/>
            <w:noWrap/>
          </w:tcPr>
          <w:p w14:paraId="2BC31F27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496" w:type="pct"/>
            <w:noWrap/>
          </w:tcPr>
          <w:p w14:paraId="778EE33F" w14:textId="6A115BF6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3FB0DE0D" w14:textId="513997CC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7F435D6E" w14:textId="18500746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BFBEC2A" w14:textId="77777777" w:rsidTr="00A01386">
        <w:trPr>
          <w:trHeight w:val="170"/>
        </w:trPr>
        <w:tc>
          <w:tcPr>
            <w:tcW w:w="472" w:type="pct"/>
            <w:noWrap/>
          </w:tcPr>
          <w:p w14:paraId="764F8833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496" w:type="pct"/>
            <w:noWrap/>
          </w:tcPr>
          <w:p w14:paraId="642910B3" w14:textId="5C037B11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16728CC1" w14:textId="5FA588C9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438E86E7" w14:textId="4C3A7CBB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4355D0B3" w14:textId="77777777" w:rsidTr="00A01386">
        <w:trPr>
          <w:trHeight w:val="170"/>
        </w:trPr>
        <w:tc>
          <w:tcPr>
            <w:tcW w:w="472" w:type="pct"/>
            <w:noWrap/>
          </w:tcPr>
          <w:p w14:paraId="6A9FFEB1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496" w:type="pct"/>
            <w:noWrap/>
          </w:tcPr>
          <w:p w14:paraId="16FABAAC" w14:textId="531F74E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</w:tcPr>
          <w:p w14:paraId="2BD82151" w14:textId="2119482C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D82E92F" w14:textId="18EA9632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58F3754" w14:textId="77777777" w:rsidTr="00A01386">
        <w:trPr>
          <w:trHeight w:val="170"/>
        </w:trPr>
        <w:tc>
          <w:tcPr>
            <w:tcW w:w="472" w:type="pct"/>
            <w:noWrap/>
          </w:tcPr>
          <w:p w14:paraId="4E342C15" w14:textId="77777777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496" w:type="pct"/>
            <w:noWrap/>
          </w:tcPr>
          <w:p w14:paraId="428BFF4A" w14:textId="10178B43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0FCD95AC" w14:textId="31EA5200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5CF3AE84" w14:textId="1C2D7290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3CDA5ACB" w14:textId="77777777" w:rsidTr="00A01386">
        <w:trPr>
          <w:trHeight w:val="170"/>
        </w:trPr>
        <w:tc>
          <w:tcPr>
            <w:tcW w:w="472" w:type="pct"/>
            <w:tcBorders>
              <w:bottom w:val="double" w:sz="4" w:space="0" w:color="auto"/>
            </w:tcBorders>
            <w:noWrap/>
            <w:hideMark/>
          </w:tcPr>
          <w:p w14:paraId="6B739F3E" w14:textId="4D0C4CBA" w:rsidR="00A01386" w:rsidRPr="00C9309E" w:rsidRDefault="00A01386" w:rsidP="00A01386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496" w:type="pct"/>
            <w:tcBorders>
              <w:bottom w:val="double" w:sz="4" w:space="0" w:color="auto"/>
            </w:tcBorders>
            <w:noWrap/>
            <w:hideMark/>
          </w:tcPr>
          <w:p w14:paraId="4DB0EB1C" w14:textId="0E1BD2A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tcBorders>
              <w:bottom w:val="double" w:sz="4" w:space="0" w:color="auto"/>
            </w:tcBorders>
            <w:noWrap/>
            <w:hideMark/>
          </w:tcPr>
          <w:p w14:paraId="17386612" w14:textId="31C960D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25</w:t>
            </w:r>
          </w:p>
        </w:tc>
        <w:tc>
          <w:tcPr>
            <w:tcW w:w="1604" w:type="pct"/>
            <w:tcBorders>
              <w:bottom w:val="double" w:sz="4" w:space="0" w:color="auto"/>
            </w:tcBorders>
            <w:noWrap/>
            <w:hideMark/>
          </w:tcPr>
          <w:p w14:paraId="69B06C4C" w14:textId="498852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</w:tbl>
    <w:p w14:paraId="61BE6605" w14:textId="5A8EBDB8" w:rsidR="0048660F" w:rsidRPr="00625667" w:rsidRDefault="0048660F" w:rsidP="00625667">
      <w:pPr>
        <w:pStyle w:val="af7"/>
        <w:numPr>
          <w:ilvl w:val="0"/>
          <w:numId w:val="20"/>
        </w:numPr>
        <w:jc w:val="center"/>
        <w:rPr>
          <w:spacing w:val="-3"/>
          <w:lang w:eastAsia="zh-CN"/>
        </w:rPr>
      </w:pPr>
    </w:p>
    <w:p w14:paraId="16C3F7F3" w14:textId="684AEA23" w:rsidR="00625667" w:rsidRPr="0064112F" w:rsidRDefault="0064112F" w:rsidP="0064112F">
      <w:pPr>
        <w:contextualSpacing/>
        <w:jc w:val="center"/>
        <w:rPr>
          <w:rFonts w:hint="eastAsia"/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>Pipe</w:t>
      </w:r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1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"/>
        <w:gridCol w:w="1462"/>
        <w:gridCol w:w="1395"/>
        <w:gridCol w:w="1567"/>
      </w:tblGrid>
      <w:tr w:rsidR="00EF0EF3" w:rsidRPr="008E2667" w14:paraId="5E984C32" w14:textId="77777777" w:rsidTr="00EF0EF3">
        <w:trPr>
          <w:trHeight w:val="281"/>
        </w:trPr>
        <w:tc>
          <w:tcPr>
            <w:tcW w:w="50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66191D" w14:textId="01BF508A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ipe</w:t>
            </w:r>
          </w:p>
        </w:tc>
        <w:tc>
          <w:tcPr>
            <w:tcW w:w="1484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DE3FE2" w14:textId="07C986F3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Form </w:t>
            </w:r>
            <w:r>
              <w:rPr>
                <w:rFonts w:hint="eastAsia"/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1416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458C7B" w14:textId="24A501FB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To </w:t>
            </w:r>
            <w:r>
              <w:rPr>
                <w:rFonts w:hint="eastAsia"/>
                <w:sz w:val="16"/>
                <w:szCs w:val="16"/>
                <w:lang w:eastAsia="zh-CN"/>
              </w:rPr>
              <w:t>node</w:t>
            </w:r>
          </w:p>
        </w:tc>
        <w:tc>
          <w:tcPr>
            <w:tcW w:w="159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2B1A2F" w14:textId="11925B30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 w:rsidRPr="00EF0EF3">
              <w:rPr>
                <w:rFonts w:hint="eastAsia"/>
                <w:i/>
                <w:iCs/>
                <w:sz w:val="16"/>
                <w:szCs w:val="16"/>
                <w:vertAlign w:val="subscript"/>
                <w:lang w:eastAsia="zh-CN"/>
              </w:rPr>
              <w:t>k-n</w:t>
            </w:r>
          </w:p>
        </w:tc>
      </w:tr>
      <w:tr w:rsidR="00EF0EF3" w:rsidRPr="008E2667" w14:paraId="3EE056EF" w14:textId="77777777" w:rsidTr="00EF0EF3">
        <w:trPr>
          <w:trHeight w:val="170"/>
        </w:trPr>
        <w:tc>
          <w:tcPr>
            <w:tcW w:w="509" w:type="pct"/>
            <w:tcBorders>
              <w:top w:val="single" w:sz="4" w:space="0" w:color="auto"/>
            </w:tcBorders>
            <w:noWrap/>
            <w:hideMark/>
          </w:tcPr>
          <w:p w14:paraId="0E4C4F03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noWrap/>
            <w:hideMark/>
          </w:tcPr>
          <w:p w14:paraId="207FEC9A" w14:textId="04F19D3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</w:t>
            </w:r>
          </w:p>
        </w:tc>
        <w:tc>
          <w:tcPr>
            <w:tcW w:w="1416" w:type="pct"/>
            <w:tcBorders>
              <w:top w:val="single" w:sz="4" w:space="0" w:color="auto"/>
            </w:tcBorders>
            <w:noWrap/>
            <w:hideMark/>
          </w:tcPr>
          <w:p w14:paraId="66A4807F" w14:textId="02B5D88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592" w:type="pct"/>
            <w:tcBorders>
              <w:top w:val="single" w:sz="4" w:space="0" w:color="auto"/>
            </w:tcBorders>
            <w:noWrap/>
            <w:hideMark/>
          </w:tcPr>
          <w:p w14:paraId="4FE27CF3" w14:textId="7E23B18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7</w:t>
            </w:r>
          </w:p>
        </w:tc>
      </w:tr>
      <w:tr w:rsidR="00EF0EF3" w:rsidRPr="008E2667" w14:paraId="1C99F16B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3F73F4CD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484" w:type="pct"/>
            <w:noWrap/>
            <w:hideMark/>
          </w:tcPr>
          <w:p w14:paraId="5E833E7A" w14:textId="560B3CB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416" w:type="pct"/>
            <w:noWrap/>
            <w:hideMark/>
          </w:tcPr>
          <w:p w14:paraId="6C00BEA3" w14:textId="34EEAA5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3</w:t>
            </w:r>
          </w:p>
        </w:tc>
        <w:tc>
          <w:tcPr>
            <w:tcW w:w="1592" w:type="pct"/>
            <w:noWrap/>
            <w:hideMark/>
          </w:tcPr>
          <w:p w14:paraId="739E57C4" w14:textId="5B749BC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04</w:t>
            </w:r>
          </w:p>
        </w:tc>
      </w:tr>
      <w:tr w:rsidR="00EF0EF3" w:rsidRPr="008E2667" w14:paraId="1D2EA1E2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8CF490C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484" w:type="pct"/>
            <w:noWrap/>
            <w:hideMark/>
          </w:tcPr>
          <w:p w14:paraId="23322D86" w14:textId="74BEFA7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3</w:t>
            </w:r>
          </w:p>
        </w:tc>
        <w:tc>
          <w:tcPr>
            <w:tcW w:w="1416" w:type="pct"/>
            <w:noWrap/>
            <w:hideMark/>
          </w:tcPr>
          <w:p w14:paraId="57093130" w14:textId="5C4A56A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592" w:type="pct"/>
            <w:noWrap/>
            <w:hideMark/>
          </w:tcPr>
          <w:p w14:paraId="16B0F188" w14:textId="3E93220C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39</w:t>
            </w:r>
          </w:p>
        </w:tc>
      </w:tr>
      <w:tr w:rsidR="00EF0EF3" w:rsidRPr="008E2667" w14:paraId="0A05CB3C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21052CC7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484" w:type="pct"/>
            <w:noWrap/>
            <w:hideMark/>
          </w:tcPr>
          <w:p w14:paraId="5E938151" w14:textId="387CFAC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5</w:t>
            </w:r>
          </w:p>
        </w:tc>
        <w:tc>
          <w:tcPr>
            <w:tcW w:w="1416" w:type="pct"/>
            <w:noWrap/>
            <w:hideMark/>
          </w:tcPr>
          <w:p w14:paraId="5BD4F503" w14:textId="12C76B3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6</w:t>
            </w:r>
          </w:p>
        </w:tc>
        <w:tc>
          <w:tcPr>
            <w:tcW w:w="1592" w:type="pct"/>
            <w:noWrap/>
            <w:hideMark/>
          </w:tcPr>
          <w:p w14:paraId="13C86635" w14:textId="5E95A1B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1</w:t>
            </w:r>
          </w:p>
        </w:tc>
      </w:tr>
      <w:tr w:rsidR="00EF0EF3" w:rsidRPr="008E2667" w14:paraId="449D3688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1B52775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484" w:type="pct"/>
            <w:noWrap/>
            <w:hideMark/>
          </w:tcPr>
          <w:p w14:paraId="45B832F2" w14:textId="32D1C55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6</w:t>
            </w:r>
          </w:p>
        </w:tc>
        <w:tc>
          <w:tcPr>
            <w:tcW w:w="1416" w:type="pct"/>
            <w:noWrap/>
            <w:hideMark/>
          </w:tcPr>
          <w:p w14:paraId="4687438F" w14:textId="1C08AB0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7</w:t>
            </w:r>
          </w:p>
        </w:tc>
        <w:tc>
          <w:tcPr>
            <w:tcW w:w="1592" w:type="pct"/>
            <w:noWrap/>
            <w:hideMark/>
          </w:tcPr>
          <w:p w14:paraId="4E379007" w14:textId="0B87CEF0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15</w:t>
            </w:r>
          </w:p>
        </w:tc>
      </w:tr>
      <w:tr w:rsidR="00EF0EF3" w:rsidRPr="008E2667" w14:paraId="403FCB9F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E41DF03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484" w:type="pct"/>
            <w:noWrap/>
            <w:hideMark/>
          </w:tcPr>
          <w:p w14:paraId="20156D9A" w14:textId="3995969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7</w:t>
            </w:r>
          </w:p>
        </w:tc>
        <w:tc>
          <w:tcPr>
            <w:tcW w:w="1416" w:type="pct"/>
            <w:noWrap/>
            <w:hideMark/>
          </w:tcPr>
          <w:p w14:paraId="711A7BEB" w14:textId="6655DF6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592" w:type="pct"/>
            <w:noWrap/>
            <w:hideMark/>
          </w:tcPr>
          <w:p w14:paraId="2010D172" w14:textId="798A4E86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2</w:t>
            </w:r>
          </w:p>
        </w:tc>
      </w:tr>
      <w:tr w:rsidR="00EF0EF3" w:rsidRPr="008E2667" w14:paraId="2ABA93F4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6A7357FE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484" w:type="pct"/>
            <w:noWrap/>
            <w:hideMark/>
          </w:tcPr>
          <w:p w14:paraId="6603A52E" w14:textId="1A1334F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416" w:type="pct"/>
            <w:noWrap/>
            <w:hideMark/>
          </w:tcPr>
          <w:p w14:paraId="34E4C3DB" w14:textId="42D3C70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592" w:type="pct"/>
            <w:noWrap/>
            <w:hideMark/>
          </w:tcPr>
          <w:p w14:paraId="473A82D9" w14:textId="5ADD51B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66</w:t>
            </w:r>
          </w:p>
        </w:tc>
      </w:tr>
      <w:tr w:rsidR="00EF0EF3" w:rsidRPr="008E2667" w14:paraId="13F72523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2CAB84E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484" w:type="pct"/>
            <w:noWrap/>
            <w:hideMark/>
          </w:tcPr>
          <w:p w14:paraId="460D58CF" w14:textId="20CC8A2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8</w:t>
            </w:r>
          </w:p>
        </w:tc>
        <w:tc>
          <w:tcPr>
            <w:tcW w:w="1416" w:type="pct"/>
            <w:noWrap/>
            <w:hideMark/>
          </w:tcPr>
          <w:p w14:paraId="0914DA30" w14:textId="68D3721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9</w:t>
            </w:r>
          </w:p>
        </w:tc>
        <w:tc>
          <w:tcPr>
            <w:tcW w:w="1592" w:type="pct"/>
            <w:noWrap/>
            <w:hideMark/>
          </w:tcPr>
          <w:p w14:paraId="000326E1" w14:textId="2B23F2B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6</w:t>
            </w:r>
          </w:p>
        </w:tc>
      </w:tr>
      <w:tr w:rsidR="00EF0EF3" w:rsidRPr="008E2667" w14:paraId="17158358" w14:textId="77777777" w:rsidTr="00EF0EF3">
        <w:trPr>
          <w:trHeight w:val="170"/>
        </w:trPr>
        <w:tc>
          <w:tcPr>
            <w:tcW w:w="509" w:type="pct"/>
            <w:noWrap/>
          </w:tcPr>
          <w:p w14:paraId="0B586751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484" w:type="pct"/>
            <w:noWrap/>
          </w:tcPr>
          <w:p w14:paraId="5980472F" w14:textId="07C8B47E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9</w:t>
            </w:r>
          </w:p>
        </w:tc>
        <w:tc>
          <w:tcPr>
            <w:tcW w:w="1416" w:type="pct"/>
            <w:noWrap/>
          </w:tcPr>
          <w:p w14:paraId="2937B379" w14:textId="3BC216F0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0</w:t>
            </w:r>
          </w:p>
        </w:tc>
        <w:tc>
          <w:tcPr>
            <w:tcW w:w="1592" w:type="pct"/>
            <w:noWrap/>
          </w:tcPr>
          <w:p w14:paraId="58ECFF93" w14:textId="5B8504CC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81</w:t>
            </w:r>
          </w:p>
        </w:tc>
      </w:tr>
      <w:tr w:rsidR="00EF0EF3" w:rsidRPr="008E2667" w14:paraId="44BDC787" w14:textId="77777777" w:rsidTr="00EF0EF3">
        <w:trPr>
          <w:trHeight w:val="170"/>
        </w:trPr>
        <w:tc>
          <w:tcPr>
            <w:tcW w:w="509" w:type="pct"/>
            <w:noWrap/>
          </w:tcPr>
          <w:p w14:paraId="2F5C91C0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484" w:type="pct"/>
            <w:noWrap/>
          </w:tcPr>
          <w:p w14:paraId="0D5030DE" w14:textId="7B1FD233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0</w:t>
            </w:r>
          </w:p>
        </w:tc>
        <w:tc>
          <w:tcPr>
            <w:tcW w:w="1416" w:type="pct"/>
            <w:noWrap/>
          </w:tcPr>
          <w:p w14:paraId="586F7E60" w14:textId="58FDD994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592" w:type="pct"/>
            <w:noWrap/>
          </w:tcPr>
          <w:p w14:paraId="48501EE3" w14:textId="59B9947D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5</w:t>
            </w:r>
          </w:p>
        </w:tc>
      </w:tr>
      <w:tr w:rsidR="00EF0EF3" w:rsidRPr="008E2667" w14:paraId="41681623" w14:textId="77777777" w:rsidTr="00EF0EF3">
        <w:trPr>
          <w:trHeight w:val="170"/>
        </w:trPr>
        <w:tc>
          <w:tcPr>
            <w:tcW w:w="509" w:type="pct"/>
            <w:noWrap/>
          </w:tcPr>
          <w:p w14:paraId="3F9C5072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484" w:type="pct"/>
            <w:noWrap/>
          </w:tcPr>
          <w:p w14:paraId="6AC70D6A" w14:textId="0728181B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416" w:type="pct"/>
            <w:noWrap/>
          </w:tcPr>
          <w:p w14:paraId="715A79D7" w14:textId="0D9D12FA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2</w:t>
            </w:r>
          </w:p>
        </w:tc>
        <w:tc>
          <w:tcPr>
            <w:tcW w:w="1592" w:type="pct"/>
            <w:noWrap/>
          </w:tcPr>
          <w:p w14:paraId="37012152" w14:textId="060D580C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86</w:t>
            </w:r>
          </w:p>
        </w:tc>
      </w:tr>
      <w:tr w:rsidR="00EF0EF3" w:rsidRPr="008E2667" w14:paraId="5939CF27" w14:textId="77777777" w:rsidTr="00EF0EF3">
        <w:trPr>
          <w:trHeight w:val="170"/>
        </w:trPr>
        <w:tc>
          <w:tcPr>
            <w:tcW w:w="509" w:type="pct"/>
            <w:noWrap/>
          </w:tcPr>
          <w:p w14:paraId="51262444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484" w:type="pct"/>
            <w:noWrap/>
          </w:tcPr>
          <w:p w14:paraId="3F4A1F97" w14:textId="5AEDA532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2</w:t>
            </w:r>
          </w:p>
        </w:tc>
        <w:tc>
          <w:tcPr>
            <w:tcW w:w="1416" w:type="pct"/>
            <w:noWrap/>
          </w:tcPr>
          <w:p w14:paraId="19AACA5C" w14:textId="6924DA51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3</w:t>
            </w:r>
          </w:p>
        </w:tc>
        <w:tc>
          <w:tcPr>
            <w:tcW w:w="1592" w:type="pct"/>
            <w:noWrap/>
          </w:tcPr>
          <w:p w14:paraId="4821F17B" w14:textId="15D004E1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91</w:t>
            </w:r>
          </w:p>
        </w:tc>
      </w:tr>
      <w:tr w:rsidR="00EF0EF3" w:rsidRPr="008E2667" w14:paraId="0DD4D32A" w14:textId="77777777" w:rsidTr="00EF0EF3">
        <w:trPr>
          <w:trHeight w:val="170"/>
        </w:trPr>
        <w:tc>
          <w:tcPr>
            <w:tcW w:w="509" w:type="pct"/>
            <w:noWrap/>
          </w:tcPr>
          <w:p w14:paraId="19CCF259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484" w:type="pct"/>
            <w:noWrap/>
          </w:tcPr>
          <w:p w14:paraId="6679F860" w14:textId="1228C3F8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3</w:t>
            </w:r>
          </w:p>
        </w:tc>
        <w:tc>
          <w:tcPr>
            <w:tcW w:w="1416" w:type="pct"/>
            <w:noWrap/>
          </w:tcPr>
          <w:p w14:paraId="703A75FB" w14:textId="3B39A8E0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592" w:type="pct"/>
            <w:noWrap/>
          </w:tcPr>
          <w:p w14:paraId="0DCD08BC" w14:textId="45385826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6</w:t>
            </w:r>
          </w:p>
        </w:tc>
      </w:tr>
      <w:tr w:rsidR="00EF0EF3" w:rsidRPr="008E2667" w14:paraId="795A0916" w14:textId="77777777" w:rsidTr="00EF0EF3">
        <w:trPr>
          <w:trHeight w:val="170"/>
        </w:trPr>
        <w:tc>
          <w:tcPr>
            <w:tcW w:w="509" w:type="pct"/>
            <w:noWrap/>
          </w:tcPr>
          <w:p w14:paraId="38B5B4F2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484" w:type="pct"/>
            <w:noWrap/>
          </w:tcPr>
          <w:p w14:paraId="2DEB74B8" w14:textId="4AA24F28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416" w:type="pct"/>
            <w:noWrap/>
          </w:tcPr>
          <w:p w14:paraId="3CE9714A" w14:textId="1E1F5228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5</w:t>
            </w:r>
          </w:p>
        </w:tc>
        <w:tc>
          <w:tcPr>
            <w:tcW w:w="1592" w:type="pct"/>
            <w:noWrap/>
          </w:tcPr>
          <w:p w14:paraId="62ABF16F" w14:textId="2E7BA6D6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63</w:t>
            </w:r>
          </w:p>
        </w:tc>
      </w:tr>
      <w:tr w:rsidR="00EF0EF3" w:rsidRPr="008E2667" w14:paraId="73E3562E" w14:textId="77777777" w:rsidTr="00EF0EF3">
        <w:trPr>
          <w:trHeight w:val="170"/>
        </w:trPr>
        <w:tc>
          <w:tcPr>
            <w:tcW w:w="509" w:type="pct"/>
            <w:noWrap/>
          </w:tcPr>
          <w:p w14:paraId="0E1B8210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484" w:type="pct"/>
            <w:noWrap/>
          </w:tcPr>
          <w:p w14:paraId="50595709" w14:textId="44CC5F66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5</w:t>
            </w:r>
          </w:p>
        </w:tc>
        <w:tc>
          <w:tcPr>
            <w:tcW w:w="1416" w:type="pct"/>
            <w:noWrap/>
          </w:tcPr>
          <w:p w14:paraId="0E6CC917" w14:textId="6B491A20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6</w:t>
            </w:r>
          </w:p>
        </w:tc>
        <w:tc>
          <w:tcPr>
            <w:tcW w:w="1592" w:type="pct"/>
            <w:noWrap/>
          </w:tcPr>
          <w:p w14:paraId="7E6B4281" w14:textId="2D23995F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5</w:t>
            </w:r>
          </w:p>
        </w:tc>
      </w:tr>
      <w:tr w:rsidR="00EF0EF3" w:rsidRPr="008E2667" w14:paraId="0031E0B1" w14:textId="77777777" w:rsidTr="00EF0EF3">
        <w:trPr>
          <w:trHeight w:val="170"/>
        </w:trPr>
        <w:tc>
          <w:tcPr>
            <w:tcW w:w="509" w:type="pct"/>
            <w:noWrap/>
          </w:tcPr>
          <w:p w14:paraId="736E24B5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484" w:type="pct"/>
            <w:noWrap/>
          </w:tcPr>
          <w:p w14:paraId="638339A6" w14:textId="55E7525A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416" w:type="pct"/>
            <w:noWrap/>
          </w:tcPr>
          <w:p w14:paraId="3C4785EC" w14:textId="48B64A5E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7</w:t>
            </w:r>
          </w:p>
        </w:tc>
        <w:tc>
          <w:tcPr>
            <w:tcW w:w="1592" w:type="pct"/>
            <w:noWrap/>
          </w:tcPr>
          <w:p w14:paraId="1EE988CD" w14:textId="5490F015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5</w:t>
            </w:r>
          </w:p>
        </w:tc>
      </w:tr>
      <w:tr w:rsidR="00EF0EF3" w:rsidRPr="008E2667" w14:paraId="12749792" w14:textId="77777777" w:rsidTr="00EF0EF3">
        <w:trPr>
          <w:trHeight w:val="170"/>
        </w:trPr>
        <w:tc>
          <w:tcPr>
            <w:tcW w:w="509" w:type="pct"/>
            <w:noWrap/>
          </w:tcPr>
          <w:p w14:paraId="14858CF7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484" w:type="pct"/>
            <w:noWrap/>
          </w:tcPr>
          <w:p w14:paraId="627DAF14" w14:textId="4806D1C8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7</w:t>
            </w:r>
          </w:p>
        </w:tc>
        <w:tc>
          <w:tcPr>
            <w:tcW w:w="1416" w:type="pct"/>
            <w:noWrap/>
          </w:tcPr>
          <w:p w14:paraId="0AB28830" w14:textId="5941FFA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8</w:t>
            </w:r>
          </w:p>
        </w:tc>
        <w:tc>
          <w:tcPr>
            <w:tcW w:w="1592" w:type="pct"/>
            <w:noWrap/>
          </w:tcPr>
          <w:p w14:paraId="7E1F5108" w14:textId="283C4C9F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06</w:t>
            </w:r>
          </w:p>
        </w:tc>
      </w:tr>
      <w:tr w:rsidR="00EF0EF3" w:rsidRPr="008E2667" w14:paraId="5107CAF6" w14:textId="77777777" w:rsidTr="00EF0EF3">
        <w:trPr>
          <w:trHeight w:val="170"/>
        </w:trPr>
        <w:tc>
          <w:tcPr>
            <w:tcW w:w="509" w:type="pct"/>
            <w:noWrap/>
          </w:tcPr>
          <w:p w14:paraId="1DE772AA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484" w:type="pct"/>
            <w:noWrap/>
          </w:tcPr>
          <w:p w14:paraId="5326A731" w14:textId="3698C1A3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8</w:t>
            </w:r>
          </w:p>
        </w:tc>
        <w:tc>
          <w:tcPr>
            <w:tcW w:w="1416" w:type="pct"/>
            <w:noWrap/>
          </w:tcPr>
          <w:p w14:paraId="0CE8EEED" w14:textId="24313784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9</w:t>
            </w:r>
          </w:p>
        </w:tc>
        <w:tc>
          <w:tcPr>
            <w:tcW w:w="1592" w:type="pct"/>
            <w:noWrap/>
          </w:tcPr>
          <w:p w14:paraId="5F22B1B1" w14:textId="1702AB3B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02</w:t>
            </w:r>
          </w:p>
        </w:tc>
      </w:tr>
      <w:tr w:rsidR="00EF0EF3" w:rsidRPr="008E2667" w14:paraId="661773E9" w14:textId="77777777" w:rsidTr="00EF0EF3">
        <w:trPr>
          <w:trHeight w:val="170"/>
        </w:trPr>
        <w:tc>
          <w:tcPr>
            <w:tcW w:w="509" w:type="pct"/>
            <w:noWrap/>
          </w:tcPr>
          <w:p w14:paraId="33021C48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484" w:type="pct"/>
            <w:noWrap/>
          </w:tcPr>
          <w:p w14:paraId="7303B29F" w14:textId="45AA80BA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9</w:t>
            </w:r>
          </w:p>
        </w:tc>
        <w:tc>
          <w:tcPr>
            <w:tcW w:w="1416" w:type="pct"/>
            <w:noWrap/>
          </w:tcPr>
          <w:p w14:paraId="6FE86E00" w14:textId="17438840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0</w:t>
            </w:r>
          </w:p>
        </w:tc>
        <w:tc>
          <w:tcPr>
            <w:tcW w:w="1592" w:type="pct"/>
            <w:noWrap/>
          </w:tcPr>
          <w:p w14:paraId="42D0FA19" w14:textId="5B8B3A22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3</w:t>
            </w:r>
          </w:p>
        </w:tc>
      </w:tr>
      <w:tr w:rsidR="00EF0EF3" w:rsidRPr="008E2667" w14:paraId="1BE69E44" w14:textId="77777777" w:rsidTr="00EF0EF3">
        <w:trPr>
          <w:trHeight w:val="170"/>
        </w:trPr>
        <w:tc>
          <w:tcPr>
            <w:tcW w:w="509" w:type="pct"/>
            <w:tcBorders>
              <w:bottom w:val="double" w:sz="4" w:space="0" w:color="auto"/>
            </w:tcBorders>
            <w:noWrap/>
            <w:hideMark/>
          </w:tcPr>
          <w:p w14:paraId="2CC6A1E3" w14:textId="77777777" w:rsidR="00EF0EF3" w:rsidRPr="00C9309E" w:rsidRDefault="00EF0EF3" w:rsidP="00EF0EF3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484" w:type="pct"/>
            <w:tcBorders>
              <w:bottom w:val="double" w:sz="4" w:space="0" w:color="auto"/>
            </w:tcBorders>
            <w:noWrap/>
            <w:hideMark/>
          </w:tcPr>
          <w:p w14:paraId="5B3D5F0D" w14:textId="0D763D25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</w:t>
            </w:r>
          </w:p>
        </w:tc>
        <w:tc>
          <w:tcPr>
            <w:tcW w:w="1416" w:type="pct"/>
            <w:tcBorders>
              <w:bottom w:val="double" w:sz="4" w:space="0" w:color="auto"/>
            </w:tcBorders>
            <w:noWrap/>
            <w:hideMark/>
          </w:tcPr>
          <w:p w14:paraId="5C744A8A" w14:textId="06A6EB4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592" w:type="pct"/>
            <w:tcBorders>
              <w:bottom w:val="double" w:sz="4" w:space="0" w:color="auto"/>
            </w:tcBorders>
            <w:noWrap/>
            <w:hideMark/>
          </w:tcPr>
          <w:p w14:paraId="745C81A5" w14:textId="0EB928F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7</w:t>
            </w:r>
          </w:p>
        </w:tc>
      </w:tr>
    </w:tbl>
    <w:p w14:paraId="1B98A086" w14:textId="77777777" w:rsidR="00625667" w:rsidRPr="006C2BB5" w:rsidRDefault="00625667" w:rsidP="006C2BB5">
      <w:pPr>
        <w:pStyle w:val="af7"/>
        <w:numPr>
          <w:ilvl w:val="0"/>
          <w:numId w:val="20"/>
        </w:numPr>
        <w:jc w:val="center"/>
        <w:rPr>
          <w:spacing w:val="-3"/>
          <w:lang w:eastAsia="zh-CN"/>
        </w:rPr>
      </w:pPr>
    </w:p>
    <w:p w14:paraId="3A2EDC9F" w14:textId="3EA0D05C" w:rsidR="006C2BB5" w:rsidRDefault="006C2BB5" w:rsidP="00625667">
      <w:pPr>
        <w:jc w:val="center"/>
        <w:rPr>
          <w:spacing w:val="-3"/>
          <w:lang w:eastAsia="zh-CN"/>
        </w:rPr>
      </w:pPr>
      <w:proofErr w:type="gramStart"/>
      <w:r>
        <w:rPr>
          <w:rFonts w:hint="eastAsia"/>
          <w:sz w:val="16"/>
          <w:szCs w:val="16"/>
          <w:lang w:eastAsia="zh-CN"/>
        </w:rPr>
        <w:t>Units</w:t>
      </w:r>
      <w:proofErr w:type="gramEnd"/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9"/>
        <w:gridCol w:w="1133"/>
        <w:gridCol w:w="1705"/>
      </w:tblGrid>
      <w:tr w:rsidR="006C2BB5" w:rsidRPr="008E2667" w14:paraId="7645DDFF" w14:textId="77777777" w:rsidTr="0042076A">
        <w:trPr>
          <w:trHeight w:val="281"/>
        </w:trPr>
        <w:tc>
          <w:tcPr>
            <w:tcW w:w="5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64C8E6" w14:textId="77777777" w:rsidR="006C2BB5" w:rsidRPr="00C9309E" w:rsidRDefault="006C2BB5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1471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7BD5E2" w14:textId="1A7EA0AC" w:rsidR="006C2BB5" w:rsidRPr="00C9309E" w:rsidRDefault="006C2BB5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ax gas output</w:t>
            </w:r>
            <w:r w:rsidRPr="008E2667">
              <w:rPr>
                <w:sz w:val="16"/>
                <w:szCs w:val="16"/>
              </w:rPr>
              <w:t xml:space="preserve"> (</w:t>
            </w: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17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4F32BF9" w14:textId="675B86CB" w:rsidR="006C2BB5" w:rsidRDefault="006C2BB5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gas output</w:t>
            </w:r>
            <w:r w:rsidRPr="008E2667">
              <w:rPr>
                <w:sz w:val="16"/>
                <w:szCs w:val="16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767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0C8E6AA" w14:textId="73C82AE4" w:rsidR="006C2BB5" w:rsidRPr="008E2667" w:rsidRDefault="0042076A" w:rsidP="00AC4640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 w:rsidR="006C2BB5" w:rsidRPr="003A3FA9">
              <w:rPr>
                <w:sz w:val="16"/>
                <w:szCs w:val="16"/>
              </w:rPr>
              <w:t>ost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="006C2BB5" w:rsidRPr="003A3FA9">
              <w:rPr>
                <w:sz w:val="16"/>
                <w:szCs w:val="16"/>
                <w:lang w:eastAsia="zh-CN"/>
              </w:rPr>
              <w:t>coefficient</w:t>
            </w:r>
            <w:r w:rsidR="006C2BB5" w:rsidRPr="008E2667">
              <w:rPr>
                <w:sz w:val="16"/>
                <w:szCs w:val="16"/>
              </w:rPr>
              <w:t xml:space="preserve"> (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="006C2BB5" w:rsidRPr="008E2667">
              <w:rPr>
                <w:rFonts w:hint="eastAsia"/>
                <w:sz w:val="16"/>
                <w:szCs w:val="16"/>
              </w:rPr>
              <w:t>M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="006C2BB5"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 w:rsidR="006C2BB5" w:rsidRPr="008E2667">
              <w:rPr>
                <w:sz w:val="16"/>
                <w:szCs w:val="16"/>
              </w:rPr>
              <w:t>)</w:t>
            </w:r>
          </w:p>
        </w:tc>
      </w:tr>
      <w:tr w:rsidR="0042076A" w:rsidRPr="008E2667" w14:paraId="432D5DA0" w14:textId="77777777" w:rsidTr="00700904">
        <w:trPr>
          <w:trHeight w:val="170"/>
        </w:trPr>
        <w:tc>
          <w:tcPr>
            <w:tcW w:w="58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1628275" w14:textId="4F8D25EF" w:rsidR="0042076A" w:rsidRPr="00C9309E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471" w:type="pct"/>
            <w:tcBorders>
              <w:top w:val="single" w:sz="4" w:space="0" w:color="auto"/>
            </w:tcBorders>
            <w:hideMark/>
          </w:tcPr>
          <w:p w14:paraId="6B33C866" w14:textId="0B204848" w:rsidR="0042076A" w:rsidRPr="00C9309E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.9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62BF7ABA" w14:textId="70819CB6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.7391</w:t>
            </w:r>
          </w:p>
        </w:tc>
        <w:tc>
          <w:tcPr>
            <w:tcW w:w="1767" w:type="pct"/>
            <w:tcBorders>
              <w:top w:val="single" w:sz="4" w:space="0" w:color="auto"/>
            </w:tcBorders>
          </w:tcPr>
          <w:p w14:paraId="3C9BE1AC" w14:textId="5E0AFA27" w:rsidR="0042076A" w:rsidRPr="006B3EA2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6F4D41EF" w14:textId="77777777" w:rsidTr="00700904">
        <w:trPr>
          <w:trHeight w:val="170"/>
        </w:trPr>
        <w:tc>
          <w:tcPr>
            <w:tcW w:w="588" w:type="pct"/>
            <w:noWrap/>
            <w:vAlign w:val="center"/>
            <w:hideMark/>
          </w:tcPr>
          <w:p w14:paraId="3E6D8A4F" w14:textId="07DF6FB2" w:rsidR="0042076A" w:rsidRPr="00C9309E" w:rsidRDefault="0042076A" w:rsidP="0042076A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471" w:type="pct"/>
            <w:hideMark/>
          </w:tcPr>
          <w:p w14:paraId="0B5FC19C" w14:textId="329302F0" w:rsidR="0042076A" w:rsidRPr="00C9309E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174" w:type="pct"/>
          </w:tcPr>
          <w:p w14:paraId="719B17BC" w14:textId="4CE47A51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.26</w:t>
            </w:r>
          </w:p>
        </w:tc>
        <w:tc>
          <w:tcPr>
            <w:tcW w:w="1767" w:type="pct"/>
          </w:tcPr>
          <w:p w14:paraId="73932708" w14:textId="3DCCA2C1" w:rsidR="0042076A" w:rsidRPr="006B3EA2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4631E5E9" w14:textId="77777777" w:rsidTr="00700904">
        <w:trPr>
          <w:trHeight w:val="170"/>
        </w:trPr>
        <w:tc>
          <w:tcPr>
            <w:tcW w:w="588" w:type="pct"/>
            <w:noWrap/>
            <w:vAlign w:val="center"/>
            <w:hideMark/>
          </w:tcPr>
          <w:p w14:paraId="01E75A8D" w14:textId="1B221D8A" w:rsidR="0042076A" w:rsidRPr="00C9309E" w:rsidRDefault="0042076A" w:rsidP="0042076A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3</w:t>
            </w:r>
          </w:p>
        </w:tc>
        <w:tc>
          <w:tcPr>
            <w:tcW w:w="1471" w:type="pct"/>
            <w:hideMark/>
          </w:tcPr>
          <w:p w14:paraId="238975EB" w14:textId="2123C4DF" w:rsidR="0042076A" w:rsidRPr="00C9309E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174" w:type="pct"/>
          </w:tcPr>
          <w:p w14:paraId="6E5D8DB3" w14:textId="74445A47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.72</w:t>
            </w:r>
          </w:p>
        </w:tc>
        <w:tc>
          <w:tcPr>
            <w:tcW w:w="1767" w:type="pct"/>
          </w:tcPr>
          <w:p w14:paraId="6B7D6FAB" w14:textId="593D9ECC" w:rsidR="0042076A" w:rsidRPr="006B3EA2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10DE46C5" w14:textId="77777777" w:rsidTr="00700904">
        <w:trPr>
          <w:trHeight w:val="170"/>
        </w:trPr>
        <w:tc>
          <w:tcPr>
            <w:tcW w:w="588" w:type="pct"/>
            <w:tcBorders>
              <w:bottom w:val="double" w:sz="4" w:space="0" w:color="auto"/>
            </w:tcBorders>
            <w:noWrap/>
            <w:vAlign w:val="center"/>
          </w:tcPr>
          <w:p w14:paraId="294774D8" w14:textId="42911841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471" w:type="pct"/>
            <w:tcBorders>
              <w:bottom w:val="double" w:sz="4" w:space="0" w:color="auto"/>
            </w:tcBorders>
          </w:tcPr>
          <w:p w14:paraId="355A4CA6" w14:textId="5D5323C6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174" w:type="pct"/>
            <w:tcBorders>
              <w:bottom w:val="double" w:sz="4" w:space="0" w:color="auto"/>
            </w:tcBorders>
          </w:tcPr>
          <w:p w14:paraId="643B4F66" w14:textId="5990574B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2.3018</w:t>
            </w:r>
          </w:p>
        </w:tc>
        <w:tc>
          <w:tcPr>
            <w:tcW w:w="1767" w:type="pct"/>
            <w:tcBorders>
              <w:bottom w:val="double" w:sz="4" w:space="0" w:color="auto"/>
            </w:tcBorders>
          </w:tcPr>
          <w:p w14:paraId="5261E6C0" w14:textId="524B21D8" w:rsidR="0042076A" w:rsidRDefault="0042076A" w:rsidP="0042076A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62000</w:t>
            </w:r>
          </w:p>
        </w:tc>
      </w:tr>
    </w:tbl>
    <w:p w14:paraId="1E5B3281" w14:textId="77777777" w:rsidR="006C2BB5" w:rsidRPr="00625667" w:rsidRDefault="006C2BB5" w:rsidP="00625667">
      <w:pPr>
        <w:jc w:val="center"/>
        <w:rPr>
          <w:rFonts w:hint="eastAsia"/>
          <w:spacing w:val="-3"/>
          <w:lang w:eastAsia="zh-CN"/>
        </w:rPr>
      </w:pPr>
    </w:p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5B143E51" w14:textId="74D31EC1" w:rsidR="0042076A" w:rsidRDefault="0042076A" w:rsidP="0042076A">
      <w:pPr>
        <w:contextualSpacing/>
        <w:jc w:val="center"/>
        <w:rPr>
          <w:rFonts w:hint="eastAsia"/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>Gas</w:t>
      </w:r>
      <w:r>
        <w:rPr>
          <w:rFonts w:hint="eastAsia"/>
          <w:sz w:val="16"/>
          <w:szCs w:val="16"/>
          <w:lang w:eastAsia="zh-CN"/>
        </w:rPr>
        <w:t xml:space="preserve"> Load curve for 24 periods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781"/>
      </w:tblGrid>
      <w:tr w:rsidR="0042076A" w:rsidRPr="008E2667" w14:paraId="676D87F0" w14:textId="77777777" w:rsidTr="00AC4640">
        <w:trPr>
          <w:trHeight w:val="281"/>
        </w:trPr>
        <w:tc>
          <w:tcPr>
            <w:tcW w:w="211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A78849" w14:textId="77777777" w:rsidR="0042076A" w:rsidRPr="00C9309E" w:rsidRDefault="0042076A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288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2430B5" w14:textId="604122F7" w:rsidR="0042076A" w:rsidRPr="00C9309E" w:rsidRDefault="0042076A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oad factor (</w:t>
            </w:r>
            <w:r w:rsidR="00BA76A7" w:rsidRPr="008E2667">
              <w:rPr>
                <w:rFonts w:hint="eastAsia"/>
                <w:sz w:val="16"/>
                <w:szCs w:val="16"/>
              </w:rPr>
              <w:t>M</w:t>
            </w:r>
            <w:r w:rsidR="00BA76A7"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="00BA76A7"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BA76A7" w:rsidRPr="008E2667" w14:paraId="35D1EDD7" w14:textId="77777777" w:rsidTr="00AC4640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  <w:hideMark/>
          </w:tcPr>
          <w:p w14:paraId="7004E983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  <w:hideMark/>
          </w:tcPr>
          <w:p w14:paraId="077F32F1" w14:textId="5D28759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45 </w:t>
            </w:r>
          </w:p>
        </w:tc>
      </w:tr>
      <w:tr w:rsidR="00BA76A7" w:rsidRPr="008E2667" w14:paraId="65B2770C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19E23FA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2882" w:type="pct"/>
            <w:noWrap/>
            <w:hideMark/>
          </w:tcPr>
          <w:p w14:paraId="3AD7039D" w14:textId="2823EA14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20 </w:t>
            </w:r>
          </w:p>
        </w:tc>
      </w:tr>
      <w:tr w:rsidR="00BA76A7" w:rsidRPr="008E2667" w14:paraId="69A920BE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0A8DFF79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2882" w:type="pct"/>
            <w:noWrap/>
            <w:hideMark/>
          </w:tcPr>
          <w:p w14:paraId="048E7EF5" w14:textId="676DB2F2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02 </w:t>
            </w:r>
          </w:p>
        </w:tc>
      </w:tr>
      <w:tr w:rsidR="00BA76A7" w:rsidRPr="008E2667" w14:paraId="19227B6D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185A0B84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2882" w:type="pct"/>
            <w:noWrap/>
            <w:hideMark/>
          </w:tcPr>
          <w:p w14:paraId="51788F68" w14:textId="47EAF0FD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08 </w:t>
            </w:r>
          </w:p>
        </w:tc>
      </w:tr>
      <w:tr w:rsidR="00BA76A7" w:rsidRPr="008E2667" w14:paraId="319E13D3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AE5B4A0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2882" w:type="pct"/>
            <w:noWrap/>
            <w:hideMark/>
          </w:tcPr>
          <w:p w14:paraId="394F4886" w14:textId="01804F6D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38 </w:t>
            </w:r>
          </w:p>
        </w:tc>
      </w:tr>
      <w:tr w:rsidR="00BA76A7" w:rsidRPr="008E2667" w14:paraId="24BF4CE6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186B42A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2882" w:type="pct"/>
            <w:noWrap/>
            <w:hideMark/>
          </w:tcPr>
          <w:p w14:paraId="65E8883C" w14:textId="1A4B55E0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82 </w:t>
            </w:r>
          </w:p>
        </w:tc>
      </w:tr>
      <w:tr w:rsidR="00BA76A7" w:rsidRPr="008E2667" w14:paraId="56BD45AC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9F5EAFF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2882" w:type="pct"/>
            <w:noWrap/>
            <w:hideMark/>
          </w:tcPr>
          <w:p w14:paraId="4A451180" w14:textId="089D2B0E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77 </w:t>
            </w:r>
          </w:p>
        </w:tc>
      </w:tr>
      <w:tr w:rsidR="00BA76A7" w:rsidRPr="008E2667" w14:paraId="333C8A81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3626C01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2882" w:type="pct"/>
            <w:noWrap/>
            <w:hideMark/>
          </w:tcPr>
          <w:p w14:paraId="07A3D55A" w14:textId="021E6E6E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3 </w:t>
            </w:r>
          </w:p>
        </w:tc>
      </w:tr>
      <w:tr w:rsidR="00BA76A7" w:rsidRPr="008E2667" w14:paraId="39828F6A" w14:textId="77777777" w:rsidTr="0042076A">
        <w:trPr>
          <w:trHeight w:val="170"/>
        </w:trPr>
        <w:tc>
          <w:tcPr>
            <w:tcW w:w="2118" w:type="pct"/>
            <w:noWrap/>
          </w:tcPr>
          <w:p w14:paraId="349A422B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2882" w:type="pct"/>
            <w:noWrap/>
          </w:tcPr>
          <w:p w14:paraId="1CE93427" w14:textId="7BD1F69C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7 </w:t>
            </w:r>
          </w:p>
        </w:tc>
      </w:tr>
      <w:tr w:rsidR="00BA76A7" w:rsidRPr="008E2667" w14:paraId="145627CC" w14:textId="77777777" w:rsidTr="0042076A">
        <w:trPr>
          <w:trHeight w:val="170"/>
        </w:trPr>
        <w:tc>
          <w:tcPr>
            <w:tcW w:w="2118" w:type="pct"/>
            <w:noWrap/>
          </w:tcPr>
          <w:p w14:paraId="60C4A7C7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2882" w:type="pct"/>
            <w:noWrap/>
          </w:tcPr>
          <w:p w14:paraId="73656810" w14:textId="21BBAD85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30 </w:t>
            </w:r>
          </w:p>
        </w:tc>
      </w:tr>
      <w:tr w:rsidR="00BA76A7" w:rsidRPr="008E2667" w14:paraId="1B5D40DA" w14:textId="77777777" w:rsidTr="0042076A">
        <w:trPr>
          <w:trHeight w:val="170"/>
        </w:trPr>
        <w:tc>
          <w:tcPr>
            <w:tcW w:w="2118" w:type="pct"/>
            <w:noWrap/>
          </w:tcPr>
          <w:p w14:paraId="48418BDC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2882" w:type="pct"/>
            <w:noWrap/>
          </w:tcPr>
          <w:p w14:paraId="159F4D18" w14:textId="70B9B8F8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1 </w:t>
            </w:r>
          </w:p>
        </w:tc>
      </w:tr>
      <w:tr w:rsidR="00BA76A7" w:rsidRPr="008E2667" w14:paraId="5DFA79D1" w14:textId="77777777" w:rsidTr="00AC4640">
        <w:trPr>
          <w:trHeight w:val="170"/>
        </w:trPr>
        <w:tc>
          <w:tcPr>
            <w:tcW w:w="2118" w:type="pct"/>
            <w:noWrap/>
          </w:tcPr>
          <w:p w14:paraId="638DA856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2882" w:type="pct"/>
            <w:noWrap/>
          </w:tcPr>
          <w:p w14:paraId="4C7FCD79" w14:textId="53DB1F14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0 </w:t>
            </w:r>
          </w:p>
        </w:tc>
      </w:tr>
      <w:tr w:rsidR="00BA76A7" w:rsidRPr="008E2667" w14:paraId="086DE12C" w14:textId="77777777" w:rsidTr="00AC4640">
        <w:trPr>
          <w:trHeight w:val="170"/>
        </w:trPr>
        <w:tc>
          <w:tcPr>
            <w:tcW w:w="2118" w:type="pct"/>
            <w:noWrap/>
          </w:tcPr>
          <w:p w14:paraId="6D201F1D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045693B9" w14:textId="09F99256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0 </w:t>
            </w:r>
          </w:p>
        </w:tc>
      </w:tr>
      <w:tr w:rsidR="00BA76A7" w:rsidRPr="008E2667" w14:paraId="4C987A97" w14:textId="77777777" w:rsidTr="00AC4640">
        <w:trPr>
          <w:trHeight w:val="170"/>
        </w:trPr>
        <w:tc>
          <w:tcPr>
            <w:tcW w:w="2118" w:type="pct"/>
            <w:noWrap/>
          </w:tcPr>
          <w:p w14:paraId="7A641AF7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82" w:type="pct"/>
            <w:noWrap/>
          </w:tcPr>
          <w:p w14:paraId="6D6B6898" w14:textId="4213F46C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85 </w:t>
            </w:r>
          </w:p>
        </w:tc>
      </w:tr>
      <w:tr w:rsidR="00BA76A7" w:rsidRPr="008E2667" w14:paraId="249FBA3C" w14:textId="77777777" w:rsidTr="00AC4640">
        <w:trPr>
          <w:trHeight w:val="170"/>
        </w:trPr>
        <w:tc>
          <w:tcPr>
            <w:tcW w:w="2118" w:type="pct"/>
            <w:noWrap/>
          </w:tcPr>
          <w:p w14:paraId="10A3D7F0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82" w:type="pct"/>
            <w:noWrap/>
          </w:tcPr>
          <w:p w14:paraId="789FC6EF" w14:textId="6DE89640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90 </w:t>
            </w:r>
          </w:p>
        </w:tc>
      </w:tr>
      <w:tr w:rsidR="00BA76A7" w:rsidRPr="008E2667" w14:paraId="3C80CBA7" w14:textId="77777777" w:rsidTr="00AC4640">
        <w:trPr>
          <w:trHeight w:val="170"/>
        </w:trPr>
        <w:tc>
          <w:tcPr>
            <w:tcW w:w="2118" w:type="pct"/>
            <w:noWrap/>
          </w:tcPr>
          <w:p w14:paraId="1EB84992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2882" w:type="pct"/>
            <w:noWrap/>
          </w:tcPr>
          <w:p w14:paraId="1EEB1B3E" w14:textId="38A8B9DB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01 </w:t>
            </w:r>
          </w:p>
        </w:tc>
      </w:tr>
      <w:tr w:rsidR="00BA76A7" w:rsidRPr="008E2667" w14:paraId="607B98F3" w14:textId="77777777" w:rsidTr="00AC4640">
        <w:trPr>
          <w:trHeight w:val="170"/>
        </w:trPr>
        <w:tc>
          <w:tcPr>
            <w:tcW w:w="2118" w:type="pct"/>
            <w:noWrap/>
          </w:tcPr>
          <w:p w14:paraId="34118D00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2882" w:type="pct"/>
            <w:noWrap/>
          </w:tcPr>
          <w:p w14:paraId="205B0FD8" w14:textId="57290EF5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5 </w:t>
            </w:r>
          </w:p>
        </w:tc>
      </w:tr>
      <w:tr w:rsidR="00BA76A7" w:rsidRPr="008E2667" w14:paraId="14818A78" w14:textId="77777777" w:rsidTr="00AC4640">
        <w:trPr>
          <w:trHeight w:val="170"/>
        </w:trPr>
        <w:tc>
          <w:tcPr>
            <w:tcW w:w="2118" w:type="pct"/>
            <w:noWrap/>
          </w:tcPr>
          <w:p w14:paraId="00A7870F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882" w:type="pct"/>
            <w:noWrap/>
          </w:tcPr>
          <w:p w14:paraId="35F509B1" w14:textId="0959D00C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30 </w:t>
            </w:r>
          </w:p>
        </w:tc>
      </w:tr>
      <w:tr w:rsidR="00BA76A7" w:rsidRPr="008E2667" w14:paraId="245B5664" w14:textId="77777777" w:rsidTr="00AC4640">
        <w:trPr>
          <w:trHeight w:val="170"/>
        </w:trPr>
        <w:tc>
          <w:tcPr>
            <w:tcW w:w="2118" w:type="pct"/>
            <w:noWrap/>
          </w:tcPr>
          <w:p w14:paraId="48A9E141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2882" w:type="pct"/>
            <w:noWrap/>
          </w:tcPr>
          <w:p w14:paraId="38335547" w14:textId="6DFA63EB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56 </w:t>
            </w:r>
          </w:p>
        </w:tc>
      </w:tr>
      <w:tr w:rsidR="00BA76A7" w:rsidRPr="008E2667" w14:paraId="1AA02E76" w14:textId="77777777" w:rsidTr="00AC4640">
        <w:trPr>
          <w:trHeight w:val="170"/>
        </w:trPr>
        <w:tc>
          <w:tcPr>
            <w:tcW w:w="2118" w:type="pct"/>
            <w:noWrap/>
          </w:tcPr>
          <w:p w14:paraId="5F0E0CBF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82" w:type="pct"/>
            <w:noWrap/>
          </w:tcPr>
          <w:p w14:paraId="390BF419" w14:textId="335A87C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72 </w:t>
            </w:r>
          </w:p>
        </w:tc>
      </w:tr>
      <w:tr w:rsidR="00BA76A7" w:rsidRPr="008E2667" w14:paraId="54E25513" w14:textId="77777777" w:rsidTr="00AC4640">
        <w:trPr>
          <w:trHeight w:val="170"/>
        </w:trPr>
        <w:tc>
          <w:tcPr>
            <w:tcW w:w="2118" w:type="pct"/>
            <w:noWrap/>
          </w:tcPr>
          <w:p w14:paraId="0E23345F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82" w:type="pct"/>
            <w:noWrap/>
          </w:tcPr>
          <w:p w14:paraId="779CC945" w14:textId="2D0225BF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65 </w:t>
            </w:r>
          </w:p>
        </w:tc>
      </w:tr>
      <w:tr w:rsidR="00BA76A7" w:rsidRPr="008E2667" w14:paraId="5136475F" w14:textId="77777777" w:rsidTr="00AC4640">
        <w:trPr>
          <w:trHeight w:val="170"/>
        </w:trPr>
        <w:tc>
          <w:tcPr>
            <w:tcW w:w="2118" w:type="pct"/>
            <w:noWrap/>
          </w:tcPr>
          <w:p w14:paraId="09E6A13B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82" w:type="pct"/>
            <w:noWrap/>
          </w:tcPr>
          <w:p w14:paraId="6FC41A6A" w14:textId="23511BF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54 </w:t>
            </w:r>
          </w:p>
        </w:tc>
      </w:tr>
      <w:tr w:rsidR="00BA76A7" w:rsidRPr="008E2667" w14:paraId="5BA3B8F4" w14:textId="77777777" w:rsidTr="00AC4640">
        <w:trPr>
          <w:trHeight w:val="170"/>
        </w:trPr>
        <w:tc>
          <w:tcPr>
            <w:tcW w:w="2118" w:type="pct"/>
            <w:noWrap/>
          </w:tcPr>
          <w:p w14:paraId="2A5CF2E3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4ADEAD1B" w14:textId="22D9582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5 </w:t>
            </w:r>
          </w:p>
        </w:tc>
      </w:tr>
      <w:tr w:rsidR="00BA76A7" w:rsidRPr="008E2667" w14:paraId="7D7BD56E" w14:textId="77777777" w:rsidTr="00AC4640">
        <w:trPr>
          <w:trHeight w:val="170"/>
        </w:trPr>
        <w:tc>
          <w:tcPr>
            <w:tcW w:w="2118" w:type="pct"/>
            <w:tcBorders>
              <w:bottom w:val="double" w:sz="4" w:space="0" w:color="auto"/>
            </w:tcBorders>
            <w:noWrap/>
            <w:hideMark/>
          </w:tcPr>
          <w:p w14:paraId="32FB41CE" w14:textId="77777777" w:rsidR="00BA76A7" w:rsidRPr="00C9309E" w:rsidRDefault="00BA76A7" w:rsidP="00BA76A7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882" w:type="pct"/>
            <w:tcBorders>
              <w:bottom w:val="double" w:sz="4" w:space="0" w:color="auto"/>
            </w:tcBorders>
            <w:noWrap/>
            <w:hideMark/>
          </w:tcPr>
          <w:p w14:paraId="6C185B84" w14:textId="30EAAB86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70 </w:t>
            </w:r>
          </w:p>
        </w:tc>
      </w:tr>
    </w:tbl>
    <w:p w14:paraId="2F4BC8BF" w14:textId="29744DAC" w:rsidR="00BA76A7" w:rsidRDefault="00BA76A7" w:rsidP="00BA76A7">
      <w:pPr>
        <w:pStyle w:val="2"/>
        <w:numPr>
          <w:ilvl w:val="0"/>
          <w:numId w:val="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3</w:t>
      </w:r>
      <w:r>
        <w:t xml:space="preserve">) </w:t>
      </w:r>
      <w:r w:rsidR="00841C8B">
        <w:rPr>
          <w:rFonts w:hint="eastAsia"/>
          <w:lang w:eastAsia="zh-CN"/>
        </w:rPr>
        <w:t xml:space="preserve">Forecast path of </w:t>
      </w:r>
      <w:r w:rsidR="00841C8B" w:rsidRPr="00841C8B">
        <w:rPr>
          <w:lang w:eastAsia="zh-CN"/>
        </w:rPr>
        <w:t>2024 super typhoon Kong-</w:t>
      </w:r>
      <w:proofErr w:type="spellStart"/>
      <w:r w:rsidR="00841C8B" w:rsidRPr="00841C8B">
        <w:rPr>
          <w:lang w:eastAsia="zh-CN"/>
        </w:rPr>
        <w:t>rey</w:t>
      </w:r>
      <w:proofErr w:type="spellEnd"/>
    </w:p>
    <w:p w14:paraId="44B25068" w14:textId="600FD967" w:rsidR="00304667" w:rsidRPr="00841C8B" w:rsidRDefault="00304667" w:rsidP="00841C8B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24FB5D74" w14:textId="01C32A23" w:rsidR="00841C8B" w:rsidRPr="00C735DF" w:rsidRDefault="00F87C13" w:rsidP="00841C8B">
      <w:pPr>
        <w:contextualSpacing/>
        <w:jc w:val="center"/>
        <w:rPr>
          <w:rFonts w:hint="eastAsia"/>
          <w:sz w:val="16"/>
          <w:szCs w:val="16"/>
        </w:rPr>
      </w:pPr>
      <w:r>
        <w:rPr>
          <w:sz w:val="16"/>
          <w:szCs w:val="16"/>
          <w:lang w:eastAsia="zh-CN"/>
        </w:rPr>
        <w:t>F</w:t>
      </w:r>
      <w:r>
        <w:rPr>
          <w:rFonts w:hint="eastAsia"/>
          <w:sz w:val="16"/>
          <w:szCs w:val="16"/>
          <w:lang w:eastAsia="zh-CN"/>
        </w:rPr>
        <w:t>orecast typhoon path for 24 periods</w:t>
      </w:r>
      <w:r w:rsidRPr="00F87C13">
        <w:rPr>
          <w:rFonts w:hint="eastAsia"/>
          <w:sz w:val="16"/>
          <w:szCs w:val="16"/>
          <w:vertAlign w:val="superscript"/>
          <w:lang w:eastAsia="zh-CN"/>
        </w:rPr>
        <w:t>1</w:t>
      </w:r>
    </w:p>
    <w:tbl>
      <w:tblPr>
        <w:tblStyle w:val="afa"/>
        <w:tblW w:w="521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7"/>
        <w:gridCol w:w="1258"/>
        <w:gridCol w:w="1258"/>
        <w:gridCol w:w="1258"/>
      </w:tblGrid>
      <w:tr w:rsidR="00887525" w:rsidRPr="008E2667" w14:paraId="1EB9C610" w14:textId="3114D9DF" w:rsidTr="00887525">
        <w:trPr>
          <w:trHeight w:val="281"/>
        </w:trPr>
        <w:tc>
          <w:tcPr>
            <w:tcW w:w="124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3D0102" w14:textId="56F47BFD" w:rsidR="00887525" w:rsidRPr="00C9309E" w:rsidRDefault="00887525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5C89B5" w14:textId="2EAED424" w:rsidR="00887525" w:rsidRPr="00C9309E" w:rsidRDefault="00887525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6748C5">
              <w:rPr>
                <w:sz w:val="16"/>
                <w:szCs w:val="16"/>
                <w:lang w:eastAsia="zh-CN"/>
              </w:rPr>
              <w:t>L</w:t>
            </w:r>
            <w:r w:rsidRPr="006748C5">
              <w:rPr>
                <w:sz w:val="16"/>
                <w:szCs w:val="16"/>
                <w:lang w:eastAsia="zh-CN"/>
              </w:rPr>
              <w:t>ong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E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1BD8BF" w14:textId="4EFFE62C" w:rsidR="00887525" w:rsidRPr="00C9309E" w:rsidRDefault="00887525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6748C5">
              <w:rPr>
                <w:sz w:val="16"/>
                <w:szCs w:val="16"/>
                <w:lang w:eastAsia="zh-CN"/>
              </w:rPr>
              <w:t>lat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N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7F717FB" w14:textId="1121BDB9" w:rsidR="00887525" w:rsidRPr="006748C5" w:rsidRDefault="00887525" w:rsidP="00AC4640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  <w:r>
              <w:rPr>
                <w:rFonts w:hint="eastAsia"/>
                <w:sz w:val="16"/>
                <w:szCs w:val="16"/>
                <w:lang w:eastAsia="zh-CN"/>
              </w:rPr>
              <w:t>enter pressure (</w:t>
            </w:r>
            <w:r w:rsidRPr="00887525">
              <w:rPr>
                <w:sz w:val="16"/>
                <w:szCs w:val="16"/>
                <w:lang w:eastAsia="zh-CN"/>
              </w:rPr>
              <w:t>kPa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) </w:t>
            </w:r>
          </w:p>
        </w:tc>
      </w:tr>
      <w:tr w:rsidR="00887525" w:rsidRPr="008E2667" w14:paraId="6FA824C6" w14:textId="2D5FB51A" w:rsidTr="00627258">
        <w:trPr>
          <w:trHeight w:val="170"/>
        </w:trPr>
        <w:tc>
          <w:tcPr>
            <w:tcW w:w="124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7F00B7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EF56C50" w14:textId="7B12DE4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85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84911DB" w14:textId="481EEC4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45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4BB373C5" w14:textId="652C07F5" w:rsidR="00887525" w:rsidRPr="00887525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4306EE94" w14:textId="3E6D37CA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2097AF4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250" w:type="pct"/>
            <w:noWrap/>
            <w:vAlign w:val="center"/>
            <w:hideMark/>
          </w:tcPr>
          <w:p w14:paraId="762BE745" w14:textId="2119913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9</w:t>
            </w:r>
          </w:p>
        </w:tc>
        <w:tc>
          <w:tcPr>
            <w:tcW w:w="1250" w:type="pct"/>
            <w:noWrap/>
            <w:vAlign w:val="center"/>
            <w:hideMark/>
          </w:tcPr>
          <w:p w14:paraId="0D542FEA" w14:textId="2167C68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5</w:t>
            </w:r>
          </w:p>
        </w:tc>
        <w:tc>
          <w:tcPr>
            <w:tcW w:w="1250" w:type="pct"/>
          </w:tcPr>
          <w:p w14:paraId="7F021772" w14:textId="653A371D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2BC74C9B" w14:textId="0E4A732B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7BFB813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250" w:type="pct"/>
            <w:noWrap/>
            <w:vAlign w:val="center"/>
            <w:hideMark/>
          </w:tcPr>
          <w:p w14:paraId="7A986EC5" w14:textId="1676B84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95</w:t>
            </w:r>
          </w:p>
        </w:tc>
        <w:tc>
          <w:tcPr>
            <w:tcW w:w="1250" w:type="pct"/>
            <w:noWrap/>
            <w:vAlign w:val="center"/>
            <w:hideMark/>
          </w:tcPr>
          <w:p w14:paraId="44DE757A" w14:textId="7A0601A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55</w:t>
            </w:r>
          </w:p>
        </w:tc>
        <w:tc>
          <w:tcPr>
            <w:tcW w:w="1250" w:type="pct"/>
          </w:tcPr>
          <w:p w14:paraId="5930EABF" w14:textId="05615012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71D22254" w14:textId="44AA8F15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7D2A74F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250" w:type="pct"/>
            <w:noWrap/>
            <w:vAlign w:val="center"/>
            <w:hideMark/>
          </w:tcPr>
          <w:p w14:paraId="076942BE" w14:textId="46ECA6B2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</w:t>
            </w:r>
          </w:p>
        </w:tc>
        <w:tc>
          <w:tcPr>
            <w:tcW w:w="1250" w:type="pct"/>
            <w:noWrap/>
            <w:vAlign w:val="center"/>
            <w:hideMark/>
          </w:tcPr>
          <w:p w14:paraId="6C32199C" w14:textId="16F2C815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6</w:t>
            </w:r>
          </w:p>
        </w:tc>
        <w:tc>
          <w:tcPr>
            <w:tcW w:w="1250" w:type="pct"/>
          </w:tcPr>
          <w:p w14:paraId="5E3FEF78" w14:textId="014971A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1CCBCD5A" w14:textId="55D2BC70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257BD8F8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250" w:type="pct"/>
            <w:noWrap/>
            <w:vAlign w:val="center"/>
            <w:hideMark/>
          </w:tcPr>
          <w:p w14:paraId="1B3F5DAA" w14:textId="4404FDD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05</w:t>
            </w:r>
          </w:p>
        </w:tc>
        <w:tc>
          <w:tcPr>
            <w:tcW w:w="1250" w:type="pct"/>
            <w:noWrap/>
            <w:vAlign w:val="center"/>
            <w:hideMark/>
          </w:tcPr>
          <w:p w14:paraId="68F905BE" w14:textId="0947B3DC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675</w:t>
            </w:r>
          </w:p>
        </w:tc>
        <w:tc>
          <w:tcPr>
            <w:tcW w:w="1250" w:type="pct"/>
          </w:tcPr>
          <w:p w14:paraId="1093F978" w14:textId="799A909F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.5</w:t>
            </w:r>
          </w:p>
        </w:tc>
      </w:tr>
      <w:tr w:rsidR="00887525" w:rsidRPr="008E2667" w14:paraId="3605B769" w14:textId="17D62FD6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5191C4BE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250" w:type="pct"/>
            <w:noWrap/>
            <w:vAlign w:val="center"/>
            <w:hideMark/>
          </w:tcPr>
          <w:p w14:paraId="60359F10" w14:textId="07A48370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1</w:t>
            </w:r>
          </w:p>
        </w:tc>
        <w:tc>
          <w:tcPr>
            <w:tcW w:w="1250" w:type="pct"/>
            <w:noWrap/>
            <w:vAlign w:val="center"/>
            <w:hideMark/>
          </w:tcPr>
          <w:p w14:paraId="04241430" w14:textId="069489A0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75</w:t>
            </w:r>
          </w:p>
        </w:tc>
        <w:tc>
          <w:tcPr>
            <w:tcW w:w="1250" w:type="pct"/>
          </w:tcPr>
          <w:p w14:paraId="0EF5E3E9" w14:textId="39AB2C5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1</w:t>
            </w:r>
          </w:p>
        </w:tc>
      </w:tr>
      <w:tr w:rsidR="00887525" w:rsidRPr="008E2667" w14:paraId="032AD57C" w14:textId="0A3519D8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45A106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250" w:type="pct"/>
            <w:noWrap/>
            <w:vAlign w:val="center"/>
            <w:hideMark/>
          </w:tcPr>
          <w:p w14:paraId="5E336640" w14:textId="7245A27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15</w:t>
            </w:r>
          </w:p>
        </w:tc>
        <w:tc>
          <w:tcPr>
            <w:tcW w:w="1250" w:type="pct"/>
            <w:noWrap/>
            <w:vAlign w:val="center"/>
            <w:hideMark/>
          </w:tcPr>
          <w:p w14:paraId="74E69F9B" w14:textId="34500B1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825</w:t>
            </w:r>
          </w:p>
        </w:tc>
        <w:tc>
          <w:tcPr>
            <w:tcW w:w="1250" w:type="pct"/>
          </w:tcPr>
          <w:p w14:paraId="322D2FCA" w14:textId="76D18987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1.5</w:t>
            </w:r>
          </w:p>
        </w:tc>
      </w:tr>
      <w:tr w:rsidR="00887525" w:rsidRPr="008E2667" w14:paraId="4B94D85A" w14:textId="0A8F1454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D4CA70D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250" w:type="pct"/>
            <w:noWrap/>
            <w:vAlign w:val="center"/>
            <w:hideMark/>
          </w:tcPr>
          <w:p w14:paraId="20B16FA0" w14:textId="2B4246F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2</w:t>
            </w:r>
          </w:p>
        </w:tc>
        <w:tc>
          <w:tcPr>
            <w:tcW w:w="1250" w:type="pct"/>
            <w:noWrap/>
            <w:vAlign w:val="center"/>
            <w:hideMark/>
          </w:tcPr>
          <w:p w14:paraId="521405B2" w14:textId="2F89629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9</w:t>
            </w:r>
          </w:p>
        </w:tc>
        <w:tc>
          <w:tcPr>
            <w:tcW w:w="1250" w:type="pct"/>
          </w:tcPr>
          <w:p w14:paraId="2E0B99FB" w14:textId="5F960484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28EDAED0" w14:textId="0E1F0642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283CDC66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250" w:type="pct"/>
            <w:noWrap/>
            <w:vAlign w:val="center"/>
          </w:tcPr>
          <w:p w14:paraId="41DFF784" w14:textId="08E8BFEE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4</w:t>
            </w:r>
          </w:p>
        </w:tc>
        <w:tc>
          <w:tcPr>
            <w:tcW w:w="1250" w:type="pct"/>
            <w:noWrap/>
            <w:vAlign w:val="center"/>
          </w:tcPr>
          <w:p w14:paraId="48276136" w14:textId="010369D3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95</w:t>
            </w:r>
          </w:p>
        </w:tc>
        <w:tc>
          <w:tcPr>
            <w:tcW w:w="1250" w:type="pct"/>
          </w:tcPr>
          <w:p w14:paraId="573FBDCF" w14:textId="19381B31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1FED2965" w14:textId="4361920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1581F87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250" w:type="pct"/>
            <w:noWrap/>
            <w:vAlign w:val="center"/>
          </w:tcPr>
          <w:p w14:paraId="6CBE6032" w14:textId="36BAB0F4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6</w:t>
            </w:r>
          </w:p>
        </w:tc>
        <w:tc>
          <w:tcPr>
            <w:tcW w:w="1250" w:type="pct"/>
            <w:noWrap/>
            <w:vAlign w:val="center"/>
          </w:tcPr>
          <w:p w14:paraId="5E7D5C6B" w14:textId="6DC338D2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</w:t>
            </w:r>
          </w:p>
        </w:tc>
        <w:tc>
          <w:tcPr>
            <w:tcW w:w="1250" w:type="pct"/>
          </w:tcPr>
          <w:p w14:paraId="112B081C" w14:textId="1877D51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62D51D45" w14:textId="3AE2C22F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6859C80D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250" w:type="pct"/>
            <w:noWrap/>
            <w:vAlign w:val="center"/>
          </w:tcPr>
          <w:p w14:paraId="575C9C0C" w14:textId="27076DF1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8</w:t>
            </w:r>
          </w:p>
        </w:tc>
        <w:tc>
          <w:tcPr>
            <w:tcW w:w="1250" w:type="pct"/>
            <w:noWrap/>
            <w:vAlign w:val="center"/>
          </w:tcPr>
          <w:p w14:paraId="16DB65D5" w14:textId="30734551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05</w:t>
            </w:r>
          </w:p>
        </w:tc>
        <w:tc>
          <w:tcPr>
            <w:tcW w:w="1250" w:type="pct"/>
          </w:tcPr>
          <w:p w14:paraId="28405EC4" w14:textId="48375063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057A59C3" w14:textId="488048F0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24D0C3CC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250" w:type="pct"/>
            <w:noWrap/>
            <w:vAlign w:val="center"/>
          </w:tcPr>
          <w:p w14:paraId="77F439E1" w14:textId="461FEFEA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</w:t>
            </w:r>
          </w:p>
        </w:tc>
        <w:tc>
          <w:tcPr>
            <w:tcW w:w="1250" w:type="pct"/>
            <w:noWrap/>
            <w:vAlign w:val="center"/>
          </w:tcPr>
          <w:p w14:paraId="6F5D6598" w14:textId="09309E0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1</w:t>
            </w:r>
          </w:p>
        </w:tc>
        <w:tc>
          <w:tcPr>
            <w:tcW w:w="1250" w:type="pct"/>
          </w:tcPr>
          <w:p w14:paraId="7C7B00D1" w14:textId="0D13CF2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70D42423" w14:textId="15DB45C5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1D23A46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250" w:type="pct"/>
            <w:noWrap/>
            <w:vAlign w:val="center"/>
          </w:tcPr>
          <w:p w14:paraId="39125E41" w14:textId="795288FB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055</w:t>
            </w:r>
          </w:p>
        </w:tc>
        <w:tc>
          <w:tcPr>
            <w:tcW w:w="1250" w:type="pct"/>
            <w:noWrap/>
            <w:vAlign w:val="center"/>
          </w:tcPr>
          <w:p w14:paraId="10B6C0C1" w14:textId="29B6650E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225</w:t>
            </w:r>
          </w:p>
        </w:tc>
        <w:tc>
          <w:tcPr>
            <w:tcW w:w="1250" w:type="pct"/>
          </w:tcPr>
          <w:p w14:paraId="18104327" w14:textId="4BFF58FF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52163C8A" w14:textId="42ECE59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157B57CA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250" w:type="pct"/>
            <w:noWrap/>
            <w:vAlign w:val="center"/>
          </w:tcPr>
          <w:p w14:paraId="37E3AAA3" w14:textId="6A6A971D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11</w:t>
            </w:r>
          </w:p>
        </w:tc>
        <w:tc>
          <w:tcPr>
            <w:tcW w:w="1250" w:type="pct"/>
            <w:noWrap/>
            <w:vAlign w:val="center"/>
          </w:tcPr>
          <w:p w14:paraId="34160948" w14:textId="694A8701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35</w:t>
            </w:r>
          </w:p>
        </w:tc>
        <w:tc>
          <w:tcPr>
            <w:tcW w:w="1250" w:type="pct"/>
          </w:tcPr>
          <w:p w14:paraId="152FC093" w14:textId="1E060734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12B94454" w14:textId="63FB7329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3A1D497C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250" w:type="pct"/>
            <w:noWrap/>
            <w:vAlign w:val="center"/>
          </w:tcPr>
          <w:p w14:paraId="1098DB3D" w14:textId="4C99DAE6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165</w:t>
            </w:r>
          </w:p>
        </w:tc>
        <w:tc>
          <w:tcPr>
            <w:tcW w:w="1250" w:type="pct"/>
            <w:noWrap/>
            <w:vAlign w:val="center"/>
          </w:tcPr>
          <w:p w14:paraId="531F67AF" w14:textId="63AE78BD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475</w:t>
            </w:r>
          </w:p>
        </w:tc>
        <w:tc>
          <w:tcPr>
            <w:tcW w:w="1250" w:type="pct"/>
          </w:tcPr>
          <w:p w14:paraId="407DC8BB" w14:textId="684F2430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6A2C3211" w14:textId="348A89CC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687EF7B2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250" w:type="pct"/>
            <w:noWrap/>
            <w:vAlign w:val="center"/>
          </w:tcPr>
          <w:p w14:paraId="69F155CE" w14:textId="332DD1C6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22</w:t>
            </w:r>
          </w:p>
        </w:tc>
        <w:tc>
          <w:tcPr>
            <w:tcW w:w="1250" w:type="pct"/>
            <w:noWrap/>
            <w:vAlign w:val="center"/>
          </w:tcPr>
          <w:p w14:paraId="6A75C07C" w14:textId="37426809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6</w:t>
            </w:r>
          </w:p>
        </w:tc>
        <w:tc>
          <w:tcPr>
            <w:tcW w:w="1250" w:type="pct"/>
          </w:tcPr>
          <w:p w14:paraId="41D5251C" w14:textId="3F2C3E86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4D3A11C4" w14:textId="28FD8062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3C89AD03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250" w:type="pct"/>
            <w:noWrap/>
            <w:vAlign w:val="center"/>
          </w:tcPr>
          <w:p w14:paraId="08BF2914" w14:textId="0DF9245D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2975</w:t>
            </w:r>
          </w:p>
        </w:tc>
        <w:tc>
          <w:tcPr>
            <w:tcW w:w="1250" w:type="pct"/>
            <w:noWrap/>
            <w:vAlign w:val="center"/>
          </w:tcPr>
          <w:p w14:paraId="2897A7B4" w14:textId="2BE819DC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675</w:t>
            </w:r>
          </w:p>
        </w:tc>
        <w:tc>
          <w:tcPr>
            <w:tcW w:w="1250" w:type="pct"/>
          </w:tcPr>
          <w:p w14:paraId="203307F2" w14:textId="1F67628A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.75</w:t>
            </w:r>
          </w:p>
        </w:tc>
      </w:tr>
      <w:tr w:rsidR="00887525" w:rsidRPr="008E2667" w14:paraId="3741027C" w14:textId="60C4884F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7C85D80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250" w:type="pct"/>
            <w:noWrap/>
            <w:vAlign w:val="center"/>
          </w:tcPr>
          <w:p w14:paraId="6CB7D469" w14:textId="3ECB4373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375</w:t>
            </w:r>
          </w:p>
        </w:tc>
        <w:tc>
          <w:tcPr>
            <w:tcW w:w="1250" w:type="pct"/>
            <w:noWrap/>
            <w:vAlign w:val="center"/>
          </w:tcPr>
          <w:p w14:paraId="635CA2F9" w14:textId="453F2918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75</w:t>
            </w:r>
          </w:p>
        </w:tc>
        <w:tc>
          <w:tcPr>
            <w:tcW w:w="1250" w:type="pct"/>
          </w:tcPr>
          <w:p w14:paraId="6EAE1DC8" w14:textId="5C3C0306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3.5</w:t>
            </w:r>
          </w:p>
        </w:tc>
      </w:tr>
      <w:tr w:rsidR="00887525" w:rsidRPr="008E2667" w14:paraId="25BFF09D" w14:textId="28B96EC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54091FE5" w14:textId="7777777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250" w:type="pct"/>
            <w:noWrap/>
            <w:vAlign w:val="center"/>
          </w:tcPr>
          <w:p w14:paraId="7D196DA7" w14:textId="77290306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4525</w:t>
            </w:r>
          </w:p>
        </w:tc>
        <w:tc>
          <w:tcPr>
            <w:tcW w:w="1250" w:type="pct"/>
            <w:noWrap/>
            <w:vAlign w:val="center"/>
          </w:tcPr>
          <w:p w14:paraId="53909B39" w14:textId="128B4C37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825</w:t>
            </w:r>
          </w:p>
        </w:tc>
        <w:tc>
          <w:tcPr>
            <w:tcW w:w="1250" w:type="pct"/>
          </w:tcPr>
          <w:p w14:paraId="6CDAA792" w14:textId="054CF48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4.25</w:t>
            </w:r>
          </w:p>
        </w:tc>
      </w:tr>
      <w:tr w:rsidR="00887525" w:rsidRPr="008E2667" w14:paraId="6F3CE6CD" w14:textId="1B5B747E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75AFEE5A" w14:textId="5A9E9322" w:rsidR="00887525" w:rsidRPr="002D59BB" w:rsidRDefault="00887525" w:rsidP="00887525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250" w:type="pct"/>
            <w:noWrap/>
            <w:vAlign w:val="center"/>
          </w:tcPr>
          <w:p w14:paraId="7957D66C" w14:textId="04F7A48A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3</w:t>
            </w:r>
          </w:p>
        </w:tc>
        <w:tc>
          <w:tcPr>
            <w:tcW w:w="1250" w:type="pct"/>
            <w:noWrap/>
            <w:vAlign w:val="center"/>
          </w:tcPr>
          <w:p w14:paraId="39C9E472" w14:textId="2B6FEB58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9</w:t>
            </w:r>
          </w:p>
        </w:tc>
        <w:tc>
          <w:tcPr>
            <w:tcW w:w="1250" w:type="pct"/>
          </w:tcPr>
          <w:p w14:paraId="1E90C158" w14:textId="744E398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0FDBAD56" w14:textId="32560FF5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1E440E3D" w14:textId="0198D273" w:rsidR="00887525" w:rsidRPr="002D59BB" w:rsidRDefault="00887525" w:rsidP="00887525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1250" w:type="pct"/>
            <w:noWrap/>
            <w:vAlign w:val="center"/>
          </w:tcPr>
          <w:p w14:paraId="33E30756" w14:textId="7FA4650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525</w:t>
            </w:r>
          </w:p>
        </w:tc>
        <w:tc>
          <w:tcPr>
            <w:tcW w:w="1250" w:type="pct"/>
            <w:noWrap/>
            <w:vAlign w:val="center"/>
          </w:tcPr>
          <w:p w14:paraId="279D4B88" w14:textId="60C5E556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975</w:t>
            </w:r>
          </w:p>
        </w:tc>
        <w:tc>
          <w:tcPr>
            <w:tcW w:w="1250" w:type="pct"/>
          </w:tcPr>
          <w:p w14:paraId="2AAEEC51" w14:textId="780209B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6A98E8B6" w14:textId="13ACAFC0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0DEBA51A" w14:textId="2874646B" w:rsidR="00887525" w:rsidRPr="002D59BB" w:rsidRDefault="00887525" w:rsidP="00887525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1250" w:type="pct"/>
            <w:noWrap/>
            <w:vAlign w:val="center"/>
          </w:tcPr>
          <w:p w14:paraId="24297C70" w14:textId="22FBFBD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75</w:t>
            </w:r>
          </w:p>
        </w:tc>
        <w:tc>
          <w:tcPr>
            <w:tcW w:w="1250" w:type="pct"/>
            <w:noWrap/>
            <w:vAlign w:val="center"/>
          </w:tcPr>
          <w:p w14:paraId="66978BAF" w14:textId="37FA5581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05</w:t>
            </w:r>
          </w:p>
        </w:tc>
        <w:tc>
          <w:tcPr>
            <w:tcW w:w="1250" w:type="pct"/>
          </w:tcPr>
          <w:p w14:paraId="62DF27CC" w14:textId="013BC6A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049F07FE" w14:textId="2606AF27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7E66DCAF" w14:textId="07ED9DE2" w:rsidR="00887525" w:rsidRPr="002D59BB" w:rsidRDefault="00887525" w:rsidP="00887525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1250" w:type="pct"/>
            <w:noWrap/>
            <w:vAlign w:val="center"/>
          </w:tcPr>
          <w:p w14:paraId="4B2D288C" w14:textId="19AF183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975</w:t>
            </w:r>
          </w:p>
        </w:tc>
        <w:tc>
          <w:tcPr>
            <w:tcW w:w="1250" w:type="pct"/>
            <w:noWrap/>
            <w:vAlign w:val="center"/>
          </w:tcPr>
          <w:p w14:paraId="1E79702F" w14:textId="6D41EF51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125</w:t>
            </w:r>
          </w:p>
        </w:tc>
        <w:tc>
          <w:tcPr>
            <w:tcW w:w="1250" w:type="pct"/>
          </w:tcPr>
          <w:p w14:paraId="697A302D" w14:textId="6D41341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49EBFA9F" w14:textId="0F97135B" w:rsidTr="00627258">
        <w:trPr>
          <w:trHeight w:val="170"/>
        </w:trPr>
        <w:tc>
          <w:tcPr>
            <w:tcW w:w="1249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4F7E9046" w14:textId="2FB65E4C" w:rsidR="00887525" w:rsidRPr="00C9309E" w:rsidRDefault="00887525" w:rsidP="00887525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4571B415" w14:textId="7434E14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62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36165DA0" w14:textId="401DE405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2</w:t>
            </w:r>
          </w:p>
        </w:tc>
        <w:tc>
          <w:tcPr>
            <w:tcW w:w="1250" w:type="pct"/>
            <w:tcBorders>
              <w:bottom w:val="double" w:sz="4" w:space="0" w:color="auto"/>
            </w:tcBorders>
          </w:tcPr>
          <w:p w14:paraId="31CE37D7" w14:textId="7978F38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</w:tbl>
    <w:p w14:paraId="4DD0627D" w14:textId="529DAA92" w:rsidR="00841C8B" w:rsidRPr="00304667" w:rsidRDefault="00887525" w:rsidP="004911A0">
      <w:pPr>
        <w:jc w:val="both"/>
        <w:rPr>
          <w:rFonts w:hint="eastAsia"/>
          <w:sz w:val="16"/>
          <w:szCs w:val="16"/>
          <w:lang w:eastAsia="zh-CN"/>
        </w:rPr>
      </w:pPr>
      <w:proofErr w:type="gramStart"/>
      <w:r w:rsidRPr="00887525">
        <w:rPr>
          <w:rFonts w:hint="eastAsia"/>
          <w:sz w:val="16"/>
          <w:szCs w:val="16"/>
          <w:vertAlign w:val="superscript"/>
          <w:lang w:eastAsia="zh-CN"/>
        </w:rPr>
        <w:t>1</w:t>
      </w:r>
      <w:r>
        <w:rPr>
          <w:rFonts w:hint="eastAsia"/>
          <w:sz w:val="16"/>
          <w:szCs w:val="16"/>
          <w:lang w:eastAsia="zh-CN"/>
        </w:rPr>
        <w:t>:</w:t>
      </w:r>
      <w:r w:rsidRPr="00887525">
        <w:rPr>
          <w:sz w:val="16"/>
          <w:szCs w:val="16"/>
          <w:lang w:eastAsia="zh-CN"/>
        </w:rPr>
        <w:t>Data</w:t>
      </w:r>
      <w:proofErr w:type="gramEnd"/>
      <w:r w:rsidRPr="00887525">
        <w:rPr>
          <w:sz w:val="16"/>
          <w:szCs w:val="16"/>
          <w:lang w:eastAsia="zh-CN"/>
        </w:rPr>
        <w:t xml:space="preserve"> from</w:t>
      </w:r>
      <w:r>
        <w:rPr>
          <w:rFonts w:hint="eastAsia"/>
          <w:sz w:val="16"/>
          <w:szCs w:val="16"/>
          <w:lang w:eastAsia="zh-CN"/>
        </w:rPr>
        <w:t xml:space="preserve"> the </w:t>
      </w:r>
      <w:r w:rsidRPr="00887525">
        <w:rPr>
          <w:sz w:val="16"/>
          <w:szCs w:val="16"/>
          <w:lang w:eastAsia="zh-CN"/>
        </w:rPr>
        <w:t xml:space="preserve"> </w:t>
      </w:r>
      <w:r w:rsidR="009F7563" w:rsidRPr="009F7563">
        <w:rPr>
          <w:sz w:val="16"/>
          <w:szCs w:val="16"/>
          <w:lang w:eastAsia="zh-CN"/>
        </w:rPr>
        <w:t>National Meteorological Centre</w:t>
      </w:r>
      <w:r w:rsidR="009F7563">
        <w:rPr>
          <w:rFonts w:hint="eastAsia"/>
          <w:sz w:val="16"/>
          <w:szCs w:val="16"/>
          <w:lang w:eastAsia="zh-CN"/>
        </w:rPr>
        <w:t xml:space="preserve"> of China</w:t>
      </w:r>
      <w:r>
        <w:rPr>
          <w:rFonts w:hint="eastAsia"/>
          <w:sz w:val="16"/>
          <w:szCs w:val="16"/>
          <w:lang w:eastAsia="zh-CN"/>
        </w:rPr>
        <w:t xml:space="preserve"> </w:t>
      </w:r>
      <w:r>
        <w:rPr>
          <w:noProof/>
          <w:sz w:val="16"/>
          <w:szCs w:val="16"/>
        </w:rPr>
        <w:t xml:space="preserve">[Online]. Available: </w:t>
      </w:r>
      <w:r w:rsidR="009F7563">
        <w:rPr>
          <w:noProof/>
          <w:sz w:val="16"/>
          <w:szCs w:val="16"/>
        </w:rPr>
        <w:t>http://typhoon.nmc.cn/web.html</w:t>
      </w:r>
    </w:p>
    <w:sectPr w:rsidR="00841C8B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E8362" w14:textId="77777777" w:rsidR="00E77522" w:rsidRDefault="00E77522">
      <w:r>
        <w:separator/>
      </w:r>
    </w:p>
  </w:endnote>
  <w:endnote w:type="continuationSeparator" w:id="0">
    <w:p w14:paraId="3089CD95" w14:textId="77777777" w:rsidR="00E77522" w:rsidRDefault="00E775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51CCD" w14:textId="77777777" w:rsidR="00E77522" w:rsidRDefault="00E77522">
      <w:pPr>
        <w:pStyle w:val="a7"/>
      </w:pPr>
    </w:p>
  </w:footnote>
  <w:footnote w:type="continuationSeparator" w:id="0">
    <w:p w14:paraId="4DFDCA63" w14:textId="77777777" w:rsidR="00E77522" w:rsidRDefault="00E775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0DF7644B"/>
    <w:multiLevelType w:val="hybridMultilevel"/>
    <w:tmpl w:val="A802F17E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5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6" w15:restartNumberingAfterBreak="0">
    <w:nsid w:val="1E1B23CB"/>
    <w:multiLevelType w:val="hybridMultilevel"/>
    <w:tmpl w:val="3388511C"/>
    <w:lvl w:ilvl="0" w:tplc="2A0EBED0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9" w15:restartNumberingAfterBreak="0">
    <w:nsid w:val="38E74455"/>
    <w:multiLevelType w:val="hybridMultilevel"/>
    <w:tmpl w:val="83CC9E4A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4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5" w15:restartNumberingAfterBreak="0">
    <w:nsid w:val="47B35408"/>
    <w:multiLevelType w:val="hybridMultilevel"/>
    <w:tmpl w:val="D69E096A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9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22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9652ED6"/>
    <w:multiLevelType w:val="hybridMultilevel"/>
    <w:tmpl w:val="09602920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501BEC"/>
    <w:multiLevelType w:val="hybridMultilevel"/>
    <w:tmpl w:val="D5FCD442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7D840D3B"/>
    <w:multiLevelType w:val="hybridMultilevel"/>
    <w:tmpl w:val="88582AB0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9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90223331">
    <w:abstractNumId w:val="18"/>
  </w:num>
  <w:num w:numId="2" w16cid:durableId="253634132">
    <w:abstractNumId w:val="3"/>
  </w:num>
  <w:num w:numId="3" w16cid:durableId="2106919063">
    <w:abstractNumId w:val="1"/>
  </w:num>
  <w:num w:numId="4" w16cid:durableId="1913852313">
    <w:abstractNumId w:val="17"/>
  </w:num>
  <w:num w:numId="5" w16cid:durableId="101726815">
    <w:abstractNumId w:val="11"/>
  </w:num>
  <w:num w:numId="6" w16cid:durableId="165025601">
    <w:abstractNumId w:val="12"/>
  </w:num>
  <w:num w:numId="7" w16cid:durableId="13676332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298352">
    <w:abstractNumId w:val="8"/>
  </w:num>
  <w:num w:numId="9" w16cid:durableId="314260756">
    <w:abstractNumId w:val="5"/>
  </w:num>
  <w:num w:numId="10" w16cid:durableId="928538116">
    <w:abstractNumId w:val="13"/>
  </w:num>
  <w:num w:numId="11" w16cid:durableId="1408577906">
    <w:abstractNumId w:val="0"/>
  </w:num>
  <w:num w:numId="12" w16cid:durableId="60565251">
    <w:abstractNumId w:val="25"/>
  </w:num>
  <w:num w:numId="13" w16cid:durableId="2114353129">
    <w:abstractNumId w:val="20"/>
  </w:num>
  <w:num w:numId="14" w16cid:durableId="116338237">
    <w:abstractNumId w:val="22"/>
  </w:num>
  <w:num w:numId="15" w16cid:durableId="861431183">
    <w:abstractNumId w:val="10"/>
  </w:num>
  <w:num w:numId="16" w16cid:durableId="2002345585">
    <w:abstractNumId w:val="29"/>
  </w:num>
  <w:num w:numId="17" w16cid:durableId="667757114">
    <w:abstractNumId w:val="21"/>
  </w:num>
  <w:num w:numId="18" w16cid:durableId="1511333778">
    <w:abstractNumId w:val="19"/>
  </w:num>
  <w:num w:numId="19" w16cid:durableId="1758095471">
    <w:abstractNumId w:val="4"/>
  </w:num>
  <w:num w:numId="20" w16cid:durableId="1347289268">
    <w:abstractNumId w:val="6"/>
  </w:num>
  <w:num w:numId="21" w16cid:durableId="725956033">
    <w:abstractNumId w:val="24"/>
  </w:num>
  <w:num w:numId="22" w16cid:durableId="898244127">
    <w:abstractNumId w:val="14"/>
  </w:num>
  <w:num w:numId="23" w16cid:durableId="1922636480">
    <w:abstractNumId w:val="26"/>
  </w:num>
  <w:num w:numId="24" w16cid:durableId="443044103">
    <w:abstractNumId w:val="7"/>
  </w:num>
  <w:num w:numId="25" w16cid:durableId="334920713">
    <w:abstractNumId w:val="16"/>
  </w:num>
  <w:num w:numId="26" w16cid:durableId="158810895">
    <w:abstractNumId w:val="23"/>
  </w:num>
  <w:num w:numId="27" w16cid:durableId="700521920">
    <w:abstractNumId w:val="2"/>
  </w:num>
  <w:num w:numId="28" w16cid:durableId="1989507778">
    <w:abstractNumId w:val="15"/>
  </w:num>
  <w:num w:numId="29" w16cid:durableId="749888241">
    <w:abstractNumId w:val="28"/>
  </w:num>
  <w:num w:numId="30" w16cid:durableId="1687899350">
    <w:abstractNumId w:val="27"/>
  </w:num>
  <w:num w:numId="31" w16cid:durableId="6595008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0C09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3AFC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6159"/>
    <w:rsid w:val="000D703B"/>
    <w:rsid w:val="000E54A7"/>
    <w:rsid w:val="000F0E7E"/>
    <w:rsid w:val="000F1BA1"/>
    <w:rsid w:val="000F2C24"/>
    <w:rsid w:val="000F6434"/>
    <w:rsid w:val="00101854"/>
    <w:rsid w:val="00102DF3"/>
    <w:rsid w:val="00103AD5"/>
    <w:rsid w:val="001045E1"/>
    <w:rsid w:val="001156E0"/>
    <w:rsid w:val="00117200"/>
    <w:rsid w:val="001210AE"/>
    <w:rsid w:val="00121170"/>
    <w:rsid w:val="00126BB5"/>
    <w:rsid w:val="00127AAE"/>
    <w:rsid w:val="00132CFB"/>
    <w:rsid w:val="00136331"/>
    <w:rsid w:val="001377E1"/>
    <w:rsid w:val="00137D41"/>
    <w:rsid w:val="00137DE9"/>
    <w:rsid w:val="001404C6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3F39"/>
    <w:rsid w:val="001765BA"/>
    <w:rsid w:val="00177B0E"/>
    <w:rsid w:val="00180BFD"/>
    <w:rsid w:val="001825CD"/>
    <w:rsid w:val="0018384E"/>
    <w:rsid w:val="00184634"/>
    <w:rsid w:val="001861E0"/>
    <w:rsid w:val="00190163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455D"/>
    <w:rsid w:val="001C6424"/>
    <w:rsid w:val="001D1592"/>
    <w:rsid w:val="001D3118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20A3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8249A"/>
    <w:rsid w:val="002955AC"/>
    <w:rsid w:val="00295D20"/>
    <w:rsid w:val="0029797F"/>
    <w:rsid w:val="002A049F"/>
    <w:rsid w:val="002A7FEC"/>
    <w:rsid w:val="002B046D"/>
    <w:rsid w:val="002B34CA"/>
    <w:rsid w:val="002B53EE"/>
    <w:rsid w:val="002C2356"/>
    <w:rsid w:val="002C337B"/>
    <w:rsid w:val="002C3ADE"/>
    <w:rsid w:val="002D04C6"/>
    <w:rsid w:val="002D256C"/>
    <w:rsid w:val="002D4E2A"/>
    <w:rsid w:val="002D59BB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619C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3FA9"/>
    <w:rsid w:val="003A4B84"/>
    <w:rsid w:val="003A4F1D"/>
    <w:rsid w:val="003A7070"/>
    <w:rsid w:val="003A7238"/>
    <w:rsid w:val="003A76F2"/>
    <w:rsid w:val="003A7F82"/>
    <w:rsid w:val="003B753F"/>
    <w:rsid w:val="003C35F0"/>
    <w:rsid w:val="003C4B6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72B7"/>
    <w:rsid w:val="00413BE8"/>
    <w:rsid w:val="00416087"/>
    <w:rsid w:val="0041651A"/>
    <w:rsid w:val="0042076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809"/>
    <w:rsid w:val="00436C0F"/>
    <w:rsid w:val="00437082"/>
    <w:rsid w:val="0044107B"/>
    <w:rsid w:val="004426D2"/>
    <w:rsid w:val="00443521"/>
    <w:rsid w:val="00445163"/>
    <w:rsid w:val="0044552A"/>
    <w:rsid w:val="00445E48"/>
    <w:rsid w:val="00450EA5"/>
    <w:rsid w:val="0045151C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1A0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B7C77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4110"/>
    <w:rsid w:val="004E5C9C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256E7"/>
    <w:rsid w:val="00531C8B"/>
    <w:rsid w:val="00537965"/>
    <w:rsid w:val="00543DCE"/>
    <w:rsid w:val="00544E6E"/>
    <w:rsid w:val="005478A8"/>
    <w:rsid w:val="005532C1"/>
    <w:rsid w:val="005539B8"/>
    <w:rsid w:val="005603D8"/>
    <w:rsid w:val="0056274B"/>
    <w:rsid w:val="00562C2D"/>
    <w:rsid w:val="00567B98"/>
    <w:rsid w:val="00574EFD"/>
    <w:rsid w:val="00575491"/>
    <w:rsid w:val="005774F1"/>
    <w:rsid w:val="005828C4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25667"/>
    <w:rsid w:val="006313B3"/>
    <w:rsid w:val="00633973"/>
    <w:rsid w:val="00634A8D"/>
    <w:rsid w:val="00634E8A"/>
    <w:rsid w:val="006356C9"/>
    <w:rsid w:val="00635C18"/>
    <w:rsid w:val="00637EE2"/>
    <w:rsid w:val="0064112F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8C5"/>
    <w:rsid w:val="00674C24"/>
    <w:rsid w:val="006752E2"/>
    <w:rsid w:val="006752FA"/>
    <w:rsid w:val="00683EC5"/>
    <w:rsid w:val="0068543B"/>
    <w:rsid w:val="006862F8"/>
    <w:rsid w:val="006A61B1"/>
    <w:rsid w:val="006B3EA2"/>
    <w:rsid w:val="006B4FCD"/>
    <w:rsid w:val="006B5E2D"/>
    <w:rsid w:val="006C27DA"/>
    <w:rsid w:val="006C2BB5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075A"/>
    <w:rsid w:val="00791B1D"/>
    <w:rsid w:val="007976F5"/>
    <w:rsid w:val="007A14F1"/>
    <w:rsid w:val="007A45E9"/>
    <w:rsid w:val="007A4FBA"/>
    <w:rsid w:val="007A5724"/>
    <w:rsid w:val="007A7B90"/>
    <w:rsid w:val="007B1692"/>
    <w:rsid w:val="007B3FD3"/>
    <w:rsid w:val="007B40AF"/>
    <w:rsid w:val="007C03DD"/>
    <w:rsid w:val="007C192A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609C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137A9"/>
    <w:rsid w:val="008226CC"/>
    <w:rsid w:val="008252C1"/>
    <w:rsid w:val="00830DF0"/>
    <w:rsid w:val="00837309"/>
    <w:rsid w:val="00837B51"/>
    <w:rsid w:val="00841C8B"/>
    <w:rsid w:val="0084244E"/>
    <w:rsid w:val="00844B90"/>
    <w:rsid w:val="00845269"/>
    <w:rsid w:val="008510C1"/>
    <w:rsid w:val="00856120"/>
    <w:rsid w:val="008573B6"/>
    <w:rsid w:val="00861A66"/>
    <w:rsid w:val="00862618"/>
    <w:rsid w:val="0086280A"/>
    <w:rsid w:val="00865CA8"/>
    <w:rsid w:val="00866BCC"/>
    <w:rsid w:val="008778C1"/>
    <w:rsid w:val="00887525"/>
    <w:rsid w:val="00887C2E"/>
    <w:rsid w:val="008915AA"/>
    <w:rsid w:val="00897CA5"/>
    <w:rsid w:val="008A0982"/>
    <w:rsid w:val="008A1E98"/>
    <w:rsid w:val="008A22A6"/>
    <w:rsid w:val="008A5FCB"/>
    <w:rsid w:val="008A639C"/>
    <w:rsid w:val="008B1E17"/>
    <w:rsid w:val="008B2D10"/>
    <w:rsid w:val="008C02BF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5EA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461"/>
    <w:rsid w:val="009815BD"/>
    <w:rsid w:val="00981A41"/>
    <w:rsid w:val="00981A97"/>
    <w:rsid w:val="00983E09"/>
    <w:rsid w:val="00984175"/>
    <w:rsid w:val="00986D2B"/>
    <w:rsid w:val="00990C06"/>
    <w:rsid w:val="00993E4D"/>
    <w:rsid w:val="009A123E"/>
    <w:rsid w:val="009A27B4"/>
    <w:rsid w:val="009A3A91"/>
    <w:rsid w:val="009A7178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E779A"/>
    <w:rsid w:val="009F00DB"/>
    <w:rsid w:val="009F3B33"/>
    <w:rsid w:val="009F672E"/>
    <w:rsid w:val="009F7563"/>
    <w:rsid w:val="009F793D"/>
    <w:rsid w:val="00A01386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48FF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43E5A"/>
    <w:rsid w:val="00A61873"/>
    <w:rsid w:val="00A621EA"/>
    <w:rsid w:val="00A63E05"/>
    <w:rsid w:val="00A645F8"/>
    <w:rsid w:val="00A6474C"/>
    <w:rsid w:val="00A64F9D"/>
    <w:rsid w:val="00A668ED"/>
    <w:rsid w:val="00A73996"/>
    <w:rsid w:val="00A934A7"/>
    <w:rsid w:val="00A93CB6"/>
    <w:rsid w:val="00A96163"/>
    <w:rsid w:val="00AA227E"/>
    <w:rsid w:val="00AA3789"/>
    <w:rsid w:val="00AB3000"/>
    <w:rsid w:val="00AB5595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5D50"/>
    <w:rsid w:val="00B27CC8"/>
    <w:rsid w:val="00B30E7D"/>
    <w:rsid w:val="00B364C9"/>
    <w:rsid w:val="00B40097"/>
    <w:rsid w:val="00B40B06"/>
    <w:rsid w:val="00B421CF"/>
    <w:rsid w:val="00B42BEA"/>
    <w:rsid w:val="00B42E02"/>
    <w:rsid w:val="00B43883"/>
    <w:rsid w:val="00B45309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90252"/>
    <w:rsid w:val="00B90AC4"/>
    <w:rsid w:val="00B9353D"/>
    <w:rsid w:val="00B96FFA"/>
    <w:rsid w:val="00BA0988"/>
    <w:rsid w:val="00BA28AE"/>
    <w:rsid w:val="00BA76A7"/>
    <w:rsid w:val="00BA7815"/>
    <w:rsid w:val="00BA7E43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BC0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3CDB"/>
    <w:rsid w:val="00C04453"/>
    <w:rsid w:val="00C04A53"/>
    <w:rsid w:val="00C06A8D"/>
    <w:rsid w:val="00C12ECA"/>
    <w:rsid w:val="00C13F10"/>
    <w:rsid w:val="00C14427"/>
    <w:rsid w:val="00C1469D"/>
    <w:rsid w:val="00C14A8D"/>
    <w:rsid w:val="00C179AE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4E3B"/>
    <w:rsid w:val="00DA54EE"/>
    <w:rsid w:val="00DA77F5"/>
    <w:rsid w:val="00DB3B82"/>
    <w:rsid w:val="00DB4AFA"/>
    <w:rsid w:val="00DB4F33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E34CC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554D"/>
    <w:rsid w:val="00E77522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2E3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64E0"/>
    <w:rsid w:val="00ED7F19"/>
    <w:rsid w:val="00EE0248"/>
    <w:rsid w:val="00EE255B"/>
    <w:rsid w:val="00EE2A37"/>
    <w:rsid w:val="00EE58AF"/>
    <w:rsid w:val="00EE5C16"/>
    <w:rsid w:val="00EE6E5D"/>
    <w:rsid w:val="00EF0EF3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26EE2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87C13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D734D"/>
    <w:rsid w:val="00FE08F6"/>
    <w:rsid w:val="00FE1CC1"/>
    <w:rsid w:val="00FE2864"/>
    <w:rsid w:val="00FE2898"/>
    <w:rsid w:val="00FE2B9E"/>
    <w:rsid w:val="00FF0592"/>
    <w:rsid w:val="00FF1BB5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9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泽昊 曹</cp:lastModifiedBy>
  <cp:revision>50</cp:revision>
  <cp:lastPrinted>2022-10-11T10:58:00Z</cp:lastPrinted>
  <dcterms:created xsi:type="dcterms:W3CDTF">2025-03-13T11:56:00Z</dcterms:created>
  <dcterms:modified xsi:type="dcterms:W3CDTF">2025-03-13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